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E371D" w14:textId="77777777" w:rsidR="00157804" w:rsidRDefault="00000000">
      <w:pPr>
        <w:pStyle w:val="Title"/>
      </w:pPr>
      <w:r>
        <w:t>Wading bird colony location, size, timing and Wood Stork and Roseate Spoonbill reproductive success</w:t>
      </w:r>
    </w:p>
    <w:p w14:paraId="3DE53B63" w14:textId="77777777" w:rsidR="00157804" w:rsidRDefault="00000000">
      <w:pPr>
        <w:pStyle w:val="Subtitle"/>
      </w:pPr>
      <w:r>
        <w:t>2025 Annual Report to the U.S. Army Corps of Engineers Jacksonville, Florida W912HZ-15-2-0017</w:t>
      </w:r>
    </w:p>
    <w:p w14:paraId="1E24155E" w14:textId="77777777" w:rsidR="00157804" w:rsidRDefault="00000000">
      <w:pPr>
        <w:pStyle w:val="Author"/>
      </w:pPr>
      <w:r>
        <w:t>Dr. Morgan Ernest and Michael Rickershauser</w:t>
      </w:r>
    </w:p>
    <w:p w14:paraId="695466CD" w14:textId="77777777" w:rsidR="00157804"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652797900"/>
        <w:docPartObj>
          <w:docPartGallery w:val="Table of Contents"/>
          <w:docPartUnique/>
        </w:docPartObj>
      </w:sdtPr>
      <w:sdtContent>
        <w:p w14:paraId="65F8B464" w14:textId="77777777" w:rsidR="00157804" w:rsidRDefault="00000000">
          <w:pPr>
            <w:pStyle w:val="TOCHeading"/>
          </w:pPr>
          <w:r>
            <w:t>Table of Contents</w:t>
          </w:r>
        </w:p>
        <w:p w14:paraId="38AE3D2D" w14:textId="0DF04A7E" w:rsidR="000E6700"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209542917" w:history="1">
            <w:r w:rsidR="000E6700" w:rsidRPr="003A0109">
              <w:rPr>
                <w:rStyle w:val="Hyperlink"/>
                <w:noProof/>
              </w:rPr>
              <w:t>Abbreviations</w:t>
            </w:r>
            <w:r w:rsidR="000E6700">
              <w:rPr>
                <w:noProof/>
                <w:webHidden/>
              </w:rPr>
              <w:tab/>
            </w:r>
            <w:r w:rsidR="000E6700">
              <w:rPr>
                <w:noProof/>
                <w:webHidden/>
              </w:rPr>
              <w:fldChar w:fldCharType="begin"/>
            </w:r>
            <w:r w:rsidR="000E6700">
              <w:rPr>
                <w:noProof/>
                <w:webHidden/>
              </w:rPr>
              <w:instrText xml:space="preserve"> PAGEREF _Toc209542917 \h </w:instrText>
            </w:r>
            <w:r w:rsidR="000E6700">
              <w:rPr>
                <w:noProof/>
                <w:webHidden/>
              </w:rPr>
            </w:r>
            <w:r w:rsidR="000E6700">
              <w:rPr>
                <w:noProof/>
                <w:webHidden/>
              </w:rPr>
              <w:fldChar w:fldCharType="separate"/>
            </w:r>
            <w:r w:rsidR="000E6700">
              <w:rPr>
                <w:noProof/>
                <w:webHidden/>
              </w:rPr>
              <w:t>2</w:t>
            </w:r>
            <w:r w:rsidR="000E6700">
              <w:rPr>
                <w:noProof/>
                <w:webHidden/>
              </w:rPr>
              <w:fldChar w:fldCharType="end"/>
            </w:r>
          </w:hyperlink>
        </w:p>
        <w:p w14:paraId="0F6DBFB1" w14:textId="3424C1FC"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18" w:history="1">
            <w:r w:rsidRPr="003A0109">
              <w:rPr>
                <w:rStyle w:val="Hyperlink"/>
                <w:noProof/>
              </w:rPr>
              <w:t>Executive Summary</w:t>
            </w:r>
            <w:r>
              <w:rPr>
                <w:noProof/>
                <w:webHidden/>
              </w:rPr>
              <w:tab/>
            </w:r>
            <w:r>
              <w:rPr>
                <w:noProof/>
                <w:webHidden/>
              </w:rPr>
              <w:fldChar w:fldCharType="begin"/>
            </w:r>
            <w:r>
              <w:rPr>
                <w:noProof/>
                <w:webHidden/>
              </w:rPr>
              <w:instrText xml:space="preserve"> PAGEREF _Toc209542918 \h </w:instrText>
            </w:r>
            <w:r>
              <w:rPr>
                <w:noProof/>
                <w:webHidden/>
              </w:rPr>
            </w:r>
            <w:r>
              <w:rPr>
                <w:noProof/>
                <w:webHidden/>
              </w:rPr>
              <w:fldChar w:fldCharType="separate"/>
            </w:r>
            <w:r>
              <w:rPr>
                <w:noProof/>
                <w:webHidden/>
              </w:rPr>
              <w:t>3</w:t>
            </w:r>
            <w:r>
              <w:rPr>
                <w:noProof/>
                <w:webHidden/>
              </w:rPr>
              <w:fldChar w:fldCharType="end"/>
            </w:r>
          </w:hyperlink>
        </w:p>
        <w:p w14:paraId="005FA2B3" w14:textId="0E9042E5"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19" w:history="1">
            <w:r w:rsidRPr="003A0109">
              <w:rPr>
                <w:rStyle w:val="Hyperlink"/>
                <w:noProof/>
              </w:rPr>
              <w:t>Introduction and Background</w:t>
            </w:r>
            <w:r>
              <w:rPr>
                <w:noProof/>
                <w:webHidden/>
              </w:rPr>
              <w:tab/>
            </w:r>
            <w:r>
              <w:rPr>
                <w:noProof/>
                <w:webHidden/>
              </w:rPr>
              <w:fldChar w:fldCharType="begin"/>
            </w:r>
            <w:r>
              <w:rPr>
                <w:noProof/>
                <w:webHidden/>
              </w:rPr>
              <w:instrText xml:space="preserve"> PAGEREF _Toc209542919 \h </w:instrText>
            </w:r>
            <w:r>
              <w:rPr>
                <w:noProof/>
                <w:webHidden/>
              </w:rPr>
            </w:r>
            <w:r>
              <w:rPr>
                <w:noProof/>
                <w:webHidden/>
              </w:rPr>
              <w:fldChar w:fldCharType="separate"/>
            </w:r>
            <w:r>
              <w:rPr>
                <w:noProof/>
                <w:webHidden/>
              </w:rPr>
              <w:t>3</w:t>
            </w:r>
            <w:r>
              <w:rPr>
                <w:noProof/>
                <w:webHidden/>
              </w:rPr>
              <w:fldChar w:fldCharType="end"/>
            </w:r>
          </w:hyperlink>
        </w:p>
        <w:p w14:paraId="6FF165BF" w14:textId="2549525B"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20" w:history="1">
            <w:r w:rsidRPr="003A0109">
              <w:rPr>
                <w:rStyle w:val="Hyperlink"/>
                <w:noProof/>
              </w:rPr>
              <w:t>Methods</w:t>
            </w:r>
            <w:r>
              <w:rPr>
                <w:noProof/>
                <w:webHidden/>
              </w:rPr>
              <w:tab/>
            </w:r>
            <w:r>
              <w:rPr>
                <w:noProof/>
                <w:webHidden/>
              </w:rPr>
              <w:fldChar w:fldCharType="begin"/>
            </w:r>
            <w:r>
              <w:rPr>
                <w:noProof/>
                <w:webHidden/>
              </w:rPr>
              <w:instrText xml:space="preserve"> PAGEREF _Toc209542920 \h </w:instrText>
            </w:r>
            <w:r>
              <w:rPr>
                <w:noProof/>
                <w:webHidden/>
              </w:rPr>
            </w:r>
            <w:r>
              <w:rPr>
                <w:noProof/>
                <w:webHidden/>
              </w:rPr>
              <w:fldChar w:fldCharType="separate"/>
            </w:r>
            <w:r>
              <w:rPr>
                <w:noProof/>
                <w:webHidden/>
              </w:rPr>
              <w:t>6</w:t>
            </w:r>
            <w:r>
              <w:rPr>
                <w:noProof/>
                <w:webHidden/>
              </w:rPr>
              <w:fldChar w:fldCharType="end"/>
            </w:r>
          </w:hyperlink>
        </w:p>
        <w:p w14:paraId="1AD93D7D" w14:textId="7449C5A7" w:rsidR="000E6700" w:rsidRDefault="000E6700">
          <w:pPr>
            <w:pStyle w:val="TOC3"/>
            <w:tabs>
              <w:tab w:val="right" w:leader="dot" w:pos="9350"/>
            </w:tabs>
            <w:rPr>
              <w:rFonts w:eastAsiaTheme="minorEastAsia"/>
              <w:noProof/>
              <w:kern w:val="2"/>
              <w:sz w:val="24"/>
              <w:szCs w:val="24"/>
              <w14:ligatures w14:val="standardContextual"/>
            </w:rPr>
          </w:pPr>
          <w:hyperlink w:anchor="_Toc209542921" w:history="1">
            <w:r w:rsidRPr="003A0109">
              <w:rPr>
                <w:rStyle w:val="Hyperlink"/>
                <w:noProof/>
              </w:rPr>
              <w:t>Aerial Surveys</w:t>
            </w:r>
            <w:r>
              <w:rPr>
                <w:noProof/>
                <w:webHidden/>
              </w:rPr>
              <w:tab/>
            </w:r>
            <w:r>
              <w:rPr>
                <w:noProof/>
                <w:webHidden/>
              </w:rPr>
              <w:fldChar w:fldCharType="begin"/>
            </w:r>
            <w:r>
              <w:rPr>
                <w:noProof/>
                <w:webHidden/>
              </w:rPr>
              <w:instrText xml:space="preserve"> PAGEREF _Toc209542921 \h </w:instrText>
            </w:r>
            <w:r>
              <w:rPr>
                <w:noProof/>
                <w:webHidden/>
              </w:rPr>
            </w:r>
            <w:r>
              <w:rPr>
                <w:noProof/>
                <w:webHidden/>
              </w:rPr>
              <w:fldChar w:fldCharType="separate"/>
            </w:r>
            <w:r>
              <w:rPr>
                <w:noProof/>
                <w:webHidden/>
              </w:rPr>
              <w:t>6</w:t>
            </w:r>
            <w:r>
              <w:rPr>
                <w:noProof/>
                <w:webHidden/>
              </w:rPr>
              <w:fldChar w:fldCharType="end"/>
            </w:r>
          </w:hyperlink>
        </w:p>
        <w:p w14:paraId="1B1891E5" w14:textId="59ACD54C" w:rsidR="000E6700" w:rsidRDefault="000E6700">
          <w:pPr>
            <w:pStyle w:val="TOC3"/>
            <w:tabs>
              <w:tab w:val="right" w:leader="dot" w:pos="9350"/>
            </w:tabs>
            <w:rPr>
              <w:rFonts w:eastAsiaTheme="minorEastAsia"/>
              <w:noProof/>
              <w:kern w:val="2"/>
              <w:sz w:val="24"/>
              <w:szCs w:val="24"/>
              <w14:ligatures w14:val="standardContextual"/>
            </w:rPr>
          </w:pPr>
          <w:hyperlink w:anchor="_Toc209542922" w:history="1">
            <w:r w:rsidRPr="003A0109">
              <w:rPr>
                <w:rStyle w:val="Hyperlink"/>
                <w:noProof/>
              </w:rPr>
              <w:t>Ground surveys</w:t>
            </w:r>
            <w:r>
              <w:rPr>
                <w:noProof/>
                <w:webHidden/>
              </w:rPr>
              <w:tab/>
            </w:r>
            <w:r>
              <w:rPr>
                <w:noProof/>
                <w:webHidden/>
              </w:rPr>
              <w:fldChar w:fldCharType="begin"/>
            </w:r>
            <w:r>
              <w:rPr>
                <w:noProof/>
                <w:webHidden/>
              </w:rPr>
              <w:instrText xml:space="preserve"> PAGEREF _Toc209542922 \h </w:instrText>
            </w:r>
            <w:r>
              <w:rPr>
                <w:noProof/>
                <w:webHidden/>
              </w:rPr>
            </w:r>
            <w:r>
              <w:rPr>
                <w:noProof/>
                <w:webHidden/>
              </w:rPr>
              <w:fldChar w:fldCharType="separate"/>
            </w:r>
            <w:r>
              <w:rPr>
                <w:noProof/>
                <w:webHidden/>
              </w:rPr>
              <w:t>6</w:t>
            </w:r>
            <w:r>
              <w:rPr>
                <w:noProof/>
                <w:webHidden/>
              </w:rPr>
              <w:fldChar w:fldCharType="end"/>
            </w:r>
          </w:hyperlink>
        </w:p>
        <w:p w14:paraId="18A1BB7C" w14:textId="7C4FAC85" w:rsidR="000E6700" w:rsidRDefault="000E6700">
          <w:pPr>
            <w:pStyle w:val="TOC3"/>
            <w:tabs>
              <w:tab w:val="right" w:leader="dot" w:pos="9350"/>
            </w:tabs>
            <w:rPr>
              <w:rFonts w:eastAsiaTheme="minorEastAsia"/>
              <w:noProof/>
              <w:kern w:val="2"/>
              <w:sz w:val="24"/>
              <w:szCs w:val="24"/>
              <w14:ligatures w14:val="standardContextual"/>
            </w:rPr>
          </w:pPr>
          <w:hyperlink w:anchor="_Toc209542923" w:history="1">
            <w:r w:rsidRPr="003A0109">
              <w:rPr>
                <w:rStyle w:val="Hyperlink"/>
                <w:noProof/>
              </w:rPr>
              <w:t>Nest success</w:t>
            </w:r>
            <w:r>
              <w:rPr>
                <w:noProof/>
                <w:webHidden/>
              </w:rPr>
              <w:tab/>
            </w:r>
            <w:r>
              <w:rPr>
                <w:noProof/>
                <w:webHidden/>
              </w:rPr>
              <w:fldChar w:fldCharType="begin"/>
            </w:r>
            <w:r>
              <w:rPr>
                <w:noProof/>
                <w:webHidden/>
              </w:rPr>
              <w:instrText xml:space="preserve"> PAGEREF _Toc209542923 \h </w:instrText>
            </w:r>
            <w:r>
              <w:rPr>
                <w:noProof/>
                <w:webHidden/>
              </w:rPr>
            </w:r>
            <w:r>
              <w:rPr>
                <w:noProof/>
                <w:webHidden/>
              </w:rPr>
              <w:fldChar w:fldCharType="separate"/>
            </w:r>
            <w:r>
              <w:rPr>
                <w:noProof/>
                <w:webHidden/>
              </w:rPr>
              <w:t>9</w:t>
            </w:r>
            <w:r>
              <w:rPr>
                <w:noProof/>
                <w:webHidden/>
              </w:rPr>
              <w:fldChar w:fldCharType="end"/>
            </w:r>
          </w:hyperlink>
        </w:p>
        <w:p w14:paraId="0FA24DDB" w14:textId="17F878E2"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24" w:history="1">
            <w:r w:rsidRPr="003A0109">
              <w:rPr>
                <w:rStyle w:val="Hyperlink"/>
                <w:noProof/>
              </w:rPr>
              <w:t>Results</w:t>
            </w:r>
            <w:r>
              <w:rPr>
                <w:noProof/>
                <w:webHidden/>
              </w:rPr>
              <w:tab/>
            </w:r>
            <w:r>
              <w:rPr>
                <w:noProof/>
                <w:webHidden/>
              </w:rPr>
              <w:fldChar w:fldCharType="begin"/>
            </w:r>
            <w:r>
              <w:rPr>
                <w:noProof/>
                <w:webHidden/>
              </w:rPr>
              <w:instrText xml:space="preserve"> PAGEREF _Toc209542924 \h </w:instrText>
            </w:r>
            <w:r>
              <w:rPr>
                <w:noProof/>
                <w:webHidden/>
              </w:rPr>
            </w:r>
            <w:r>
              <w:rPr>
                <w:noProof/>
                <w:webHidden/>
              </w:rPr>
              <w:fldChar w:fldCharType="separate"/>
            </w:r>
            <w:r>
              <w:rPr>
                <w:noProof/>
                <w:webHidden/>
              </w:rPr>
              <w:t>10</w:t>
            </w:r>
            <w:r>
              <w:rPr>
                <w:noProof/>
                <w:webHidden/>
              </w:rPr>
              <w:fldChar w:fldCharType="end"/>
            </w:r>
          </w:hyperlink>
        </w:p>
        <w:p w14:paraId="60917AD0" w14:textId="2F44C44F" w:rsidR="000E6700" w:rsidRDefault="000E6700">
          <w:pPr>
            <w:pStyle w:val="TOC3"/>
            <w:tabs>
              <w:tab w:val="right" w:leader="dot" w:pos="9350"/>
            </w:tabs>
            <w:rPr>
              <w:rFonts w:eastAsiaTheme="minorEastAsia"/>
              <w:noProof/>
              <w:kern w:val="2"/>
              <w:sz w:val="24"/>
              <w:szCs w:val="24"/>
              <w14:ligatures w14:val="standardContextual"/>
            </w:rPr>
          </w:pPr>
          <w:hyperlink w:anchor="_Toc209542925" w:history="1">
            <w:r w:rsidRPr="003A0109">
              <w:rPr>
                <w:rStyle w:val="Hyperlink"/>
                <w:noProof/>
              </w:rPr>
              <w:t>Weather and Water Conditions</w:t>
            </w:r>
            <w:r>
              <w:rPr>
                <w:noProof/>
                <w:webHidden/>
              </w:rPr>
              <w:tab/>
            </w:r>
            <w:r>
              <w:rPr>
                <w:noProof/>
                <w:webHidden/>
              </w:rPr>
              <w:fldChar w:fldCharType="begin"/>
            </w:r>
            <w:r>
              <w:rPr>
                <w:noProof/>
                <w:webHidden/>
              </w:rPr>
              <w:instrText xml:space="preserve"> PAGEREF _Toc209542925 \h </w:instrText>
            </w:r>
            <w:r>
              <w:rPr>
                <w:noProof/>
                <w:webHidden/>
              </w:rPr>
            </w:r>
            <w:r>
              <w:rPr>
                <w:noProof/>
                <w:webHidden/>
              </w:rPr>
              <w:fldChar w:fldCharType="separate"/>
            </w:r>
            <w:r>
              <w:rPr>
                <w:noProof/>
                <w:webHidden/>
              </w:rPr>
              <w:t>10</w:t>
            </w:r>
            <w:r>
              <w:rPr>
                <w:noProof/>
                <w:webHidden/>
              </w:rPr>
              <w:fldChar w:fldCharType="end"/>
            </w:r>
          </w:hyperlink>
        </w:p>
        <w:p w14:paraId="48215681" w14:textId="3A3BFBB2" w:rsidR="000E6700" w:rsidRDefault="000E6700">
          <w:pPr>
            <w:pStyle w:val="TOC3"/>
            <w:tabs>
              <w:tab w:val="right" w:leader="dot" w:pos="9350"/>
            </w:tabs>
            <w:rPr>
              <w:rFonts w:eastAsiaTheme="minorEastAsia"/>
              <w:noProof/>
              <w:kern w:val="2"/>
              <w:sz w:val="24"/>
              <w:szCs w:val="24"/>
              <w14:ligatures w14:val="standardContextual"/>
            </w:rPr>
          </w:pPr>
          <w:hyperlink w:anchor="_Toc209542926" w:history="1">
            <w:r w:rsidRPr="003A0109">
              <w:rPr>
                <w:rStyle w:val="Hyperlink"/>
                <w:noProof/>
              </w:rPr>
              <w:t>Nesting Effort and Success</w:t>
            </w:r>
            <w:r>
              <w:rPr>
                <w:noProof/>
                <w:webHidden/>
              </w:rPr>
              <w:tab/>
            </w:r>
            <w:r>
              <w:rPr>
                <w:noProof/>
                <w:webHidden/>
              </w:rPr>
              <w:fldChar w:fldCharType="begin"/>
            </w:r>
            <w:r>
              <w:rPr>
                <w:noProof/>
                <w:webHidden/>
              </w:rPr>
              <w:instrText xml:space="preserve"> PAGEREF _Toc209542926 \h </w:instrText>
            </w:r>
            <w:r>
              <w:rPr>
                <w:noProof/>
                <w:webHidden/>
              </w:rPr>
            </w:r>
            <w:r>
              <w:rPr>
                <w:noProof/>
                <w:webHidden/>
              </w:rPr>
              <w:fldChar w:fldCharType="separate"/>
            </w:r>
            <w:r>
              <w:rPr>
                <w:noProof/>
                <w:webHidden/>
              </w:rPr>
              <w:t>20</w:t>
            </w:r>
            <w:r>
              <w:rPr>
                <w:noProof/>
                <w:webHidden/>
              </w:rPr>
              <w:fldChar w:fldCharType="end"/>
            </w:r>
          </w:hyperlink>
        </w:p>
        <w:p w14:paraId="42005DA4" w14:textId="1A2645CD"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27" w:history="1">
            <w:r w:rsidRPr="003A0109">
              <w:rPr>
                <w:rStyle w:val="Hyperlink"/>
                <w:noProof/>
              </w:rPr>
              <w:t>Discussion</w:t>
            </w:r>
            <w:r>
              <w:rPr>
                <w:noProof/>
                <w:webHidden/>
              </w:rPr>
              <w:tab/>
            </w:r>
            <w:r>
              <w:rPr>
                <w:noProof/>
                <w:webHidden/>
              </w:rPr>
              <w:fldChar w:fldCharType="begin"/>
            </w:r>
            <w:r>
              <w:rPr>
                <w:noProof/>
                <w:webHidden/>
              </w:rPr>
              <w:instrText xml:space="preserve"> PAGEREF _Toc209542927 \h </w:instrText>
            </w:r>
            <w:r>
              <w:rPr>
                <w:noProof/>
                <w:webHidden/>
              </w:rPr>
            </w:r>
            <w:r>
              <w:rPr>
                <w:noProof/>
                <w:webHidden/>
              </w:rPr>
              <w:fldChar w:fldCharType="separate"/>
            </w:r>
            <w:r>
              <w:rPr>
                <w:noProof/>
                <w:webHidden/>
              </w:rPr>
              <w:t>33</w:t>
            </w:r>
            <w:r>
              <w:rPr>
                <w:noProof/>
                <w:webHidden/>
              </w:rPr>
              <w:fldChar w:fldCharType="end"/>
            </w:r>
          </w:hyperlink>
        </w:p>
        <w:p w14:paraId="2315410F" w14:textId="308E3FAC"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28" w:history="1">
            <w:r w:rsidRPr="003A0109">
              <w:rPr>
                <w:rStyle w:val="Hyperlink"/>
                <w:noProof/>
              </w:rPr>
              <w:t>Progress towards Restoration</w:t>
            </w:r>
            <w:r>
              <w:rPr>
                <w:noProof/>
                <w:webHidden/>
              </w:rPr>
              <w:tab/>
            </w:r>
            <w:r>
              <w:rPr>
                <w:noProof/>
                <w:webHidden/>
              </w:rPr>
              <w:fldChar w:fldCharType="begin"/>
            </w:r>
            <w:r>
              <w:rPr>
                <w:noProof/>
                <w:webHidden/>
              </w:rPr>
              <w:instrText xml:space="preserve"> PAGEREF _Toc209542928 \h </w:instrText>
            </w:r>
            <w:r>
              <w:rPr>
                <w:noProof/>
                <w:webHidden/>
              </w:rPr>
            </w:r>
            <w:r>
              <w:rPr>
                <w:noProof/>
                <w:webHidden/>
              </w:rPr>
              <w:fldChar w:fldCharType="separate"/>
            </w:r>
            <w:r>
              <w:rPr>
                <w:noProof/>
                <w:webHidden/>
              </w:rPr>
              <w:t>34</w:t>
            </w:r>
            <w:r>
              <w:rPr>
                <w:noProof/>
                <w:webHidden/>
              </w:rPr>
              <w:fldChar w:fldCharType="end"/>
            </w:r>
          </w:hyperlink>
        </w:p>
        <w:p w14:paraId="016DA62F" w14:textId="59BA9152" w:rsidR="000E6700" w:rsidRDefault="000E6700">
          <w:pPr>
            <w:pStyle w:val="TOC3"/>
            <w:tabs>
              <w:tab w:val="right" w:leader="dot" w:pos="9350"/>
            </w:tabs>
            <w:rPr>
              <w:rFonts w:eastAsiaTheme="minorEastAsia"/>
              <w:noProof/>
              <w:kern w:val="2"/>
              <w:sz w:val="24"/>
              <w:szCs w:val="24"/>
              <w14:ligatures w14:val="standardContextual"/>
            </w:rPr>
          </w:pPr>
          <w:hyperlink w:anchor="_Toc209542929" w:history="1">
            <w:r w:rsidRPr="003A0109">
              <w:rPr>
                <w:rStyle w:val="Hyperlink"/>
                <w:noProof/>
              </w:rPr>
              <w:t>Status of Wading Bird Recovery</w:t>
            </w:r>
            <w:r>
              <w:rPr>
                <w:noProof/>
                <w:webHidden/>
              </w:rPr>
              <w:tab/>
            </w:r>
            <w:r>
              <w:rPr>
                <w:noProof/>
                <w:webHidden/>
              </w:rPr>
              <w:fldChar w:fldCharType="begin"/>
            </w:r>
            <w:r>
              <w:rPr>
                <w:noProof/>
                <w:webHidden/>
              </w:rPr>
              <w:instrText xml:space="preserve"> PAGEREF _Toc209542929 \h </w:instrText>
            </w:r>
            <w:r>
              <w:rPr>
                <w:noProof/>
                <w:webHidden/>
              </w:rPr>
            </w:r>
            <w:r>
              <w:rPr>
                <w:noProof/>
                <w:webHidden/>
              </w:rPr>
              <w:fldChar w:fldCharType="separate"/>
            </w:r>
            <w:r>
              <w:rPr>
                <w:noProof/>
                <w:webHidden/>
              </w:rPr>
              <w:t>34</w:t>
            </w:r>
            <w:r>
              <w:rPr>
                <w:noProof/>
                <w:webHidden/>
              </w:rPr>
              <w:fldChar w:fldCharType="end"/>
            </w:r>
          </w:hyperlink>
        </w:p>
        <w:p w14:paraId="668D025C" w14:textId="125CCFFC" w:rsidR="000E6700" w:rsidRDefault="000E6700">
          <w:pPr>
            <w:pStyle w:val="TOC3"/>
            <w:tabs>
              <w:tab w:val="right" w:leader="dot" w:pos="9350"/>
            </w:tabs>
            <w:rPr>
              <w:rFonts w:eastAsiaTheme="minorEastAsia"/>
              <w:noProof/>
              <w:kern w:val="2"/>
              <w:sz w:val="24"/>
              <w:szCs w:val="24"/>
              <w14:ligatures w14:val="standardContextual"/>
            </w:rPr>
          </w:pPr>
          <w:hyperlink w:anchor="_Toc209542930" w:history="1">
            <w:r w:rsidRPr="003A0109">
              <w:rPr>
                <w:rStyle w:val="Hyperlink"/>
                <w:noProof/>
              </w:rPr>
              <w:t>Restoration Metrics</w:t>
            </w:r>
            <w:r>
              <w:rPr>
                <w:noProof/>
                <w:webHidden/>
              </w:rPr>
              <w:tab/>
            </w:r>
            <w:r>
              <w:rPr>
                <w:noProof/>
                <w:webHidden/>
              </w:rPr>
              <w:fldChar w:fldCharType="begin"/>
            </w:r>
            <w:r>
              <w:rPr>
                <w:noProof/>
                <w:webHidden/>
              </w:rPr>
              <w:instrText xml:space="preserve"> PAGEREF _Toc209542930 \h </w:instrText>
            </w:r>
            <w:r>
              <w:rPr>
                <w:noProof/>
                <w:webHidden/>
              </w:rPr>
            </w:r>
            <w:r>
              <w:rPr>
                <w:noProof/>
                <w:webHidden/>
              </w:rPr>
              <w:fldChar w:fldCharType="separate"/>
            </w:r>
            <w:r>
              <w:rPr>
                <w:noProof/>
                <w:webHidden/>
              </w:rPr>
              <w:t>34</w:t>
            </w:r>
            <w:r>
              <w:rPr>
                <w:noProof/>
                <w:webHidden/>
              </w:rPr>
              <w:fldChar w:fldCharType="end"/>
            </w:r>
          </w:hyperlink>
        </w:p>
        <w:p w14:paraId="4AA0607C" w14:textId="5C84A56B" w:rsidR="000E6700" w:rsidRDefault="000E6700">
          <w:pPr>
            <w:pStyle w:val="TOC3"/>
            <w:tabs>
              <w:tab w:val="right" w:leader="dot" w:pos="9350"/>
            </w:tabs>
            <w:rPr>
              <w:rFonts w:eastAsiaTheme="minorEastAsia"/>
              <w:noProof/>
              <w:kern w:val="2"/>
              <w:sz w:val="24"/>
              <w:szCs w:val="24"/>
              <w14:ligatures w14:val="standardContextual"/>
            </w:rPr>
          </w:pPr>
          <w:hyperlink w:anchor="_Toc209542931" w:history="1">
            <w:r w:rsidRPr="003A0109">
              <w:rPr>
                <w:rStyle w:val="Hyperlink"/>
                <w:noProof/>
              </w:rPr>
              <w:t>Restoration Discussion</w:t>
            </w:r>
            <w:r>
              <w:rPr>
                <w:noProof/>
                <w:webHidden/>
              </w:rPr>
              <w:tab/>
            </w:r>
            <w:r>
              <w:rPr>
                <w:noProof/>
                <w:webHidden/>
              </w:rPr>
              <w:fldChar w:fldCharType="begin"/>
            </w:r>
            <w:r>
              <w:rPr>
                <w:noProof/>
                <w:webHidden/>
              </w:rPr>
              <w:instrText xml:space="preserve"> PAGEREF _Toc209542931 \h </w:instrText>
            </w:r>
            <w:r>
              <w:rPr>
                <w:noProof/>
                <w:webHidden/>
              </w:rPr>
            </w:r>
            <w:r>
              <w:rPr>
                <w:noProof/>
                <w:webHidden/>
              </w:rPr>
              <w:fldChar w:fldCharType="separate"/>
            </w:r>
            <w:r>
              <w:rPr>
                <w:noProof/>
                <w:webHidden/>
              </w:rPr>
              <w:t>37</w:t>
            </w:r>
            <w:r>
              <w:rPr>
                <w:noProof/>
                <w:webHidden/>
              </w:rPr>
              <w:fldChar w:fldCharType="end"/>
            </w:r>
          </w:hyperlink>
        </w:p>
        <w:p w14:paraId="05A24AEB" w14:textId="6B3FBDC1"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32" w:history="1">
            <w:r w:rsidRPr="003A0109">
              <w:rPr>
                <w:rStyle w:val="Hyperlink"/>
                <w:noProof/>
              </w:rPr>
              <w:t>Literature Cited</w:t>
            </w:r>
            <w:r>
              <w:rPr>
                <w:noProof/>
                <w:webHidden/>
              </w:rPr>
              <w:tab/>
            </w:r>
            <w:r>
              <w:rPr>
                <w:noProof/>
                <w:webHidden/>
              </w:rPr>
              <w:fldChar w:fldCharType="begin"/>
            </w:r>
            <w:r>
              <w:rPr>
                <w:noProof/>
                <w:webHidden/>
              </w:rPr>
              <w:instrText xml:space="preserve"> PAGEREF _Toc209542932 \h </w:instrText>
            </w:r>
            <w:r>
              <w:rPr>
                <w:noProof/>
                <w:webHidden/>
              </w:rPr>
            </w:r>
            <w:r>
              <w:rPr>
                <w:noProof/>
                <w:webHidden/>
              </w:rPr>
              <w:fldChar w:fldCharType="separate"/>
            </w:r>
            <w:r>
              <w:rPr>
                <w:noProof/>
                <w:webHidden/>
              </w:rPr>
              <w:t>45</w:t>
            </w:r>
            <w:r>
              <w:rPr>
                <w:noProof/>
                <w:webHidden/>
              </w:rPr>
              <w:fldChar w:fldCharType="end"/>
            </w:r>
          </w:hyperlink>
        </w:p>
        <w:p w14:paraId="3E20D2FE" w14:textId="73EE0FD9" w:rsidR="000E6700" w:rsidRDefault="000E6700">
          <w:pPr>
            <w:pStyle w:val="TOC2"/>
            <w:tabs>
              <w:tab w:val="right" w:leader="dot" w:pos="9350"/>
            </w:tabs>
            <w:rPr>
              <w:rFonts w:eastAsiaTheme="minorEastAsia"/>
              <w:b w:val="0"/>
              <w:bCs w:val="0"/>
              <w:noProof/>
              <w:kern w:val="2"/>
              <w:sz w:val="24"/>
              <w:szCs w:val="24"/>
              <w14:ligatures w14:val="standardContextual"/>
            </w:rPr>
          </w:pPr>
          <w:hyperlink w:anchor="_Toc209542933" w:history="1">
            <w:r w:rsidRPr="003A0109">
              <w:rPr>
                <w:rStyle w:val="Hyperlink"/>
                <w:noProof/>
              </w:rPr>
              <w:t>Appendix</w:t>
            </w:r>
            <w:r>
              <w:rPr>
                <w:noProof/>
                <w:webHidden/>
              </w:rPr>
              <w:tab/>
            </w:r>
            <w:r>
              <w:rPr>
                <w:noProof/>
                <w:webHidden/>
              </w:rPr>
              <w:fldChar w:fldCharType="begin"/>
            </w:r>
            <w:r>
              <w:rPr>
                <w:noProof/>
                <w:webHidden/>
              </w:rPr>
              <w:instrText xml:space="preserve"> PAGEREF _Toc209542933 \h </w:instrText>
            </w:r>
            <w:r>
              <w:rPr>
                <w:noProof/>
                <w:webHidden/>
              </w:rPr>
            </w:r>
            <w:r>
              <w:rPr>
                <w:noProof/>
                <w:webHidden/>
              </w:rPr>
              <w:fldChar w:fldCharType="separate"/>
            </w:r>
            <w:r>
              <w:rPr>
                <w:noProof/>
                <w:webHidden/>
              </w:rPr>
              <w:t>47</w:t>
            </w:r>
            <w:r>
              <w:rPr>
                <w:noProof/>
                <w:webHidden/>
              </w:rPr>
              <w:fldChar w:fldCharType="end"/>
            </w:r>
          </w:hyperlink>
        </w:p>
        <w:p w14:paraId="361D3727" w14:textId="0C4B27E7" w:rsidR="00157804" w:rsidRDefault="00000000">
          <w:r>
            <w:fldChar w:fldCharType="end"/>
          </w:r>
        </w:p>
      </w:sdtContent>
    </w:sdt>
    <w:p w14:paraId="19D9A315" w14:textId="77777777" w:rsidR="00157804" w:rsidRDefault="00000000">
      <w:pPr>
        <w:pStyle w:val="FirstParagraph"/>
      </w:pPr>
      <w:r>
        <w:t xml:space="preserve">Dr. Morgan Ernest </w:t>
      </w:r>
      <w:hyperlink r:id="rId7">
        <w:r>
          <w:rPr>
            <w:rStyle w:val="Hyperlink"/>
          </w:rPr>
          <w:t>skmorgane@ufl.edu</w:t>
        </w:r>
      </w:hyperlink>
    </w:p>
    <w:p w14:paraId="4D521892" w14:textId="77777777" w:rsidR="00157804" w:rsidRDefault="00000000">
      <w:pPr>
        <w:pStyle w:val="BodyText"/>
      </w:pPr>
      <w:r>
        <w:t xml:space="preserve">Michael Rickershauser </w:t>
      </w:r>
      <w:hyperlink r:id="rId8">
        <w:r>
          <w:rPr>
            <w:rStyle w:val="Hyperlink"/>
          </w:rPr>
          <w:t>m.rickershauser@ufl.edu</w:t>
        </w:r>
      </w:hyperlink>
    </w:p>
    <w:p w14:paraId="61857EDD" w14:textId="77777777" w:rsidR="00157804" w:rsidRDefault="00000000">
      <w:pPr>
        <w:pStyle w:val="BodyText"/>
      </w:pPr>
      <w:r>
        <w:t>Dept. Wildlife Ecology and Conservation P.O. Box 110430, University of Florida, Gainesville, FL., 32611</w:t>
      </w:r>
    </w:p>
    <w:p w14:paraId="5960DEB7" w14:textId="77777777" w:rsidR="00157804" w:rsidRDefault="00000000">
      <w:r>
        <w:br w:type="page"/>
      </w:r>
    </w:p>
    <w:p w14:paraId="744D0B0A" w14:textId="77777777" w:rsidR="00157804" w:rsidRDefault="00000000">
      <w:pPr>
        <w:pStyle w:val="Heading2"/>
      </w:pPr>
      <w:bookmarkStart w:id="0" w:name="abbreviations"/>
      <w:bookmarkStart w:id="1" w:name="_Toc209542917"/>
      <w:r>
        <w:lastRenderedPageBreak/>
        <w:t>Abbreviations</w:t>
      </w:r>
      <w:bookmarkEnd w:id="1"/>
    </w:p>
    <w:p w14:paraId="4AAD6270" w14:textId="77777777" w:rsidR="00157804" w:rsidRDefault="00000000">
      <w:pPr>
        <w:pStyle w:val="FirstParagraph"/>
      </w:pPr>
      <w:r>
        <w:t>CERP- Comprehensive Everglades Restoration Plan</w:t>
      </w:r>
    </w:p>
    <w:p w14:paraId="78A63A6D" w14:textId="77777777" w:rsidR="00157804" w:rsidRDefault="00000000">
      <w:pPr>
        <w:pStyle w:val="BodyText"/>
      </w:pPr>
      <w:r>
        <w:t>ENP-Everglades National Park</w:t>
      </w:r>
    </w:p>
    <w:p w14:paraId="1C1C5C57" w14:textId="77777777" w:rsidR="00157804" w:rsidRDefault="00000000">
      <w:pPr>
        <w:pStyle w:val="BodyText"/>
      </w:pPr>
      <w:r>
        <w:t>WCA-Water Conservation Area</w:t>
      </w:r>
    </w:p>
    <w:p w14:paraId="070F28EF" w14:textId="77777777" w:rsidR="00157804" w:rsidRDefault="00000000">
      <w:pPr>
        <w:pStyle w:val="BodyText"/>
      </w:pPr>
      <w:r>
        <w:t>LOX-Loxahatchee National Wildlife Refuge</w:t>
      </w:r>
    </w:p>
    <w:p w14:paraId="6BA21C8F" w14:textId="77777777" w:rsidR="00157804" w:rsidRDefault="00000000">
      <w:pPr>
        <w:pStyle w:val="BodyText"/>
      </w:pPr>
      <w:r>
        <w:t>UAV-Unmanned Aerial Vehicle</w:t>
      </w:r>
    </w:p>
    <w:p w14:paraId="452E7B95" w14:textId="77777777" w:rsidR="00157804" w:rsidRDefault="00000000">
      <w:pPr>
        <w:pStyle w:val="BodyText"/>
      </w:pPr>
      <w:r>
        <w:t>GREG-Great Egret</w:t>
      </w:r>
    </w:p>
    <w:p w14:paraId="2347D0AF" w14:textId="77777777" w:rsidR="00157804" w:rsidRDefault="00000000">
      <w:pPr>
        <w:pStyle w:val="BodyText"/>
      </w:pPr>
      <w:r>
        <w:t>WOST-Wood Stork</w:t>
      </w:r>
    </w:p>
    <w:p w14:paraId="151D7CFA" w14:textId="77777777" w:rsidR="00157804" w:rsidRDefault="00000000">
      <w:pPr>
        <w:pStyle w:val="BodyText"/>
      </w:pPr>
      <w:r>
        <w:t>TRHE-Tricolored Heron</w:t>
      </w:r>
    </w:p>
    <w:p w14:paraId="27504D87" w14:textId="77777777" w:rsidR="00157804" w:rsidRDefault="00000000">
      <w:pPr>
        <w:pStyle w:val="BodyText"/>
      </w:pPr>
      <w:r>
        <w:t>LBHE-Little Blue Heron</w:t>
      </w:r>
    </w:p>
    <w:p w14:paraId="4EBAEB31" w14:textId="77777777" w:rsidR="00157804" w:rsidRDefault="00000000">
      <w:pPr>
        <w:pStyle w:val="BodyText"/>
      </w:pPr>
      <w:r>
        <w:t>ROSP-Roseate Spoonbill</w:t>
      </w:r>
    </w:p>
    <w:p w14:paraId="73DD84A6" w14:textId="77777777" w:rsidR="00157804" w:rsidRDefault="00000000">
      <w:pPr>
        <w:pStyle w:val="BodyText"/>
      </w:pPr>
      <w:r>
        <w:t>WHIB-White Ibis</w:t>
      </w:r>
    </w:p>
    <w:p w14:paraId="1436C9F2" w14:textId="77777777" w:rsidR="00157804" w:rsidRDefault="00000000">
      <w:pPr>
        <w:pStyle w:val="BodyText"/>
      </w:pPr>
      <w:r>
        <w:t>BCNH-Black Crowned Night Heron</w:t>
      </w:r>
    </w:p>
    <w:p w14:paraId="14EE0323" w14:textId="77777777" w:rsidR="00157804" w:rsidRDefault="00000000">
      <w:r>
        <w:br w:type="page"/>
      </w:r>
    </w:p>
    <w:p w14:paraId="09FB0E5D" w14:textId="77777777" w:rsidR="00157804" w:rsidRDefault="00000000">
      <w:pPr>
        <w:pStyle w:val="Heading2"/>
      </w:pPr>
      <w:bookmarkStart w:id="2" w:name="executive-summary"/>
      <w:bookmarkStart w:id="3" w:name="_Toc209542918"/>
      <w:bookmarkEnd w:id="0"/>
      <w:r>
        <w:lastRenderedPageBreak/>
        <w:t>Executive Summary</w:t>
      </w:r>
      <w:bookmarkEnd w:id="3"/>
    </w:p>
    <w:p w14:paraId="7F62C58C" w14:textId="77777777" w:rsidR="00157804"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5 breeding season.</w:t>
      </w:r>
    </w:p>
    <w:p w14:paraId="0B417BCE" w14:textId="77777777" w:rsidR="00157804" w:rsidRDefault="00000000">
      <w:pPr>
        <w:pStyle w:val="BodyText"/>
      </w:pPr>
      <w:r>
        <w:t>The 2025 season [describe water levels, weather, water recession]</w:t>
      </w:r>
    </w:p>
    <w:p w14:paraId="6A374F8C" w14:textId="77777777" w:rsidR="00157804" w:rsidRDefault="00000000">
      <w:pPr>
        <w:pStyle w:val="BodyText"/>
      </w:pPr>
      <w:r>
        <w:t>In 2025, a total of 34278 wading bird nests (not including Anhingas) were initiated at colonies within WCA 1, WCA 2, and WCA 3. Wood Storks nested in low numbers in WCA 3 and Lox (321 nests in Hidden, 223 in Jetport New). Roseate Spoonbills continued nesting in many colonies throughout the WCAs, but with fewer nests overall (228 nests). The largest numbers of nests occurred at 6th Bridge (83) and Alley North (47). White Ibis total nests (19922) were also well below average. Great Egrets continued to nest in large numbers (7521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5 (62 and 183 nesting pairs, respectively). Black Crowned Night Herons (1386 pairs) were also observed in 2025, though numbers dramatically decreased, deviating from an overall increasing trend. We monitored reproductive success of all species present at 7 colonies in WCA 3 (6th Bridge, Cypress City, Hidden, Jetport, Jetport New, Little A, Vacation). Great Egrets and White Ibis had an exceptionally poor overall nest success rate of 76.47% and NA%, respectively. While some Wood Storks did initiate nesting, most failed before hatching and no nests successfully fledged chicks. Roseate Spoonbill nesting effort was also poor, with 64.92% of nests observed fledging at least one chick. While overall nest success was exceptionally poor across species in 2025, [describe overall nest success and nesting conditions]</w:t>
      </w:r>
    </w:p>
    <w:p w14:paraId="66F39329" w14:textId="77777777" w:rsidR="00157804" w:rsidRDefault="00000000">
      <w:pPr>
        <w:pStyle w:val="Heading2"/>
      </w:pPr>
      <w:bookmarkStart w:id="4" w:name="introduction-and-background"/>
      <w:bookmarkStart w:id="5" w:name="_Toc209542919"/>
      <w:bookmarkEnd w:id="2"/>
      <w:r>
        <w:t>Introduction and Background</w:t>
      </w:r>
      <w:bookmarkEnd w:id="5"/>
    </w:p>
    <w:p w14:paraId="29617BEA" w14:textId="77777777" w:rsidR="00157804"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w:t>
      </w:r>
      <w:r>
        <w:lastRenderedPageBreak/>
        <w:t>cycles) is only possible through the use of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1BDB88B1" w14:textId="77777777" w:rsidR="00157804"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w:t>
      </w:r>
      <w:r>
        <w:lastRenderedPageBreak/>
        <w:t>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5017A91E" w14:textId="77777777" w:rsidR="00157804" w:rsidRDefault="00000000">
      <w:pPr>
        <w:pStyle w:val="BodyText"/>
      </w:pPr>
      <w:r>
        <w:t>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36BFD44B" w14:textId="77777777" w:rsidR="00157804" w:rsidRDefault="00000000">
      <w:pPr>
        <w:pStyle w:val="Heading2"/>
      </w:pPr>
      <w:bookmarkStart w:id="6" w:name="methods"/>
      <w:bookmarkStart w:id="7" w:name="_Toc209542920"/>
      <w:bookmarkEnd w:id="4"/>
      <w:r>
        <w:lastRenderedPageBreak/>
        <w:t>Methods</w:t>
      </w:r>
      <w:bookmarkEnd w:id="7"/>
    </w:p>
    <w:p w14:paraId="78400667" w14:textId="77777777" w:rsidR="00157804"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4B42905C" w14:textId="77777777" w:rsidR="00157804" w:rsidRDefault="00000000">
      <w:pPr>
        <w:pStyle w:val="Heading3"/>
      </w:pPr>
      <w:bookmarkStart w:id="8" w:name="aerial-surveys"/>
      <w:bookmarkStart w:id="9" w:name="_Toc209542921"/>
      <w:r>
        <w:t>Aerial Surveys</w:t>
      </w:r>
      <w:bookmarkEnd w:id="9"/>
    </w:p>
    <w:p w14:paraId="53A8E553" w14:textId="77777777" w:rsidR="00157804"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w:t>
      </w:r>
    </w:p>
    <w:p w14:paraId="11727B12" w14:textId="77777777" w:rsidR="00157804" w:rsidRDefault="00000000">
      <w:pPr>
        <w:pStyle w:val="Heading3"/>
      </w:pPr>
      <w:bookmarkStart w:id="10" w:name="ground-surveys"/>
      <w:bookmarkStart w:id="11" w:name="_Toc209542922"/>
      <w:bookmarkEnd w:id="8"/>
      <w:r>
        <w:t>Ground surveys</w:t>
      </w:r>
      <w:bookmarkEnd w:id="11"/>
    </w:p>
    <w:p w14:paraId="6FE813D0" w14:textId="77777777" w:rsidR="00157804"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354D0E32" w14:textId="77777777" w:rsidR="00157804" w:rsidRDefault="00000000">
      <w:pPr>
        <w:pStyle w:val="BodyText"/>
      </w:pPr>
      <w:r>
        <w:t xml:space="preserve">In the past, we have performed systematic, 100% coverage ground surveys of colonies by airboat in WCAs 1, 2 and 3 once between late April and early May. In 2005, 100% coverage ground surveys throughout the WCAs were discontinued due to a change in MAP </w:t>
      </w:r>
      <w:r>
        <w:lastRenderedPageBreak/>
        <w:t>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682662C3" w14:textId="77777777" w:rsidR="00157804" w:rsidRDefault="00000000">
      <w:pPr>
        <w:pStyle w:val="BodyText"/>
      </w:pPr>
      <w:r>
        <w:t>We conducted ground surveys in April 2025.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23A7C170" w14:textId="77777777" w:rsidR="00157804" w:rsidRDefault="00000000">
      <w:r>
        <w:br w:type="page"/>
      </w:r>
    </w:p>
    <w:p w14:paraId="75B49D0E" w14:textId="77777777" w:rsidR="00157804" w:rsidRDefault="00000000">
      <w:pPr>
        <w:pStyle w:val="CaptionedFigure"/>
      </w:pPr>
      <w:r>
        <w:rPr>
          <w:noProof/>
        </w:rPr>
        <w:lastRenderedPageBreak/>
        <w:drawing>
          <wp:inline distT="0" distB="0" distL="0" distR="0" wp14:anchorId="7034530C" wp14:editId="2262E853">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5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2CFA2B35" w14:textId="77777777" w:rsidR="00157804" w:rsidRDefault="00000000">
      <w:pPr>
        <w:pStyle w:val="ImageCaption"/>
      </w:pPr>
      <w:bookmarkStart w:id="12" w:name="fig:regions"/>
      <w:bookmarkEnd w:id="12"/>
      <w:r>
        <w:t>Figure 1: Survey regions in WCAs and ENP. ENP monitoring is conducted by park personnel</w:t>
      </w:r>
    </w:p>
    <w:p w14:paraId="1458532B" w14:textId="77777777" w:rsidR="00157804" w:rsidRDefault="00000000">
      <w:r>
        <w:br w:type="page"/>
      </w:r>
    </w:p>
    <w:p w14:paraId="1B7B53F8" w14:textId="77777777" w:rsidR="00157804"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157804" w14:paraId="4B33D3ED" w14:textId="77777777" w:rsidTr="00157804">
        <w:trPr>
          <w:cnfStyle w:val="100000000000" w:firstRow="1" w:lastRow="0" w:firstColumn="0" w:lastColumn="0" w:oddVBand="0" w:evenVBand="0" w:oddHBand="0" w:evenHBand="0" w:firstRowFirstColumn="0" w:firstRowLastColumn="0" w:lastRowFirstColumn="0" w:lastRowLastColumn="0"/>
          <w:tblHeader/>
        </w:trPr>
        <w:tc>
          <w:tcPr>
            <w:tcW w:w="0" w:type="auto"/>
          </w:tcPr>
          <w:p w14:paraId="6550FF2C" w14:textId="77777777" w:rsidR="00157804" w:rsidRDefault="00000000">
            <w:pPr>
              <w:pStyle w:val="Compact"/>
              <w:jc w:val="center"/>
            </w:pPr>
            <w:r>
              <w:t>Transect_ID</w:t>
            </w:r>
          </w:p>
        </w:tc>
        <w:tc>
          <w:tcPr>
            <w:tcW w:w="0" w:type="auto"/>
          </w:tcPr>
          <w:p w14:paraId="6F5A3005" w14:textId="77777777" w:rsidR="00157804" w:rsidRDefault="00000000">
            <w:pPr>
              <w:pStyle w:val="Compact"/>
              <w:jc w:val="center"/>
            </w:pPr>
            <w:r>
              <w:t>East_Boundary</w:t>
            </w:r>
          </w:p>
        </w:tc>
        <w:tc>
          <w:tcPr>
            <w:tcW w:w="0" w:type="auto"/>
          </w:tcPr>
          <w:p w14:paraId="71F12560" w14:textId="77777777" w:rsidR="00157804" w:rsidRDefault="00000000">
            <w:pPr>
              <w:pStyle w:val="Compact"/>
              <w:jc w:val="center"/>
            </w:pPr>
            <w:r>
              <w:t>West_Boundary</w:t>
            </w:r>
          </w:p>
        </w:tc>
      </w:tr>
      <w:tr w:rsidR="00157804" w14:paraId="4283207E" w14:textId="77777777">
        <w:tc>
          <w:tcPr>
            <w:tcW w:w="0" w:type="auto"/>
          </w:tcPr>
          <w:p w14:paraId="1E561546" w14:textId="77777777" w:rsidR="00157804" w:rsidRDefault="00000000">
            <w:pPr>
              <w:pStyle w:val="Compact"/>
              <w:jc w:val="center"/>
            </w:pPr>
            <w:r>
              <w:t>1</w:t>
            </w:r>
          </w:p>
        </w:tc>
        <w:tc>
          <w:tcPr>
            <w:tcW w:w="0" w:type="auto"/>
          </w:tcPr>
          <w:p w14:paraId="677AE0AA" w14:textId="77777777" w:rsidR="00157804" w:rsidRDefault="00000000">
            <w:pPr>
              <w:pStyle w:val="Compact"/>
              <w:jc w:val="center"/>
            </w:pPr>
            <w:r>
              <w:t>80° 40.300</w:t>
            </w:r>
          </w:p>
        </w:tc>
        <w:tc>
          <w:tcPr>
            <w:tcW w:w="0" w:type="auto"/>
          </w:tcPr>
          <w:p w14:paraId="7009C979" w14:textId="77777777" w:rsidR="00157804" w:rsidRDefault="00000000">
            <w:pPr>
              <w:pStyle w:val="Compact"/>
              <w:jc w:val="center"/>
            </w:pPr>
            <w:r>
              <w:t>80° 40.600</w:t>
            </w:r>
          </w:p>
        </w:tc>
      </w:tr>
      <w:tr w:rsidR="00157804" w14:paraId="35DDE655" w14:textId="77777777">
        <w:tc>
          <w:tcPr>
            <w:tcW w:w="0" w:type="auto"/>
          </w:tcPr>
          <w:p w14:paraId="3B824D14" w14:textId="77777777" w:rsidR="00157804" w:rsidRDefault="00000000">
            <w:pPr>
              <w:pStyle w:val="Compact"/>
              <w:jc w:val="center"/>
            </w:pPr>
            <w:r>
              <w:t>2</w:t>
            </w:r>
          </w:p>
        </w:tc>
        <w:tc>
          <w:tcPr>
            <w:tcW w:w="0" w:type="auto"/>
          </w:tcPr>
          <w:p w14:paraId="10D3C0CD" w14:textId="77777777" w:rsidR="00157804" w:rsidRDefault="00000000">
            <w:pPr>
              <w:pStyle w:val="Compact"/>
              <w:jc w:val="center"/>
            </w:pPr>
            <w:r>
              <w:t>80° 40.900</w:t>
            </w:r>
          </w:p>
        </w:tc>
        <w:tc>
          <w:tcPr>
            <w:tcW w:w="0" w:type="auto"/>
          </w:tcPr>
          <w:p w14:paraId="2698255B" w14:textId="77777777" w:rsidR="00157804" w:rsidRDefault="00000000">
            <w:pPr>
              <w:pStyle w:val="Compact"/>
              <w:jc w:val="center"/>
            </w:pPr>
            <w:r>
              <w:t>80° 41.200</w:t>
            </w:r>
          </w:p>
        </w:tc>
      </w:tr>
      <w:tr w:rsidR="00157804" w14:paraId="07861948" w14:textId="77777777">
        <w:tc>
          <w:tcPr>
            <w:tcW w:w="0" w:type="auto"/>
          </w:tcPr>
          <w:p w14:paraId="1CDA0F4A" w14:textId="77777777" w:rsidR="00157804" w:rsidRDefault="00000000">
            <w:pPr>
              <w:pStyle w:val="Compact"/>
              <w:jc w:val="center"/>
            </w:pPr>
            <w:r>
              <w:t>3</w:t>
            </w:r>
          </w:p>
        </w:tc>
        <w:tc>
          <w:tcPr>
            <w:tcW w:w="0" w:type="auto"/>
          </w:tcPr>
          <w:p w14:paraId="74895D80" w14:textId="77777777" w:rsidR="00157804" w:rsidRDefault="00000000">
            <w:pPr>
              <w:pStyle w:val="Compact"/>
              <w:jc w:val="center"/>
            </w:pPr>
            <w:r>
              <w:t>80° 41.500</w:t>
            </w:r>
          </w:p>
        </w:tc>
        <w:tc>
          <w:tcPr>
            <w:tcW w:w="0" w:type="auto"/>
          </w:tcPr>
          <w:p w14:paraId="54D4EC9D" w14:textId="77777777" w:rsidR="00157804" w:rsidRDefault="00000000">
            <w:pPr>
              <w:pStyle w:val="Compact"/>
              <w:jc w:val="center"/>
            </w:pPr>
            <w:r>
              <w:t>80° 41.800</w:t>
            </w:r>
          </w:p>
        </w:tc>
      </w:tr>
      <w:tr w:rsidR="00157804" w14:paraId="08479FDD" w14:textId="77777777">
        <w:tc>
          <w:tcPr>
            <w:tcW w:w="0" w:type="auto"/>
          </w:tcPr>
          <w:p w14:paraId="3E849541" w14:textId="77777777" w:rsidR="00157804" w:rsidRDefault="00000000">
            <w:pPr>
              <w:pStyle w:val="Compact"/>
              <w:jc w:val="center"/>
            </w:pPr>
            <w:r>
              <w:t>4</w:t>
            </w:r>
          </w:p>
        </w:tc>
        <w:tc>
          <w:tcPr>
            <w:tcW w:w="0" w:type="auto"/>
          </w:tcPr>
          <w:p w14:paraId="7F5EBDFE" w14:textId="77777777" w:rsidR="00157804" w:rsidRDefault="00000000">
            <w:pPr>
              <w:pStyle w:val="Compact"/>
              <w:jc w:val="center"/>
            </w:pPr>
            <w:r>
              <w:t>80° 42.100</w:t>
            </w:r>
          </w:p>
        </w:tc>
        <w:tc>
          <w:tcPr>
            <w:tcW w:w="0" w:type="auto"/>
          </w:tcPr>
          <w:p w14:paraId="70ABC23D" w14:textId="77777777" w:rsidR="00157804" w:rsidRDefault="00000000">
            <w:pPr>
              <w:pStyle w:val="Compact"/>
              <w:jc w:val="center"/>
            </w:pPr>
            <w:r>
              <w:t>80° 42.400</w:t>
            </w:r>
          </w:p>
        </w:tc>
      </w:tr>
      <w:tr w:rsidR="00157804" w14:paraId="6D812734" w14:textId="77777777">
        <w:tc>
          <w:tcPr>
            <w:tcW w:w="0" w:type="auto"/>
          </w:tcPr>
          <w:p w14:paraId="3ECCA4F2" w14:textId="77777777" w:rsidR="00157804" w:rsidRDefault="00000000">
            <w:pPr>
              <w:pStyle w:val="Compact"/>
              <w:jc w:val="center"/>
            </w:pPr>
            <w:r>
              <w:t>5</w:t>
            </w:r>
          </w:p>
        </w:tc>
        <w:tc>
          <w:tcPr>
            <w:tcW w:w="0" w:type="auto"/>
          </w:tcPr>
          <w:p w14:paraId="4BE0B294" w14:textId="77777777" w:rsidR="00157804" w:rsidRDefault="00000000">
            <w:pPr>
              <w:pStyle w:val="Compact"/>
              <w:jc w:val="center"/>
            </w:pPr>
            <w:r>
              <w:t>80° 42.700</w:t>
            </w:r>
          </w:p>
        </w:tc>
        <w:tc>
          <w:tcPr>
            <w:tcW w:w="0" w:type="auto"/>
          </w:tcPr>
          <w:p w14:paraId="062FA95E" w14:textId="77777777" w:rsidR="00157804" w:rsidRDefault="00000000">
            <w:pPr>
              <w:pStyle w:val="Compact"/>
              <w:jc w:val="center"/>
            </w:pPr>
            <w:r>
              <w:t>80° 43.000</w:t>
            </w:r>
          </w:p>
        </w:tc>
      </w:tr>
      <w:tr w:rsidR="00157804" w14:paraId="02A0DFB0" w14:textId="77777777">
        <w:tc>
          <w:tcPr>
            <w:tcW w:w="0" w:type="auto"/>
          </w:tcPr>
          <w:p w14:paraId="0EC9EE9A" w14:textId="77777777" w:rsidR="00157804" w:rsidRDefault="00000000">
            <w:pPr>
              <w:pStyle w:val="Compact"/>
              <w:jc w:val="center"/>
            </w:pPr>
            <w:r>
              <w:t>6</w:t>
            </w:r>
          </w:p>
        </w:tc>
        <w:tc>
          <w:tcPr>
            <w:tcW w:w="0" w:type="auto"/>
          </w:tcPr>
          <w:p w14:paraId="73D35565" w14:textId="77777777" w:rsidR="00157804" w:rsidRDefault="00000000">
            <w:pPr>
              <w:pStyle w:val="Compact"/>
              <w:jc w:val="center"/>
            </w:pPr>
            <w:r>
              <w:t>80° 43.300</w:t>
            </w:r>
          </w:p>
        </w:tc>
        <w:tc>
          <w:tcPr>
            <w:tcW w:w="0" w:type="auto"/>
          </w:tcPr>
          <w:p w14:paraId="0D800086" w14:textId="77777777" w:rsidR="00157804" w:rsidRDefault="00000000">
            <w:pPr>
              <w:pStyle w:val="Compact"/>
              <w:jc w:val="center"/>
            </w:pPr>
            <w:r>
              <w:t>80° 43.600</w:t>
            </w:r>
          </w:p>
        </w:tc>
      </w:tr>
      <w:tr w:rsidR="00157804" w14:paraId="73DA7196" w14:textId="77777777">
        <w:tc>
          <w:tcPr>
            <w:tcW w:w="0" w:type="auto"/>
          </w:tcPr>
          <w:p w14:paraId="70B20F98" w14:textId="77777777" w:rsidR="00157804" w:rsidRDefault="00000000">
            <w:pPr>
              <w:pStyle w:val="Compact"/>
              <w:jc w:val="center"/>
            </w:pPr>
            <w:r>
              <w:t>7</w:t>
            </w:r>
          </w:p>
        </w:tc>
        <w:tc>
          <w:tcPr>
            <w:tcW w:w="0" w:type="auto"/>
          </w:tcPr>
          <w:p w14:paraId="7A0D1DF3" w14:textId="77777777" w:rsidR="00157804" w:rsidRDefault="00000000">
            <w:pPr>
              <w:pStyle w:val="Compact"/>
              <w:jc w:val="center"/>
            </w:pPr>
            <w:r>
              <w:t>80° 43.900</w:t>
            </w:r>
          </w:p>
        </w:tc>
        <w:tc>
          <w:tcPr>
            <w:tcW w:w="0" w:type="auto"/>
          </w:tcPr>
          <w:p w14:paraId="6442DB0D" w14:textId="77777777" w:rsidR="00157804" w:rsidRDefault="00000000">
            <w:pPr>
              <w:pStyle w:val="Compact"/>
              <w:jc w:val="center"/>
            </w:pPr>
            <w:r>
              <w:t>80° 44.200</w:t>
            </w:r>
          </w:p>
        </w:tc>
      </w:tr>
      <w:tr w:rsidR="00157804" w14:paraId="672755BE" w14:textId="77777777">
        <w:tc>
          <w:tcPr>
            <w:tcW w:w="0" w:type="auto"/>
          </w:tcPr>
          <w:p w14:paraId="1E448EF7" w14:textId="77777777" w:rsidR="00157804" w:rsidRDefault="00000000">
            <w:pPr>
              <w:pStyle w:val="Compact"/>
              <w:jc w:val="center"/>
            </w:pPr>
            <w:r>
              <w:t>8</w:t>
            </w:r>
          </w:p>
        </w:tc>
        <w:tc>
          <w:tcPr>
            <w:tcW w:w="0" w:type="auto"/>
          </w:tcPr>
          <w:p w14:paraId="472D5CCB" w14:textId="77777777" w:rsidR="00157804" w:rsidRDefault="00000000">
            <w:pPr>
              <w:pStyle w:val="Compact"/>
              <w:jc w:val="center"/>
            </w:pPr>
            <w:r>
              <w:t>80° 44.500</w:t>
            </w:r>
          </w:p>
        </w:tc>
        <w:tc>
          <w:tcPr>
            <w:tcW w:w="0" w:type="auto"/>
          </w:tcPr>
          <w:p w14:paraId="324DA107" w14:textId="77777777" w:rsidR="00157804" w:rsidRDefault="00000000">
            <w:pPr>
              <w:pStyle w:val="Compact"/>
              <w:jc w:val="center"/>
            </w:pPr>
            <w:r>
              <w:t>80° 44.800</w:t>
            </w:r>
          </w:p>
        </w:tc>
      </w:tr>
      <w:tr w:rsidR="00157804" w14:paraId="4762A26B" w14:textId="77777777">
        <w:tc>
          <w:tcPr>
            <w:tcW w:w="0" w:type="auto"/>
          </w:tcPr>
          <w:p w14:paraId="6B114FCF" w14:textId="77777777" w:rsidR="00157804" w:rsidRDefault="00000000">
            <w:pPr>
              <w:pStyle w:val="Compact"/>
              <w:jc w:val="center"/>
            </w:pPr>
            <w:r>
              <w:t>9</w:t>
            </w:r>
          </w:p>
        </w:tc>
        <w:tc>
          <w:tcPr>
            <w:tcW w:w="0" w:type="auto"/>
          </w:tcPr>
          <w:p w14:paraId="122FA6B9" w14:textId="77777777" w:rsidR="00157804" w:rsidRDefault="00000000">
            <w:pPr>
              <w:pStyle w:val="Compact"/>
              <w:jc w:val="center"/>
            </w:pPr>
            <w:r>
              <w:t>80° 45.100</w:t>
            </w:r>
          </w:p>
        </w:tc>
        <w:tc>
          <w:tcPr>
            <w:tcW w:w="0" w:type="auto"/>
          </w:tcPr>
          <w:p w14:paraId="491BB7AF" w14:textId="77777777" w:rsidR="00157804" w:rsidRDefault="00000000">
            <w:pPr>
              <w:pStyle w:val="Compact"/>
              <w:jc w:val="center"/>
            </w:pPr>
            <w:r>
              <w:t>80° 45.400</w:t>
            </w:r>
          </w:p>
        </w:tc>
      </w:tr>
      <w:tr w:rsidR="00157804" w14:paraId="6B17D8D5" w14:textId="77777777">
        <w:tc>
          <w:tcPr>
            <w:tcW w:w="0" w:type="auto"/>
          </w:tcPr>
          <w:p w14:paraId="2DFDC7A7" w14:textId="77777777" w:rsidR="00157804" w:rsidRDefault="00000000">
            <w:pPr>
              <w:pStyle w:val="Compact"/>
              <w:jc w:val="center"/>
            </w:pPr>
            <w:r>
              <w:t>10</w:t>
            </w:r>
          </w:p>
        </w:tc>
        <w:tc>
          <w:tcPr>
            <w:tcW w:w="0" w:type="auto"/>
          </w:tcPr>
          <w:p w14:paraId="7BE110E7" w14:textId="77777777" w:rsidR="00157804" w:rsidRDefault="00000000">
            <w:pPr>
              <w:pStyle w:val="Compact"/>
              <w:jc w:val="center"/>
            </w:pPr>
            <w:r>
              <w:t>80° 45.700</w:t>
            </w:r>
          </w:p>
        </w:tc>
        <w:tc>
          <w:tcPr>
            <w:tcW w:w="0" w:type="auto"/>
          </w:tcPr>
          <w:p w14:paraId="045279D0" w14:textId="77777777" w:rsidR="00157804" w:rsidRDefault="00000000">
            <w:pPr>
              <w:pStyle w:val="Compact"/>
              <w:jc w:val="center"/>
            </w:pPr>
            <w:r>
              <w:t>80° 46.000</w:t>
            </w:r>
          </w:p>
        </w:tc>
      </w:tr>
      <w:tr w:rsidR="00157804" w14:paraId="438E487A" w14:textId="77777777">
        <w:tc>
          <w:tcPr>
            <w:tcW w:w="0" w:type="auto"/>
          </w:tcPr>
          <w:p w14:paraId="0CE64D08" w14:textId="77777777" w:rsidR="00157804" w:rsidRDefault="00000000">
            <w:pPr>
              <w:pStyle w:val="Compact"/>
              <w:jc w:val="center"/>
            </w:pPr>
            <w:r>
              <w:t>11</w:t>
            </w:r>
          </w:p>
        </w:tc>
        <w:tc>
          <w:tcPr>
            <w:tcW w:w="0" w:type="auto"/>
          </w:tcPr>
          <w:p w14:paraId="7A25E3B9" w14:textId="77777777" w:rsidR="00157804" w:rsidRDefault="00000000">
            <w:pPr>
              <w:pStyle w:val="Compact"/>
              <w:jc w:val="center"/>
            </w:pPr>
            <w:r>
              <w:t>80° 46.300</w:t>
            </w:r>
          </w:p>
        </w:tc>
        <w:tc>
          <w:tcPr>
            <w:tcW w:w="0" w:type="auto"/>
          </w:tcPr>
          <w:p w14:paraId="1A9E3CC6" w14:textId="77777777" w:rsidR="00157804" w:rsidRDefault="00000000">
            <w:pPr>
              <w:pStyle w:val="Compact"/>
              <w:jc w:val="center"/>
            </w:pPr>
            <w:r>
              <w:t>80° 46.600</w:t>
            </w:r>
          </w:p>
        </w:tc>
      </w:tr>
      <w:tr w:rsidR="00157804" w14:paraId="67A301C6" w14:textId="77777777">
        <w:tc>
          <w:tcPr>
            <w:tcW w:w="0" w:type="auto"/>
          </w:tcPr>
          <w:p w14:paraId="447F5446" w14:textId="77777777" w:rsidR="00157804" w:rsidRDefault="00000000">
            <w:pPr>
              <w:pStyle w:val="Compact"/>
              <w:jc w:val="center"/>
            </w:pPr>
            <w:r>
              <w:t>12</w:t>
            </w:r>
          </w:p>
        </w:tc>
        <w:tc>
          <w:tcPr>
            <w:tcW w:w="0" w:type="auto"/>
          </w:tcPr>
          <w:p w14:paraId="63D0E71B" w14:textId="77777777" w:rsidR="00157804" w:rsidRDefault="00000000">
            <w:pPr>
              <w:pStyle w:val="Compact"/>
              <w:jc w:val="center"/>
            </w:pPr>
            <w:r>
              <w:t>80° 46.900</w:t>
            </w:r>
          </w:p>
        </w:tc>
        <w:tc>
          <w:tcPr>
            <w:tcW w:w="0" w:type="auto"/>
          </w:tcPr>
          <w:p w14:paraId="603EE34E" w14:textId="77777777" w:rsidR="00157804" w:rsidRDefault="00000000">
            <w:pPr>
              <w:pStyle w:val="Compact"/>
              <w:jc w:val="center"/>
            </w:pPr>
            <w:r>
              <w:t>80° 47.200</w:t>
            </w:r>
          </w:p>
        </w:tc>
      </w:tr>
      <w:tr w:rsidR="00157804" w14:paraId="7B0AFA41" w14:textId="77777777">
        <w:tc>
          <w:tcPr>
            <w:tcW w:w="0" w:type="auto"/>
          </w:tcPr>
          <w:p w14:paraId="7387EBFB" w14:textId="77777777" w:rsidR="00157804" w:rsidRDefault="00000000">
            <w:pPr>
              <w:pStyle w:val="Compact"/>
              <w:jc w:val="center"/>
            </w:pPr>
            <w:r>
              <w:t>13</w:t>
            </w:r>
          </w:p>
        </w:tc>
        <w:tc>
          <w:tcPr>
            <w:tcW w:w="0" w:type="auto"/>
          </w:tcPr>
          <w:p w14:paraId="40750155" w14:textId="77777777" w:rsidR="00157804" w:rsidRDefault="00000000">
            <w:pPr>
              <w:pStyle w:val="Compact"/>
              <w:jc w:val="center"/>
            </w:pPr>
            <w:r>
              <w:t>80° 47.500</w:t>
            </w:r>
          </w:p>
        </w:tc>
        <w:tc>
          <w:tcPr>
            <w:tcW w:w="0" w:type="auto"/>
          </w:tcPr>
          <w:p w14:paraId="63C0EB2D" w14:textId="77777777" w:rsidR="00157804" w:rsidRDefault="00000000">
            <w:pPr>
              <w:pStyle w:val="Compact"/>
              <w:jc w:val="center"/>
            </w:pPr>
            <w:r>
              <w:t>80° 47.800</w:t>
            </w:r>
          </w:p>
        </w:tc>
      </w:tr>
      <w:tr w:rsidR="00157804" w14:paraId="79C834C6" w14:textId="77777777">
        <w:tc>
          <w:tcPr>
            <w:tcW w:w="0" w:type="auto"/>
          </w:tcPr>
          <w:p w14:paraId="6F2F98CE" w14:textId="77777777" w:rsidR="00157804" w:rsidRDefault="00000000">
            <w:pPr>
              <w:pStyle w:val="Compact"/>
              <w:jc w:val="center"/>
            </w:pPr>
            <w:r>
              <w:t>14</w:t>
            </w:r>
          </w:p>
        </w:tc>
        <w:tc>
          <w:tcPr>
            <w:tcW w:w="0" w:type="auto"/>
          </w:tcPr>
          <w:p w14:paraId="10060728" w14:textId="77777777" w:rsidR="00157804" w:rsidRDefault="00000000">
            <w:pPr>
              <w:pStyle w:val="Compact"/>
              <w:jc w:val="center"/>
            </w:pPr>
            <w:r>
              <w:t>80° 48.100</w:t>
            </w:r>
          </w:p>
        </w:tc>
        <w:tc>
          <w:tcPr>
            <w:tcW w:w="0" w:type="auto"/>
          </w:tcPr>
          <w:p w14:paraId="524D47CC" w14:textId="77777777" w:rsidR="00157804" w:rsidRDefault="00000000">
            <w:pPr>
              <w:pStyle w:val="Compact"/>
              <w:jc w:val="center"/>
            </w:pPr>
            <w:r>
              <w:t>80° 48.400</w:t>
            </w:r>
          </w:p>
        </w:tc>
      </w:tr>
      <w:tr w:rsidR="00157804" w14:paraId="68D2F446" w14:textId="77777777">
        <w:tc>
          <w:tcPr>
            <w:tcW w:w="0" w:type="auto"/>
          </w:tcPr>
          <w:p w14:paraId="109D7DB4" w14:textId="77777777" w:rsidR="00157804" w:rsidRDefault="00000000">
            <w:pPr>
              <w:pStyle w:val="Compact"/>
              <w:jc w:val="center"/>
            </w:pPr>
            <w:r>
              <w:t>15</w:t>
            </w:r>
          </w:p>
        </w:tc>
        <w:tc>
          <w:tcPr>
            <w:tcW w:w="0" w:type="auto"/>
          </w:tcPr>
          <w:p w14:paraId="04EC19EB" w14:textId="77777777" w:rsidR="00157804" w:rsidRDefault="00000000">
            <w:pPr>
              <w:pStyle w:val="Compact"/>
              <w:jc w:val="center"/>
            </w:pPr>
            <w:r>
              <w:t>80° 48.700</w:t>
            </w:r>
          </w:p>
        </w:tc>
        <w:tc>
          <w:tcPr>
            <w:tcW w:w="0" w:type="auto"/>
          </w:tcPr>
          <w:p w14:paraId="70AAF056" w14:textId="77777777" w:rsidR="00157804" w:rsidRDefault="00000000">
            <w:pPr>
              <w:pStyle w:val="Compact"/>
              <w:jc w:val="center"/>
            </w:pPr>
            <w:r>
              <w:t>80° 49.000</w:t>
            </w:r>
          </w:p>
        </w:tc>
      </w:tr>
      <w:tr w:rsidR="00157804" w14:paraId="36A86379" w14:textId="77777777">
        <w:tc>
          <w:tcPr>
            <w:tcW w:w="0" w:type="auto"/>
          </w:tcPr>
          <w:p w14:paraId="7FF203F5" w14:textId="77777777" w:rsidR="00157804" w:rsidRDefault="00000000">
            <w:pPr>
              <w:pStyle w:val="Compact"/>
              <w:jc w:val="center"/>
            </w:pPr>
            <w:r>
              <w:t>16</w:t>
            </w:r>
          </w:p>
        </w:tc>
        <w:tc>
          <w:tcPr>
            <w:tcW w:w="0" w:type="auto"/>
          </w:tcPr>
          <w:p w14:paraId="028EC8BE" w14:textId="77777777" w:rsidR="00157804" w:rsidRDefault="00000000">
            <w:pPr>
              <w:pStyle w:val="Compact"/>
              <w:jc w:val="center"/>
            </w:pPr>
            <w:r>
              <w:t>80° 49.300</w:t>
            </w:r>
          </w:p>
        </w:tc>
        <w:tc>
          <w:tcPr>
            <w:tcW w:w="0" w:type="auto"/>
          </w:tcPr>
          <w:p w14:paraId="3AB7C25E" w14:textId="77777777" w:rsidR="00157804" w:rsidRDefault="00000000">
            <w:pPr>
              <w:pStyle w:val="Compact"/>
              <w:jc w:val="center"/>
            </w:pPr>
            <w:r>
              <w:t>80° 49.600</w:t>
            </w:r>
          </w:p>
        </w:tc>
      </w:tr>
    </w:tbl>
    <w:p w14:paraId="74FCE2D5" w14:textId="77777777" w:rsidR="00157804" w:rsidRDefault="00000000">
      <w:pPr>
        <w:pStyle w:val="Heading3"/>
      </w:pPr>
      <w:bookmarkStart w:id="14" w:name="nest-success"/>
      <w:bookmarkStart w:id="15" w:name="_Toc209542923"/>
      <w:bookmarkEnd w:id="10"/>
      <w:r>
        <w:t>Nest success</w:t>
      </w:r>
      <w:bookmarkEnd w:id="15"/>
    </w:p>
    <w:p w14:paraId="24970954" w14:textId="77777777" w:rsidR="00157804"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514DB069" w14:textId="77777777" w:rsidR="00157804" w:rsidRDefault="00000000">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early yet unobserved nest failures. This method estimates daily mortality probabilities </w:t>
      </w:r>
      <w:r>
        <w:lastRenderedPageBreak/>
        <w:t>based on the number of days each nest was observed, providing an average daily nest survival rate. 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2C757E44" w14:textId="77777777" w:rsidR="00157804" w:rsidRDefault="00000000">
      <w:pPr>
        <w:pStyle w:val="Heading2"/>
      </w:pPr>
      <w:bookmarkStart w:id="16" w:name="results"/>
      <w:bookmarkStart w:id="17" w:name="_Toc209542924"/>
      <w:bookmarkEnd w:id="6"/>
      <w:bookmarkEnd w:id="14"/>
      <w:r>
        <w:t>Results</w:t>
      </w:r>
      <w:bookmarkEnd w:id="17"/>
    </w:p>
    <w:p w14:paraId="3279D38A" w14:textId="77777777" w:rsidR="00157804" w:rsidRDefault="00000000">
      <w:pPr>
        <w:pStyle w:val="Heading3"/>
      </w:pPr>
      <w:bookmarkStart w:id="18" w:name="weather-and-water-conditions"/>
      <w:bookmarkStart w:id="19" w:name="_Toc209542925"/>
      <w:r>
        <w:t>Weather and Water Conditions</w:t>
      </w:r>
      <w:bookmarkEnd w:id="19"/>
    </w:p>
    <w:p w14:paraId="06B53100" w14:textId="77777777" w:rsidR="00157804" w:rsidRDefault="00000000">
      <w:pPr>
        <w:pStyle w:val="Heading4"/>
      </w:pPr>
      <w:bookmarkStart w:id="20" w:name="hydrology"/>
      <w:r>
        <w:t>Hydrology</w:t>
      </w:r>
    </w:p>
    <w:p w14:paraId="702574A2" w14:textId="77777777" w:rsidR="00157804" w:rsidRDefault="00000000">
      <w:pPr>
        <w:pStyle w:val="FirstParagraph"/>
      </w:pPr>
      <w:r>
        <w:t>At the start of 2025</w:t>
      </w:r>
    </w:p>
    <w:p w14:paraId="67F86E6C" w14:textId="77777777" w:rsidR="00157804" w:rsidRDefault="00000000">
      <w:pPr>
        <w:pStyle w:val="BodyText"/>
      </w:pPr>
      <w:r>
        <w:t>[describe water levels and changes]</w:t>
      </w:r>
    </w:p>
    <w:p w14:paraId="40B123F0" w14:textId="77777777" w:rsidR="00157804" w:rsidRDefault="00000000">
      <w:pPr>
        <w:pStyle w:val="BodyText"/>
      </w:pPr>
      <w:r>
        <w:t>(Figures 2 - 6).</w:t>
      </w:r>
    </w:p>
    <w:p w14:paraId="66BC8DF2" w14:textId="77777777" w:rsidR="00157804" w:rsidRDefault="00000000">
      <w:pPr>
        <w:pStyle w:val="CaptionedFigure"/>
      </w:pPr>
      <w:r>
        <w:rPr>
          <w:noProof/>
        </w:rPr>
        <w:lastRenderedPageBreak/>
        <w:drawing>
          <wp:inline distT="0" distB="0" distL="0" distR="0" wp14:anchorId="47778075" wp14:editId="4E87ED35">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5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6A9E5BFF" w14:textId="77777777" w:rsidR="00157804"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583C32BB" w14:textId="77777777" w:rsidR="00157804" w:rsidRDefault="00000000">
      <w:pPr>
        <w:pStyle w:val="CaptionedFigure"/>
      </w:pPr>
      <w:r>
        <w:rPr>
          <w:noProof/>
        </w:rPr>
        <w:lastRenderedPageBreak/>
        <w:drawing>
          <wp:inline distT="0" distB="0" distL="0" distR="0" wp14:anchorId="4FA3E8E3" wp14:editId="5E2A361D">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5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18731BC2" w14:textId="77777777" w:rsidR="00157804"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12FCA391" w14:textId="77777777" w:rsidR="00157804" w:rsidRDefault="00000000">
      <w:pPr>
        <w:pStyle w:val="CaptionedFigure"/>
      </w:pPr>
      <w:r>
        <w:rPr>
          <w:noProof/>
        </w:rPr>
        <w:lastRenderedPageBreak/>
        <w:drawing>
          <wp:inline distT="0" distB="0" distL="0" distR="0" wp14:anchorId="146AD4B9" wp14:editId="616F7D0B">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5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011BAD19" w14:textId="77777777" w:rsidR="00157804"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1DCC4D22" w14:textId="77777777" w:rsidR="00157804" w:rsidRDefault="00000000">
      <w:pPr>
        <w:pStyle w:val="CaptionedFigure"/>
      </w:pPr>
      <w:r>
        <w:rPr>
          <w:noProof/>
        </w:rPr>
        <w:lastRenderedPageBreak/>
        <w:drawing>
          <wp:inline distT="0" distB="0" distL="0" distR="0" wp14:anchorId="0D1D05E9" wp14:editId="2D78793D">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5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1B7DBE8" w14:textId="77777777" w:rsidR="00157804"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457C2E5B" w14:textId="77777777" w:rsidR="00157804" w:rsidRDefault="00000000">
      <w:pPr>
        <w:pStyle w:val="CaptionedFigure"/>
      </w:pPr>
      <w:r>
        <w:rPr>
          <w:noProof/>
        </w:rPr>
        <w:lastRenderedPageBreak/>
        <w:drawing>
          <wp:inline distT="0" distB="0" distL="0" distR="0" wp14:anchorId="01CFD87B" wp14:editId="1DB08675">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5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80B3DD6" w14:textId="77777777" w:rsidR="00157804"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72502058" w14:textId="77777777" w:rsidR="00157804" w:rsidRDefault="00000000">
      <w:pPr>
        <w:pStyle w:val="Heading4"/>
      </w:pPr>
      <w:bookmarkStart w:id="26" w:name="water-recession"/>
      <w:bookmarkEnd w:id="20"/>
      <w:r>
        <w:t>Water Recession</w:t>
      </w:r>
    </w:p>
    <w:p w14:paraId="06F5B580" w14:textId="77777777" w:rsidR="00157804"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1B40A7C6" w14:textId="77777777" w:rsidR="00157804" w:rsidRDefault="00000000">
      <w:pPr>
        <w:pStyle w:val="BodyText"/>
      </w:pPr>
      <w:r>
        <w:t>In 2025 water recession rates</w:t>
      </w:r>
    </w:p>
    <w:p w14:paraId="1A711A38" w14:textId="77777777" w:rsidR="00157804" w:rsidRDefault="00000000">
      <w:pPr>
        <w:pStyle w:val="BodyText"/>
      </w:pPr>
      <w:r>
        <w:t>[describe recession and effect on nesting]</w:t>
      </w:r>
    </w:p>
    <w:p w14:paraId="00078E2B" w14:textId="77777777" w:rsidR="00157804" w:rsidRDefault="00000000">
      <w:pPr>
        <w:pStyle w:val="BodyText"/>
      </w:pPr>
      <w:r>
        <w:t>(Table 2).</w:t>
      </w:r>
    </w:p>
    <w:p w14:paraId="3CE5C776" w14:textId="77777777" w:rsidR="00157804" w:rsidRDefault="00000000">
      <w:pPr>
        <w:pStyle w:val="TableCaption"/>
      </w:pPr>
      <w:bookmarkStart w:id="27" w:name="tab:watertable"/>
      <w:bookmarkEnd w:id="27"/>
      <w:r>
        <w:lastRenderedPageBreak/>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157804" w14:paraId="24D342B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1CA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F36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B45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335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98AB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C94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157804" w14:paraId="13C1FF4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3F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22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E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81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46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75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157804" w14:paraId="01EF4C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7F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2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B2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CB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E3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0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157804" w14:paraId="29A2B9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96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BA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A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73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B1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E9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157804" w14:paraId="581F11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3B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B3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8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FA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0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AA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157804" w14:paraId="7723A0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0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09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E8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B1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AC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3A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157804" w14:paraId="3A8A7A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22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C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B2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6D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7F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FD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157804" w14:paraId="5443BF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27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4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4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2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5E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71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157804" w14:paraId="39F853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3A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7E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FE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1A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25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02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157804" w14:paraId="024CC78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7CD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75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C16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4B6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3C0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496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157804" w14:paraId="320B96CE"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2E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21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D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B9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A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E7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157804" w14:paraId="42F536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23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B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7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AC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4B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7A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157804" w14:paraId="156035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7D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8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84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94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A4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2F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157804" w14:paraId="6FA0E6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1C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E9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6A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3B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8B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67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157804" w14:paraId="757A18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5E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3C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07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45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BB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FB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157804" w14:paraId="2CD805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5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EC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3C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D7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75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58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157804" w14:paraId="47851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A7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A9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C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7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A3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35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157804" w14:paraId="12BFE7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A4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F6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E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EF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C6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DF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157804" w14:paraId="42DFC4D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09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659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3D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7B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43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F7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157804" w14:paraId="6DA0390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1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78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0F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16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D9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24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157804" w14:paraId="23071E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60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F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50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3F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0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3D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157804" w14:paraId="59188A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B0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E4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AD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F5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E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96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157804" w14:paraId="0834FB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9C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60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C3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CD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AD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E1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157804" w14:paraId="145995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D9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FB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95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87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E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8E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157804" w14:paraId="5EF71D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7B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52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5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9A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53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B1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157804" w14:paraId="751108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3B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C2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6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6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D7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69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157804" w14:paraId="120C04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9D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57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26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C9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27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42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157804" w14:paraId="772B79B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7D6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6BA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F58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D0A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546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350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157804" w14:paraId="63725BB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B3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5F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E5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08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C6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62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157804" w14:paraId="37D25D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58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3C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E9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34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36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4A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157804" w14:paraId="54E5B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4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C8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9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54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CA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AD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157804" w14:paraId="35ABEB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B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A3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BC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1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45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11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157804" w14:paraId="35B646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3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9E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F7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35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71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79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157804" w14:paraId="60DFA6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17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FE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D5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83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B7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71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157804" w14:paraId="53C31E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58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0B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6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DC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A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3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157804" w14:paraId="451376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E8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56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88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14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C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16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157804" w14:paraId="31AABFD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FEC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49C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A2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C12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B5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9DF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157804" w14:paraId="7EA3AB0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80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66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14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9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5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25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157804" w14:paraId="3A07FE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C5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06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3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D9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DD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E7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157804" w14:paraId="641CC0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3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AC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30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2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B0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0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157804" w14:paraId="124CA1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EE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F6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1B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AE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BE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0C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157804" w14:paraId="0CA425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D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99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B3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8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E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5D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157804" w14:paraId="1401FD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9B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C6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55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E9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7C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EA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157804" w14:paraId="61630A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D3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94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24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B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FD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20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157804" w14:paraId="49BA9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F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AA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52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AE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CE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E3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157804" w14:paraId="686C617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F64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FA6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266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6D9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DEBB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AC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157804" w14:paraId="0597C57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9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B4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67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D0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B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FF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157804" w14:paraId="4A98F1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05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68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56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C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56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28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157804" w14:paraId="3EEC1A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76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E1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29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A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7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157804" w14:paraId="1AAFA7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2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E1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B5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94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47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26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157804" w14:paraId="30453A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C2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B4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57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5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D9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5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157804" w14:paraId="343592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F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FF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F5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63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31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157804" w14:paraId="12CF7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8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E0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3C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FF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A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87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157804" w14:paraId="7DEE59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3D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01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91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27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D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BC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157804" w14:paraId="4283B5D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B01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BFC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FA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4C3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743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34B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157804" w14:paraId="6267EE3E"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83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4E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9A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7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7B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7F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157804" w14:paraId="4CAEB4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9E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2B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3A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B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39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D7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157804" w14:paraId="6E3590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1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2C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D8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B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48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C7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157804" w14:paraId="726A0D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A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B7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5F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6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B5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51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157804" w14:paraId="68CBD5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79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9A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E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BC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31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FB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157804" w14:paraId="794579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8A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49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E0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6C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5E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6D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157804" w14:paraId="410818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F1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34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92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8C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EF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157804" w14:paraId="694EEE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A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C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AC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54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9E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B5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157804" w14:paraId="70E56A9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896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C25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9ED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797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FDE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E7F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157804" w14:paraId="2D814BF3"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C35F8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544B728E" w14:textId="77777777" w:rsidR="00157804" w:rsidRDefault="00000000">
      <w:pPr>
        <w:pStyle w:val="Heading4"/>
      </w:pPr>
      <w:bookmarkStart w:id="28" w:name="temperature-and-rainfall"/>
      <w:bookmarkEnd w:id="26"/>
      <w:r>
        <w:t>Temperature and Rainfall</w:t>
      </w:r>
    </w:p>
    <w:p w14:paraId="6D76A426" w14:textId="77777777" w:rsidR="00157804" w:rsidRDefault="00000000">
      <w:pPr>
        <w:pStyle w:val="FirstParagraph"/>
      </w:pPr>
      <w:r>
        <w:t>Low temperatures during the winter months can significantly affect the availability of prey, since small fishes and crustaceans may burrow during cooler weather (Frederick and Loftus 1993).</w:t>
      </w:r>
    </w:p>
    <w:p w14:paraId="7B843B97" w14:textId="77777777" w:rsidR="00157804" w:rsidRDefault="00000000">
      <w:pPr>
        <w:pStyle w:val="BodyText"/>
      </w:pPr>
      <w:r>
        <w:t>The 2025 season experienced wide fluctuations.</w:t>
      </w:r>
    </w:p>
    <w:p w14:paraId="1AEEFE61" w14:textId="77777777" w:rsidR="00157804" w:rsidRDefault="00000000">
      <w:pPr>
        <w:pStyle w:val="BodyText"/>
      </w:pPr>
      <w:r>
        <w:t>[describe temperature and effect on prey availability] (Figure 7).</w:t>
      </w:r>
    </w:p>
    <w:p w14:paraId="5DA17FB7" w14:textId="77777777" w:rsidR="00157804" w:rsidRDefault="00000000">
      <w:pPr>
        <w:pStyle w:val="BodyText"/>
      </w:pPr>
      <w:r>
        <w:t>[describe rainfall and effect on prey availability and nest success] (Figure 8).</w:t>
      </w:r>
    </w:p>
    <w:p w14:paraId="17AD7D54" w14:textId="77777777" w:rsidR="00157804" w:rsidRDefault="00000000">
      <w:pPr>
        <w:pStyle w:val="CaptionedFigure"/>
      </w:pPr>
      <w:r>
        <w:rPr>
          <w:noProof/>
        </w:rPr>
        <w:lastRenderedPageBreak/>
        <w:drawing>
          <wp:inline distT="0" distB="0" distL="0" distR="0" wp14:anchorId="1822EA96" wp14:editId="0E8E29D4">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5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75ADBDEE" w14:textId="77777777" w:rsidR="00157804"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255C3911" w14:textId="77777777" w:rsidR="00157804" w:rsidRDefault="00000000">
      <w:pPr>
        <w:pStyle w:val="CaptionedFigure"/>
      </w:pPr>
      <w:r>
        <w:rPr>
          <w:noProof/>
        </w:rPr>
        <w:lastRenderedPageBreak/>
        <w:drawing>
          <wp:inline distT="0" distB="0" distL="0" distR="0" wp14:anchorId="7EE7595E" wp14:editId="0C5C6390">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5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5E060057" w14:textId="77777777" w:rsidR="00157804"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2747E82B" w14:textId="77777777" w:rsidR="00157804" w:rsidRDefault="00000000">
      <w:pPr>
        <w:pStyle w:val="Heading3"/>
      </w:pPr>
      <w:bookmarkStart w:id="31" w:name="nesting-effort-and-success"/>
      <w:bookmarkStart w:id="32" w:name="_Toc209542926"/>
      <w:bookmarkEnd w:id="18"/>
      <w:bookmarkEnd w:id="28"/>
      <w:r>
        <w:t>Nesting Effort and Success</w:t>
      </w:r>
      <w:bookmarkEnd w:id="32"/>
    </w:p>
    <w:p w14:paraId="0CA275F1" w14:textId="77777777" w:rsidR="00157804" w:rsidRDefault="00000000">
      <w:pPr>
        <w:pStyle w:val="Heading4"/>
      </w:pPr>
      <w:bookmarkStart w:id="33" w:name="nesting-effort"/>
      <w:r>
        <w:t>Nesting effort</w:t>
      </w:r>
    </w:p>
    <w:p w14:paraId="4F935A7E" w14:textId="77777777" w:rsidR="00157804" w:rsidRDefault="00000000">
      <w:pPr>
        <w:pStyle w:val="FirstParagraph"/>
      </w:pPr>
      <w:r>
        <w:t>We estimated that a minimum of 34278 wading bird nests were initiated at colonies within WCA Lox (1), 2 and 3 (Table 3), and an additional 2562 nests in ENP (Table 4, see Figure 9 for colony locations).</w:t>
      </w:r>
    </w:p>
    <w:p w14:paraId="63037999" w14:textId="77777777" w:rsidR="00157804" w:rsidRDefault="00000000">
      <w:pPr>
        <w:pStyle w:val="BodyText"/>
      </w:pPr>
      <w:r>
        <w:t>Wood Storks initiated nesting in WCA 3 (321 nests) at Hidden in 2025, and a small number of Wood Storks (8 nests) also nested in a new location, Lox 11, in north central WCA Lox. Wood Storks also initiated nesting in several colonies in ENP (466 nests).</w:t>
      </w:r>
    </w:p>
    <w:p w14:paraId="60D2D8D4" w14:textId="77777777" w:rsidR="007D7351" w:rsidRDefault="00000000">
      <w:pPr>
        <w:pStyle w:val="BodyText"/>
        <w:sectPr w:rsidR="007D7351" w:rsidSect="00056690">
          <w:footerReference w:type="even" r:id="rId17"/>
          <w:footerReference w:type="default" r:id="rId18"/>
          <w:pgSz w:w="12240" w:h="15840"/>
          <w:pgMar w:top="1440" w:right="1440" w:bottom="1440" w:left="1440" w:header="720" w:footer="720" w:gutter="0"/>
          <w:pgNumType w:start="1"/>
          <w:cols w:space="720"/>
          <w:titlePg/>
        </w:sectPr>
      </w:pPr>
      <w:r>
        <w:lastRenderedPageBreak/>
        <w:t>Roseate Spoonbills continued to nest in the WCAs and were present in at least 17 colonies, with a total of 228 nests. Large numbers of nesting Roseate Spoonbills usually occurred in large mixed colonies as were observed in Alley North (47 nests) and 6th Bridge (83 nests).</w:t>
      </w:r>
    </w:p>
    <w:p w14:paraId="175CDD05" w14:textId="77777777" w:rsidR="00157804" w:rsidRDefault="00157804">
      <w:pPr>
        <w:pStyle w:val="BodyText"/>
      </w:pPr>
    </w:p>
    <w:p w14:paraId="6097B4A6" w14:textId="77777777" w:rsidR="00157804" w:rsidRDefault="00000000">
      <w:pPr>
        <w:pStyle w:val="TableCaption"/>
      </w:pPr>
      <w:bookmarkStart w:id="34" w:name="tab:nesting"/>
      <w:bookmarkEnd w:id="34"/>
      <w:r>
        <w:t>Table 3: Numbers of nests of wading birds by species in all WCAs.</w:t>
      </w:r>
    </w:p>
    <w:tbl>
      <w:tblPr>
        <w:tblW w:w="0" w:type="pct"/>
        <w:jc w:val="center"/>
        <w:tblLook w:val="0420" w:firstRow="1" w:lastRow="0" w:firstColumn="0" w:lastColumn="0" w:noHBand="0" w:noVBand="1"/>
      </w:tblPr>
      <w:tblGrid>
        <w:gridCol w:w="1181"/>
        <w:gridCol w:w="714"/>
        <w:gridCol w:w="848"/>
        <w:gridCol w:w="775"/>
        <w:gridCol w:w="860"/>
        <w:gridCol w:w="824"/>
        <w:gridCol w:w="824"/>
        <w:gridCol w:w="824"/>
        <w:gridCol w:w="775"/>
        <w:gridCol w:w="799"/>
        <w:gridCol w:w="702"/>
        <w:gridCol w:w="824"/>
        <w:gridCol w:w="824"/>
        <w:gridCol w:w="824"/>
        <w:gridCol w:w="897"/>
        <w:gridCol w:w="726"/>
        <w:gridCol w:w="909"/>
      </w:tblGrid>
      <w:tr w:rsidR="007D7351" w14:paraId="2E4C645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A28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191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78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165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7B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3CB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EDE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6E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754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D3F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C04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21C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B5B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177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5AD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C8B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143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7351" w14:paraId="656BD3E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D2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Spiderfish</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B1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99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7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2E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65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8C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C7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9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57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C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23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1A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6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3E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15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21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r>
      <w:tr w:rsidR="007D7351" w14:paraId="1602DC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85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92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A0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66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34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2C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CD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D2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F0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7C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CE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27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27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1E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83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60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40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9</w:t>
            </w:r>
          </w:p>
        </w:tc>
      </w:tr>
      <w:tr w:rsidR="007D7351" w14:paraId="33FB85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C3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BF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4E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6E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C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7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0F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3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33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21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84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1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7A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DA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52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D4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53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r>
      <w:tr w:rsidR="007D7351" w14:paraId="50EC66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4E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B6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6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6B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71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5B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3C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32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5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A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19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C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1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5A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F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B2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B6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7351" w14:paraId="6B01D8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5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1C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E8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8D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B7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76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6C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D9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4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D2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30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8C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5B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0B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B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34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D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r>
      <w:tr w:rsidR="007D7351" w14:paraId="61461E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EB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38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3C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AE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F5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B2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21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CD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A8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38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D9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5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08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CB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E8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D4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61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6</w:t>
            </w:r>
          </w:p>
        </w:tc>
      </w:tr>
      <w:tr w:rsidR="007D7351" w14:paraId="528332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E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4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35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D1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0B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E3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E9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1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23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FD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AC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C3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F4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3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B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CF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47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7</w:t>
            </w:r>
          </w:p>
        </w:tc>
      </w:tr>
      <w:tr w:rsidR="007D7351" w14:paraId="25E521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71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B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FB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AD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35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64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BB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7F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C4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0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CB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55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94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36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C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50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7D7351" w14:paraId="01F649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69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BF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A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7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4F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92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04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1D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2D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E2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5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D2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F8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70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07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79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4E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r>
      <w:tr w:rsidR="007D7351" w14:paraId="3DC1A7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7E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4B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25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EF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FE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2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7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B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C4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F5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B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1B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70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33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F5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C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C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7D7351" w14:paraId="421F68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5B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5B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9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27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99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7B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2A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F8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5F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F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D8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0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29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34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6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19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12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7D7351" w14:paraId="6C9CC9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E8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EE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71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29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5C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77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64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7C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34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D9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9F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8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E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0A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98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94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FE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7D7351" w14:paraId="5BCDA5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78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7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D4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6B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6E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C7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F4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6C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E1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51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7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C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9A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5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65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0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3B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7351" w14:paraId="0F443B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1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D4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D2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52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6F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71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2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BD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4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2E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FB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1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0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34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D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9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86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7351" w14:paraId="300629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9B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Kidlo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C1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51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D3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C5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0C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A7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A9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C3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5F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7B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FF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5F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1B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F6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C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C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7351" w14:paraId="05C3E9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1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0E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9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04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86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C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C4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5D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F3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7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BA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E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C5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1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B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5A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w:t>
            </w:r>
          </w:p>
        </w:tc>
      </w:tr>
      <w:tr w:rsidR="007D7351" w14:paraId="4D459C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D6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23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5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B7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AD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CF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95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FB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B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E3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B2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E3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4F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F5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54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9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04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7D7351" w14:paraId="77C1F5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7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88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13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F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4D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C1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D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DD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0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28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B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0A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85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AE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6E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B8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43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r>
      <w:tr w:rsidR="007D7351" w14:paraId="3FE8E4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CB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66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F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DC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E4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56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D1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36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E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9F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5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5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C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6B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30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5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F1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7</w:t>
            </w:r>
          </w:p>
        </w:tc>
      </w:tr>
      <w:tr w:rsidR="007D7351" w14:paraId="2DA6A8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D5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Kinic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1C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42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5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CC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ED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79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3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B1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72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77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B0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98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B2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1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E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DB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w:t>
            </w:r>
          </w:p>
        </w:tc>
      </w:tr>
      <w:tr w:rsidR="007D7351" w14:paraId="49E276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E2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4F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4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E1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65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AF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4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E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9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64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3C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1C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46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30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00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4A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6</w:t>
            </w:r>
          </w:p>
        </w:tc>
      </w:tr>
      <w:tr w:rsidR="007D7351" w14:paraId="268370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DA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8C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CB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4D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6F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7D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20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F3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B2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50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9E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8F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2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81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95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E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41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7D7351" w14:paraId="053992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69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DE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74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D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FB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52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BC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4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A0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8B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B0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E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A3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7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AF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5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7E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r>
      <w:tr w:rsidR="007D7351" w14:paraId="390EBE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2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81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D4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D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1B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4E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75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03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3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C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8B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30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5D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8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C5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F4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F3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5</w:t>
            </w:r>
          </w:p>
        </w:tc>
      </w:tr>
      <w:tr w:rsidR="007D7351" w14:paraId="70048B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E7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90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C4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D4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D6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6E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6F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E4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0B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72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20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BC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07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4E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D1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24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2E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r>
      <w:tr w:rsidR="007D7351" w14:paraId="1AA13E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71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1D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8F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30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D6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C1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C1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D3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64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3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98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32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B1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A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C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A0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7351" w14:paraId="164ED9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B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A5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99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0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1D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A6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8B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F8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50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66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56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C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ED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E0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1D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3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r>
      <w:tr w:rsidR="007D7351" w14:paraId="0B2A40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CD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DB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85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F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82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8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A6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1C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C2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E0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7C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8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D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9F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31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D8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5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2</w:t>
            </w:r>
          </w:p>
        </w:tc>
      </w:tr>
      <w:tr w:rsidR="007D7351" w14:paraId="0316BB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68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31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D5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B9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35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8E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32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CB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A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B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F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D4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9C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2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45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03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07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0</w:t>
            </w:r>
          </w:p>
        </w:tc>
      </w:tr>
      <w:tr w:rsidR="007D7351" w14:paraId="709C2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11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26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1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2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73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9C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98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4E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65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35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BB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7E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69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C0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7D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42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E2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8</w:t>
            </w:r>
          </w:p>
        </w:tc>
      </w:tr>
      <w:tr w:rsidR="007D7351" w14:paraId="3704E3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4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D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2B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85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2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2A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5F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2F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54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B6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B6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A0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29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17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05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07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03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8</w:t>
            </w:r>
          </w:p>
        </w:tc>
      </w:tr>
      <w:tr w:rsidR="007D7351" w14:paraId="0AF7A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E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6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58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72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17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49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B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13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E5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16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F9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F0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56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47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50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DB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F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8</w:t>
            </w:r>
          </w:p>
        </w:tc>
      </w:tr>
      <w:tr w:rsidR="007D7351" w14:paraId="795C90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F7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40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83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B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4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0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96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15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74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37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88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95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E7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50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F5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F7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90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4</w:t>
            </w:r>
          </w:p>
        </w:tc>
      </w:tr>
      <w:tr w:rsidR="007D7351" w14:paraId="574C67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08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8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BC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84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8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61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9B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F4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3D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58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F4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4C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8D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5F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99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BC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0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r>
      <w:tr w:rsidR="007D7351" w14:paraId="4B5BD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08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Nan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63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8D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B7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EB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47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91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83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68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1B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D4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AE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D5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58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DA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C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1B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r>
      <w:tr w:rsidR="007D7351" w14:paraId="2B5BF7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3A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73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56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5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32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21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74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97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AA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E0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1D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C3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22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59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AD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B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1C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8</w:t>
            </w:r>
          </w:p>
        </w:tc>
      </w:tr>
      <w:tr w:rsidR="007D7351" w14:paraId="2EA907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2C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F2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A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E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6A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A7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9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35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3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1E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07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F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01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47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1C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0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D4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65</w:t>
            </w:r>
          </w:p>
        </w:tc>
      </w:tr>
      <w:tr w:rsidR="007D7351" w14:paraId="05F614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6F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CB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D6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B4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CC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96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F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3B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6B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20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BA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4F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7E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98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EB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7D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BE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w:t>
            </w:r>
          </w:p>
        </w:tc>
      </w:tr>
      <w:tr w:rsidR="007D7351" w14:paraId="4C135D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A6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5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2B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00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8D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AB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97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CC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7C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2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E0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2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4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E2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9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F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10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59</w:t>
            </w:r>
          </w:p>
        </w:tc>
      </w:tr>
      <w:tr w:rsidR="007D7351" w14:paraId="133706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7C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FC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10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3A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6A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B9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0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F6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4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65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B3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3C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89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E3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1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6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B9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7D7351" w14:paraId="7F9BD4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2F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F2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1B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E9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69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E4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D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3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CD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93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87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B9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1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4B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49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91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F3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7D7351" w14:paraId="6FE0A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25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70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A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47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D3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EC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E1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51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B1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57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4F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40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4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4B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8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67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7351" w14:paraId="086D39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C0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9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B2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D8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15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85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B5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23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1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80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3E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55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4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52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3C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AD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FE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7351" w14:paraId="4E9C01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A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0F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E1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90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96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62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58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C9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31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12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BA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3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E5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B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0E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CE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F5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r>
      <w:tr w:rsidR="007D7351" w14:paraId="6983D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59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4B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27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A0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A9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F1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73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D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F0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04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E2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CA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E3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7D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33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A9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7351" w14:paraId="64F7DB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B8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BA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A1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D8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6E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0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19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F6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2A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CE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AC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15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AA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07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49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F3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73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7351" w14:paraId="4894D4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E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0C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4A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6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E2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0D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BA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DC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BF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51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1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9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D8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66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5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EC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9D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7D7351" w14:paraId="60A791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B5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1D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09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2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D0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18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2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FF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A3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CC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68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2E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A1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A0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6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0E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A3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7351" w14:paraId="4A4EC1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A4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E6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65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69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5D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7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A9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19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63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8F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FC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4E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D4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04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20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44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3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7351" w14:paraId="3D4DC9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72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48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2E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06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F6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63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6D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3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EC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93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2E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B1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1A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1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7D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0F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5B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r>
      <w:tr w:rsidR="007D7351" w14:paraId="3E1095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9A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21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6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9C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EC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33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7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6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8A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E8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B9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04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2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32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01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7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7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7D7351" w14:paraId="7666E0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D3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EA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3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67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B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83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A1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76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F0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8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2E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14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B8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1B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8E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5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F7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7351" w14:paraId="182B2A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3A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02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1D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02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44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F7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F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5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9C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D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F9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69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D4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7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D0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E3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F4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r>
      <w:tr w:rsidR="007D7351" w14:paraId="12015C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D9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45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C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28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FF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9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48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4E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E7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3A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D9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F9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2E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2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6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32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77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7351" w14:paraId="5A2237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7E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70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A2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6E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0C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0C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7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4A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DF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B5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B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89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FD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B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4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2F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C3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5</w:t>
            </w:r>
          </w:p>
        </w:tc>
      </w:tr>
      <w:tr w:rsidR="007D7351" w14:paraId="62F6A5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8A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58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76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4B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58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11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A4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E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87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63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45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33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D4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84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EF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9C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D3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r>
      <w:tr w:rsidR="007D7351" w14:paraId="5C3CE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F6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4F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60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3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C4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30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3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8E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B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78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3C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D7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53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5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4D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22B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9F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4</w:t>
            </w:r>
          </w:p>
        </w:tc>
      </w:tr>
      <w:tr w:rsidR="007D7351" w14:paraId="41B9DE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5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0D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BF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E4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4C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29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3D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A5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C7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22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7A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93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90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C5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ED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1A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54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82</w:t>
            </w:r>
          </w:p>
        </w:tc>
      </w:tr>
      <w:tr w:rsidR="007D7351" w14:paraId="630164B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DCE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62F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48B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8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EA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1E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473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A85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751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726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DDC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D72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32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7DC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84B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1C4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317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071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753</w:t>
            </w:r>
          </w:p>
        </w:tc>
      </w:tr>
      <w:tr w:rsidR="00157804" w14:paraId="02C55C31"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82DF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686E6EBC" w14:textId="77777777" w:rsidR="00157804" w:rsidRDefault="00000000">
      <w:r>
        <w:lastRenderedPageBreak/>
        <w:br w:type="page"/>
      </w:r>
    </w:p>
    <w:p w14:paraId="6F9AFF35" w14:textId="77777777" w:rsidR="00157804"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1181"/>
        <w:gridCol w:w="714"/>
        <w:gridCol w:w="848"/>
        <w:gridCol w:w="775"/>
        <w:gridCol w:w="860"/>
        <w:gridCol w:w="824"/>
        <w:gridCol w:w="824"/>
        <w:gridCol w:w="824"/>
        <w:gridCol w:w="775"/>
        <w:gridCol w:w="799"/>
        <w:gridCol w:w="702"/>
        <w:gridCol w:w="824"/>
        <w:gridCol w:w="824"/>
        <w:gridCol w:w="824"/>
        <w:gridCol w:w="897"/>
        <w:gridCol w:w="726"/>
        <w:gridCol w:w="909"/>
      </w:tblGrid>
      <w:tr w:rsidR="007D7351" w14:paraId="7CA93F9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D8E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0C9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25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4E8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E12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1A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ACA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90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C8D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165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BB0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767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282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976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DD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32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D40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7351" w14:paraId="1FBAFFD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47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AD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24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2D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07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60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63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40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0E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A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DF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A4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0B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2D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6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53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C4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7351" w14:paraId="603F5F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32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BB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A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82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AC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9B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06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A2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8F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DC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3C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73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AF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8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E7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AF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5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7D7351" w14:paraId="3A595F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A8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97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4C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8D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55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07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C3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15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C2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A4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C0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F4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C1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B3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21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73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84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4</w:t>
            </w:r>
          </w:p>
        </w:tc>
      </w:tr>
      <w:tr w:rsidR="007D7351" w14:paraId="75C121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F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58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F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7C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51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C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7C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01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6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75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A6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C1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37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78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D0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74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D6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7351" w14:paraId="45223D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58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AF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43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D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EF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E9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44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EF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5F0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8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2C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B0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5C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A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2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DE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D0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r>
      <w:tr w:rsidR="007D7351" w14:paraId="7D7E11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39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C4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8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5C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BC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A7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BD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B8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45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31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0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63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DC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95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AF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BF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62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r>
      <w:tr w:rsidR="007D7351" w14:paraId="1F8F1F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44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F0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25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F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A2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F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CF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27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D8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8A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60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2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C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3A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0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2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D5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2</w:t>
            </w:r>
          </w:p>
        </w:tc>
      </w:tr>
      <w:tr w:rsidR="007D7351" w14:paraId="5B0BDB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28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1E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D8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80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1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6E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61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2A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D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1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94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EA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05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B6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E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4B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57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7</w:t>
            </w:r>
          </w:p>
        </w:tc>
      </w:tr>
      <w:tr w:rsidR="007D7351" w14:paraId="0D7DA2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6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Paurotis</w:t>
            </w:r>
            <w:proofErr w:type="spellEnd"/>
            <w:r>
              <w:rPr>
                <w:rFonts w:ascii="Arial" w:eastAsia="Helvetica" w:hAnsi="Helvetica" w:cs="Helvetica"/>
                <w:color w:val="000000"/>
                <w:sz w:val="18"/>
                <w:szCs w:val="18"/>
              </w:rPr>
              <w:t xml:space="preserve">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6E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E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A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36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0E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71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D3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03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DA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A6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BE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6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30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D7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AC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9E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1</w:t>
            </w:r>
          </w:p>
        </w:tc>
      </w:tr>
      <w:tr w:rsidR="007D7351" w14:paraId="70CAF7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FA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8F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C1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45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D9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3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3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2A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0A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2D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9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97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6A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3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1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DC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BD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r>
      <w:tr w:rsidR="007D7351" w14:paraId="3400B4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47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C0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FB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38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D4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D9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4B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D3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8C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DC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86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71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CC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8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7F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9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EE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r>
      <w:tr w:rsidR="007D7351" w14:paraId="55B6AF5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C1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221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EC2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4B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B6D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758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ED3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ED0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CF8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770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53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077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B1E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73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E0C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DD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158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62</w:t>
            </w:r>
          </w:p>
        </w:tc>
      </w:tr>
      <w:tr w:rsidR="00157804" w14:paraId="5E7661C8"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854D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p w14:paraId="5C706242" w14:textId="77777777" w:rsidR="007D7351" w:rsidRDefault="007D735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p>
        </w:tc>
      </w:tr>
    </w:tbl>
    <w:p w14:paraId="2FB427B1" w14:textId="77777777" w:rsidR="007D7351" w:rsidRDefault="007D7351" w:rsidP="007D7351">
      <w:pPr>
        <w:ind w:left="720"/>
        <w:sectPr w:rsidR="007D7351" w:rsidSect="007D7351">
          <w:pgSz w:w="15840" w:h="12240" w:orient="landscape"/>
          <w:pgMar w:top="1440" w:right="990" w:bottom="1440" w:left="720" w:header="720" w:footer="720" w:gutter="0"/>
          <w:cols w:space="720"/>
          <w:docGrid w:linePitch="326"/>
        </w:sectPr>
      </w:pPr>
    </w:p>
    <w:p w14:paraId="6DCD8539" w14:textId="77777777" w:rsidR="007D7351" w:rsidRDefault="007D7351">
      <w:pPr>
        <w:sectPr w:rsidR="007D7351" w:rsidSect="007D7351">
          <w:pgSz w:w="12240" w:h="15840"/>
          <w:pgMar w:top="1440" w:right="1440" w:bottom="1440" w:left="1440" w:header="720" w:footer="720" w:gutter="0"/>
          <w:cols w:space="720"/>
          <w:docGrid w:linePitch="326"/>
        </w:sectPr>
      </w:pPr>
    </w:p>
    <w:p w14:paraId="7E920D65" w14:textId="0174B43A" w:rsidR="00157804" w:rsidRDefault="00157804"/>
    <w:p w14:paraId="4418D06E" w14:textId="77777777" w:rsidR="00157804" w:rsidRDefault="00000000">
      <w:pPr>
        <w:pStyle w:val="CaptionedFigure"/>
      </w:pPr>
      <w:r>
        <w:rPr>
          <w:noProof/>
        </w:rPr>
        <w:drawing>
          <wp:inline distT="0" distB="0" distL="0" distR="0" wp14:anchorId="4F643AE4" wp14:editId="533423C7">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5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0700E5A7" w14:textId="77777777" w:rsidR="00157804" w:rsidRDefault="00000000">
      <w:pPr>
        <w:pStyle w:val="ImageCaption"/>
      </w:pPr>
      <w:bookmarkStart w:id="36" w:name="fig:map"/>
      <w:bookmarkEnd w:id="36"/>
      <w:r>
        <w:t>Figure 9: Locations of nesting wading bird colonies totaling over 40 pairs in the WCAs</w:t>
      </w:r>
    </w:p>
    <w:p w14:paraId="4876FB67" w14:textId="77777777" w:rsidR="00157804" w:rsidRDefault="00000000">
      <w:r>
        <w:br w:type="page"/>
      </w:r>
    </w:p>
    <w:p w14:paraId="1797800D" w14:textId="77777777" w:rsidR="00157804"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Both Little Blue and Tricolored Herons occurred in 2025 (183 and 62 nests respectively).</w:t>
      </w:r>
    </w:p>
    <w:p w14:paraId="2A184033" w14:textId="77777777" w:rsidR="00157804"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Black-crowned Night Herons have rebounded from last year’s low numbers, with 1374 adults counted during ground surveys in 2025 (Figure 10). Still, the recent recovery of Tricolored Heron and Little Blue Heron nesting effort could suggest that small herons are adjusting to Black-crowned Night Heron presence in small tree islands.</w:t>
      </w:r>
    </w:p>
    <w:p w14:paraId="7F63B752" w14:textId="77777777" w:rsidR="00157804"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157804" w14:paraId="1F34EA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CB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788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DF0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B76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7A8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47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C4E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66C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03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157804" w14:paraId="667044F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15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D4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1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2D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BF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4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C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2E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99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r>
      <w:tr w:rsidR="00157804" w14:paraId="19BA0D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B9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FB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7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E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38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EC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18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9A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5F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157804" w14:paraId="30E5F0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14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8E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E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E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55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81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15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2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36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157804" w14:paraId="4EE960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49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A4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AB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84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B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3A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85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4A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BC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157804" w14:paraId="0D8970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D8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01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6B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C2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9C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9E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AA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0D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09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157804" w14:paraId="04039C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3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9C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D1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6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F9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23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1C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1A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D7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157804" w14:paraId="39943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D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81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45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7F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37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84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B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D4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21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157804" w14:paraId="78B1F4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DA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38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AC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E3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5A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74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33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9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8B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157804" w14:paraId="59808A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D9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9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108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99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E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E9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9E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D0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5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157804" w14:paraId="4B5373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8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C3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99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EC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1E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D7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F7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A6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54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157804" w14:paraId="2226DB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B3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5D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C4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1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8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41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46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C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C6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157804" w14:paraId="22A8E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B0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78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2B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ED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00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DA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E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6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CB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157804" w14:paraId="3CDFB2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EA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6F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01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D4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A6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22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55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7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6C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157804" w14:paraId="4EA754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CE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73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0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23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10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A8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2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33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7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157804" w14:paraId="042845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D2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93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C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D2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0B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7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D9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17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157804" w14:paraId="7FB1FD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7F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56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66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88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D0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46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5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02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67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157804" w14:paraId="6DDC6D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A8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FE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A8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E2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9C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42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35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7A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2A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157804" w14:paraId="76FFAC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C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E6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A0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1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B8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C6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B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1B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57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157804" w14:paraId="7446EE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A1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09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E5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D0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E8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8D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BF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D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BA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157804" w14:paraId="13A8F3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D2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37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D5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9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98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0D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AF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6F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8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157804" w14:paraId="0A9B53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8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6B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C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6D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82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B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28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D1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51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157804" w14:paraId="43F978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B7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0E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DB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B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6E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99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1E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68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E9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157804" w14:paraId="0ECC4D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D7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0B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8D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68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C2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2C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5E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2A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80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157804" w14:paraId="1B0732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DB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3B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EB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04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BB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7E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EF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90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5D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157804" w14:paraId="001F34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0B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E6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9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2E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23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07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01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95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94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157804" w14:paraId="4127B2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74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7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4A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8A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68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5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5F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14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6F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157804" w14:paraId="4FA1D4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F0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3F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3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5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74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43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2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21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BB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157804" w14:paraId="3BE9E8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E6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07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A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04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B0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B8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A0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00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37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157804" w14:paraId="1282ED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3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82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1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B0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AC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D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C9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0C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0D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157804" w14:paraId="5182011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F58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AFF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B8B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103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ADD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F54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0FA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00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361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03716C03" w14:textId="77777777" w:rsidR="00157804" w:rsidRDefault="00000000">
      <w:pPr>
        <w:pStyle w:val="CaptionedFigure"/>
      </w:pPr>
      <w:r>
        <w:rPr>
          <w:noProof/>
        </w:rPr>
        <w:lastRenderedPageBreak/>
        <w:drawing>
          <wp:inline distT="0" distB="0" distL="0" distR="0" wp14:anchorId="124D792A" wp14:editId="412DFB00">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5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1496497" w14:textId="77777777" w:rsidR="00157804"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67A4C2DB" w14:textId="77777777" w:rsidR="00157804" w:rsidRDefault="00000000">
      <w:pPr>
        <w:pStyle w:val="Heading4"/>
      </w:pPr>
      <w:bookmarkStart w:id="39" w:name="reproductive-success"/>
      <w:bookmarkEnd w:id="33"/>
      <w:r>
        <w:t>Reproductive Success</w:t>
      </w:r>
    </w:p>
    <w:p w14:paraId="36D428C5" w14:textId="77777777" w:rsidR="00157804" w:rsidRDefault="00000000">
      <w:pPr>
        <w:pStyle w:val="FirstParagraph"/>
      </w:pPr>
      <w:r>
        <w:t xml:space="preserve">Nest success was monitored at 7 colonies in WCA 3: 6th Bridge, Cypress City, Hidden, Jetport, Jetport New,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Dry conditions also prevented calculating overall nest success for small herons because nests could not be followed to completion.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5 were successful. Incubation success (calculated with the Mayfield method from egg-laying to hatching)ranged from 17% – 70% across species while nestling </w:t>
      </w:r>
      <w:r>
        <w:lastRenderedPageBreak/>
        <w:t>success (calculated for the stage from hatching to fledging) was similar with a range of 19% - 77%. While Wood Stork nests are usually monitored until nest fate is known, dry hydrological conditions at the time of nesting, coupled with tall nest heights inhibited colony access by the field team. Therefore, overall nest success is not known for Wood Storks in 2025 but aerial observations strongly suggest all of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042CE5E9" w14:textId="77777777" w:rsidR="00157804" w:rsidRDefault="00000000">
      <w:r>
        <w:br w:type="page"/>
      </w:r>
    </w:p>
    <w:p w14:paraId="62A77259" w14:textId="77777777" w:rsidR="007D7351" w:rsidRDefault="007D7351">
      <w:pPr>
        <w:pStyle w:val="TableCaption"/>
        <w:sectPr w:rsidR="007D7351" w:rsidSect="007D7351">
          <w:type w:val="continuous"/>
          <w:pgSz w:w="12240" w:h="15840"/>
          <w:pgMar w:top="1440" w:right="1440" w:bottom="1440" w:left="1440" w:header="720" w:footer="720" w:gutter="0"/>
          <w:cols w:space="720"/>
          <w:docGrid w:linePitch="326"/>
        </w:sectPr>
      </w:pPr>
      <w:bookmarkStart w:id="40" w:name="tab:nestsuccesstable"/>
      <w:bookmarkEnd w:id="40"/>
    </w:p>
    <w:p w14:paraId="497CD50A" w14:textId="77777777" w:rsidR="00157804" w:rsidRDefault="00000000" w:rsidP="007D7351">
      <w:pPr>
        <w:pStyle w:val="TableCaption"/>
        <w:ind w:left="720"/>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79"/>
        <w:gridCol w:w="1089"/>
        <w:gridCol w:w="1764"/>
        <w:gridCol w:w="1185"/>
        <w:gridCol w:w="896"/>
        <w:gridCol w:w="1764"/>
        <w:gridCol w:w="993"/>
        <w:gridCol w:w="896"/>
        <w:gridCol w:w="1851"/>
        <w:gridCol w:w="1042"/>
        <w:gridCol w:w="941"/>
      </w:tblGrid>
      <w:tr w:rsidR="00157804" w14:paraId="0BA31E51"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505BFB7" w14:textId="77777777" w:rsidR="00157804" w:rsidRDefault="00157804">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98BC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873F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D9156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7D7351" w14:paraId="2160A146"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EBE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E18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D1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2F8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F23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FF7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EE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A24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05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E7F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C57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7D7351" w14:paraId="2FD082A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B9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1B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1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20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2F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94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1B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0F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20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00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1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2</w:t>
            </w:r>
          </w:p>
        </w:tc>
      </w:tr>
      <w:tr w:rsidR="007D7351" w14:paraId="6BB440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1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B9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09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81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6B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E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72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9F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F9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FC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F1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w:t>
            </w:r>
          </w:p>
        </w:tc>
      </w:tr>
      <w:tr w:rsidR="007D7351" w14:paraId="7F2D9C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D8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32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3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19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1A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AB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5C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9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A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91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36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w:t>
            </w:r>
          </w:p>
        </w:tc>
      </w:tr>
      <w:tr w:rsidR="007D7351" w14:paraId="4070C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9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4D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32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0E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09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64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43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C9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D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68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11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w:t>
            </w:r>
          </w:p>
        </w:tc>
      </w:tr>
      <w:tr w:rsidR="007D7351" w14:paraId="28561B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20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6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27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3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26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B1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C0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FE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2C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B3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8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r>
      <w:tr w:rsidR="007D7351" w14:paraId="6A2471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C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4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99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A2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F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B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B7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2F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79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92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B2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7</w:t>
            </w:r>
          </w:p>
        </w:tc>
      </w:tr>
      <w:tr w:rsidR="007D7351" w14:paraId="30EC3C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77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F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7B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35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7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D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9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E2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0DC3" w14:textId="77777777" w:rsidR="00157804" w:rsidRDefault="0015780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D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6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7D7351" w14:paraId="38877A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A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CF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78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33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2D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5E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6A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95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1E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02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C5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7D7351" w14:paraId="12999D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E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24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45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2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DC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62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03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E0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3FFF" w14:textId="77777777" w:rsidR="00157804" w:rsidRDefault="0015780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04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8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7D7351" w14:paraId="09ED27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DA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06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72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8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EF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61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35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94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D5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4B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DD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r>
      <w:tr w:rsidR="007D7351" w14:paraId="2937C3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7B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B1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9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41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91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68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F0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A2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51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91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24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r>
      <w:tr w:rsidR="007D7351" w14:paraId="1636BC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6D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97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23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66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13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D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47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C7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1D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E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1E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7D7351" w14:paraId="314361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45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FC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87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89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40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9B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2A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D4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B9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65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0E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7D7351" w14:paraId="40A41E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8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D5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5A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A3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2C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91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F8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2A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FC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1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F9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7D7351" w14:paraId="5F43FC0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7D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1BB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86A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F2E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137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547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19A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23A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3E7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13A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1AF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157804" w14:paraId="2BA8FCBC" w14:textId="77777777">
        <w:trPr>
          <w:jc w:val="center"/>
        </w:trPr>
        <w:tc>
          <w:tcPr>
            <w:tcW w:w="0" w:type="auto"/>
            <w:gridSpan w:val="11"/>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9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Nest</w:t>
            </w:r>
            <w:proofErr w:type="spellEnd"/>
            <w:r>
              <w:rPr>
                <w:rFonts w:ascii="Arial" w:eastAsia="Helvetica" w:hAnsi="Helvetica" w:cs="Helvetica"/>
                <w:color w:val="000000"/>
                <w:sz w:val="22"/>
                <w:szCs w:val="22"/>
              </w:rPr>
              <w:t xml:space="preserve"> success: Proportion of nest starts predicted to raise at least one young.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21 days (Great Egrets), 14 days (White Ibises), or 50 days (Wood Storks).; </w:t>
            </w:r>
          </w:p>
        </w:tc>
      </w:tr>
      <w:tr w:rsidR="00157804" w14:paraId="19080EE5" w14:textId="77777777">
        <w:trPr>
          <w:jc w:val="center"/>
        </w:trPr>
        <w:tc>
          <w:tcPr>
            <w:tcW w:w="0" w:type="auto"/>
            <w:gridSpan w:val="11"/>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473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Zeros are from observation. NA = unable to calculate nest success due to low numbers or inaccessibility.</w:t>
            </w:r>
          </w:p>
        </w:tc>
      </w:tr>
    </w:tbl>
    <w:p w14:paraId="51B937C0" w14:textId="77777777" w:rsidR="007D7351" w:rsidRDefault="00000000">
      <w:pPr>
        <w:sectPr w:rsidR="007D7351" w:rsidSect="007D7351">
          <w:pgSz w:w="15840" w:h="12240" w:orient="landscape"/>
          <w:pgMar w:top="873" w:right="720" w:bottom="882" w:left="720" w:header="720" w:footer="720" w:gutter="0"/>
          <w:cols w:space="720"/>
          <w:docGrid w:linePitch="326"/>
        </w:sectPr>
      </w:pPr>
      <w:r>
        <w:br w:type="page"/>
      </w:r>
    </w:p>
    <w:p w14:paraId="653031BE" w14:textId="77777777" w:rsidR="00157804" w:rsidRDefault="00157804"/>
    <w:p w14:paraId="04F13BF7" w14:textId="77777777" w:rsidR="00157804" w:rsidRDefault="00000000">
      <w:pPr>
        <w:pStyle w:val="Heading2"/>
      </w:pPr>
      <w:bookmarkStart w:id="41" w:name="discussion"/>
      <w:bookmarkStart w:id="42" w:name="_Toc209542927"/>
      <w:bookmarkEnd w:id="16"/>
      <w:bookmarkEnd w:id="31"/>
      <w:bookmarkEnd w:id="39"/>
      <w:r>
        <w:t>Discussion</w:t>
      </w:r>
      <w:bookmarkEnd w:id="42"/>
    </w:p>
    <w:p w14:paraId="35962276" w14:textId="77777777" w:rsidR="00157804" w:rsidRDefault="00000000">
      <w:pPr>
        <w:pStyle w:val="FirstParagraph"/>
      </w:pPr>
      <w:r>
        <w:t>The 2025 nesting effort (34278 nest starts) was</w:t>
      </w:r>
    </w:p>
    <w:p w14:paraId="5BB4D764" w14:textId="77777777" w:rsidR="00157804" w:rsidRDefault="00000000">
      <w:pPr>
        <w:pStyle w:val="BodyText"/>
      </w:pPr>
      <w:r>
        <w:t>[summarise year]</w:t>
      </w:r>
    </w:p>
    <w:p w14:paraId="43B7FEF4" w14:textId="77777777" w:rsidR="00157804" w:rsidRDefault="00000000">
      <w:pPr>
        <w:pStyle w:val="BodyText"/>
      </w:pPr>
      <w:r>
        <w:t>(Table 7)</w:t>
      </w:r>
    </w:p>
    <w:p w14:paraId="04BCB880" w14:textId="77777777" w:rsidR="00157804" w:rsidRDefault="00000000">
      <w:pPr>
        <w:pStyle w:val="BodyText"/>
      </w:pPr>
      <w:r>
        <w:t>(Table 8)</w:t>
      </w:r>
    </w:p>
    <w:p w14:paraId="56FEC284" w14:textId="77777777" w:rsidR="00157804" w:rsidRDefault="00000000">
      <w:pPr>
        <w:pStyle w:val="TableCaption"/>
      </w:pPr>
      <w:bookmarkStart w:id="43" w:name="tab:effortsummarytable"/>
      <w:bookmarkEnd w:id="43"/>
      <w:r>
        <w:t>Table 7: Yearly percentages of nesting pairs of Great Egrets, Roseate Spoonbills, Snowy Egret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157804" w14:paraId="0C34962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92E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34B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BE4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DA1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784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DE3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157804" w14:paraId="08BA073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FF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B0C400"/>
            <w:tcMar>
              <w:top w:w="0" w:type="dxa"/>
              <w:left w:w="0" w:type="dxa"/>
              <w:bottom w:w="0" w:type="dxa"/>
              <w:right w:w="0" w:type="dxa"/>
            </w:tcMar>
            <w:vAlign w:val="center"/>
          </w:tcPr>
          <w:p w14:paraId="020AA1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2.14</w:t>
            </w:r>
          </w:p>
        </w:tc>
        <w:tc>
          <w:tcPr>
            <w:tcW w:w="1080" w:type="dxa"/>
            <w:tcBorders>
              <w:top w:val="single" w:sz="12" w:space="0" w:color="666666"/>
              <w:left w:val="none" w:sz="0" w:space="0" w:color="000000"/>
              <w:bottom w:val="none" w:sz="0" w:space="0" w:color="000000"/>
              <w:right w:val="none" w:sz="0" w:space="0" w:color="000000"/>
            </w:tcBorders>
            <w:shd w:val="clear" w:color="auto" w:fill="A5CE00"/>
            <w:tcMar>
              <w:top w:w="0" w:type="dxa"/>
              <w:left w:w="0" w:type="dxa"/>
              <w:bottom w:w="0" w:type="dxa"/>
              <w:right w:w="0" w:type="dxa"/>
            </w:tcMar>
            <w:vAlign w:val="center"/>
          </w:tcPr>
          <w:p w14:paraId="6CF383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94</w:t>
            </w:r>
          </w:p>
        </w:tc>
        <w:tc>
          <w:tcPr>
            <w:tcW w:w="1080" w:type="dxa"/>
            <w:tcBorders>
              <w:top w:val="single" w:sz="12" w:space="0" w:color="666666"/>
              <w:left w:val="none" w:sz="0" w:space="0" w:color="000000"/>
              <w:bottom w:val="none" w:sz="0" w:space="0" w:color="000000"/>
              <w:right w:val="none" w:sz="0" w:space="0" w:color="000000"/>
            </w:tcBorders>
            <w:shd w:val="clear" w:color="auto" w:fill="C0B500"/>
            <w:tcMar>
              <w:top w:w="0" w:type="dxa"/>
              <w:left w:w="0" w:type="dxa"/>
              <w:bottom w:w="0" w:type="dxa"/>
              <w:right w:w="0" w:type="dxa"/>
            </w:tcMar>
            <w:vAlign w:val="center"/>
          </w:tcPr>
          <w:p w14:paraId="54F858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94</w:t>
            </w:r>
          </w:p>
        </w:tc>
        <w:tc>
          <w:tcPr>
            <w:tcW w:w="1080" w:type="dxa"/>
            <w:tcBorders>
              <w:top w:val="single" w:sz="12" w:space="0" w:color="666666"/>
              <w:left w:val="none" w:sz="0" w:space="0" w:color="000000"/>
              <w:bottom w:val="none" w:sz="0" w:space="0" w:color="000000"/>
              <w:right w:val="none" w:sz="0" w:space="0" w:color="000000"/>
            </w:tcBorders>
            <w:shd w:val="clear" w:color="auto" w:fill="88E000"/>
            <w:tcMar>
              <w:top w:w="0" w:type="dxa"/>
              <w:left w:w="0" w:type="dxa"/>
              <w:bottom w:w="0" w:type="dxa"/>
              <w:right w:w="0" w:type="dxa"/>
            </w:tcMar>
            <w:vAlign w:val="center"/>
          </w:tcPr>
          <w:p w14:paraId="566DEC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1.55</w:t>
            </w:r>
          </w:p>
        </w:tc>
        <w:tc>
          <w:tcPr>
            <w:tcW w:w="1080" w:type="dxa"/>
            <w:tcBorders>
              <w:top w:val="single" w:sz="12" w:space="0" w:color="666666"/>
              <w:left w:val="none" w:sz="0" w:space="0" w:color="000000"/>
              <w:bottom w:val="none" w:sz="0" w:space="0" w:color="000000"/>
              <w:right w:val="none" w:sz="0" w:space="0" w:color="000000"/>
            </w:tcBorders>
            <w:shd w:val="clear" w:color="auto" w:fill="9AD600"/>
            <w:tcMar>
              <w:top w:w="0" w:type="dxa"/>
              <w:left w:w="0" w:type="dxa"/>
              <w:bottom w:w="0" w:type="dxa"/>
              <w:right w:w="0" w:type="dxa"/>
            </w:tcMar>
            <w:vAlign w:val="center"/>
          </w:tcPr>
          <w:p w14:paraId="5225A1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2.80</w:t>
            </w:r>
          </w:p>
        </w:tc>
      </w:tr>
      <w:tr w:rsidR="00157804" w14:paraId="54ED7D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3D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D89500"/>
            <w:tcMar>
              <w:top w:w="0" w:type="dxa"/>
              <w:left w:w="0" w:type="dxa"/>
              <w:bottom w:w="0" w:type="dxa"/>
              <w:right w:w="0" w:type="dxa"/>
            </w:tcMar>
            <w:vAlign w:val="center"/>
          </w:tcPr>
          <w:p w14:paraId="6E4333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25</w:t>
            </w:r>
          </w:p>
        </w:tc>
        <w:tc>
          <w:tcPr>
            <w:tcW w:w="1080" w:type="dxa"/>
            <w:tcBorders>
              <w:top w:val="none" w:sz="0" w:space="0" w:color="000000"/>
              <w:left w:val="none" w:sz="0" w:space="0" w:color="000000"/>
              <w:bottom w:val="none" w:sz="0" w:space="0" w:color="000000"/>
              <w:right w:val="none" w:sz="0" w:space="0" w:color="000000"/>
            </w:tcBorders>
            <w:shd w:val="clear" w:color="auto" w:fill="D69800"/>
            <w:tcMar>
              <w:top w:w="0" w:type="dxa"/>
              <w:left w:w="0" w:type="dxa"/>
              <w:bottom w:w="0" w:type="dxa"/>
              <w:right w:w="0" w:type="dxa"/>
            </w:tcMar>
            <w:vAlign w:val="center"/>
          </w:tcPr>
          <w:p w14:paraId="230FF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87</w:t>
            </w:r>
          </w:p>
        </w:tc>
        <w:tc>
          <w:tcPr>
            <w:tcW w:w="1080" w:type="dxa"/>
            <w:tcBorders>
              <w:top w:val="none" w:sz="0" w:space="0" w:color="000000"/>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360CF6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16</w:t>
            </w:r>
          </w:p>
        </w:tc>
        <w:tc>
          <w:tcPr>
            <w:tcW w:w="1080" w:type="dxa"/>
            <w:tcBorders>
              <w:top w:val="none" w:sz="0" w:space="0" w:color="000000"/>
              <w:left w:val="none" w:sz="0" w:space="0" w:color="000000"/>
              <w:bottom w:val="none" w:sz="0" w:space="0" w:color="000000"/>
              <w:right w:val="none" w:sz="0" w:space="0" w:color="000000"/>
            </w:tcBorders>
            <w:shd w:val="clear" w:color="auto" w:fill="D99400"/>
            <w:tcMar>
              <w:top w:w="0" w:type="dxa"/>
              <w:left w:w="0" w:type="dxa"/>
              <w:bottom w:w="0" w:type="dxa"/>
              <w:right w:w="0" w:type="dxa"/>
            </w:tcMar>
            <w:vAlign w:val="center"/>
          </w:tcPr>
          <w:p w14:paraId="2A6AC9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41</w:t>
            </w:r>
          </w:p>
        </w:tc>
        <w:tc>
          <w:tcPr>
            <w:tcW w:w="1080" w:type="dxa"/>
            <w:tcBorders>
              <w:top w:val="none" w:sz="0" w:space="0" w:color="000000"/>
              <w:left w:val="none" w:sz="0" w:space="0" w:color="000000"/>
              <w:bottom w:val="none" w:sz="0" w:space="0" w:color="000000"/>
              <w:right w:val="none" w:sz="0" w:space="0" w:color="000000"/>
            </w:tcBorders>
            <w:shd w:val="clear" w:color="auto" w:fill="F06300"/>
            <w:tcMar>
              <w:top w:w="0" w:type="dxa"/>
              <w:left w:w="0" w:type="dxa"/>
              <w:bottom w:w="0" w:type="dxa"/>
              <w:right w:w="0" w:type="dxa"/>
            </w:tcMar>
            <w:vAlign w:val="center"/>
          </w:tcPr>
          <w:p w14:paraId="5DB3C7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9</w:t>
            </w:r>
          </w:p>
        </w:tc>
      </w:tr>
      <w:tr w:rsidR="00157804" w14:paraId="6A8E71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0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48B30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27</w:t>
            </w:r>
          </w:p>
        </w:tc>
        <w:tc>
          <w:tcPr>
            <w:tcW w:w="1080" w:type="dxa"/>
            <w:tcBorders>
              <w:top w:val="none" w:sz="0" w:space="0" w:color="000000"/>
              <w:left w:val="none" w:sz="0" w:space="0" w:color="000000"/>
              <w:bottom w:val="none" w:sz="0" w:space="0" w:color="000000"/>
              <w:right w:val="none" w:sz="0" w:space="0" w:color="000000"/>
            </w:tcBorders>
            <w:shd w:val="clear" w:color="auto" w:fill="E18600"/>
            <w:tcMar>
              <w:top w:w="0" w:type="dxa"/>
              <w:left w:w="0" w:type="dxa"/>
              <w:bottom w:w="0" w:type="dxa"/>
              <w:right w:w="0" w:type="dxa"/>
            </w:tcMar>
            <w:vAlign w:val="center"/>
          </w:tcPr>
          <w:p w14:paraId="17A43D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04</w:t>
            </w:r>
          </w:p>
        </w:tc>
        <w:tc>
          <w:tcPr>
            <w:tcW w:w="1080" w:type="dxa"/>
            <w:tcBorders>
              <w:top w:val="none" w:sz="0" w:space="0" w:color="000000"/>
              <w:left w:val="none" w:sz="0" w:space="0" w:color="000000"/>
              <w:bottom w:val="none" w:sz="0" w:space="0" w:color="000000"/>
              <w:right w:val="none" w:sz="0" w:space="0" w:color="000000"/>
            </w:tcBorders>
            <w:shd w:val="clear" w:color="auto" w:fill="CAA900"/>
            <w:tcMar>
              <w:top w:w="0" w:type="dxa"/>
              <w:left w:w="0" w:type="dxa"/>
              <w:bottom w:w="0" w:type="dxa"/>
              <w:right w:w="0" w:type="dxa"/>
            </w:tcMar>
            <w:vAlign w:val="center"/>
          </w:tcPr>
          <w:p w14:paraId="12C64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99</w:t>
            </w:r>
          </w:p>
        </w:tc>
        <w:tc>
          <w:tcPr>
            <w:tcW w:w="1080" w:type="dxa"/>
            <w:tcBorders>
              <w:top w:val="none" w:sz="0" w:space="0" w:color="000000"/>
              <w:left w:val="none" w:sz="0" w:space="0" w:color="000000"/>
              <w:bottom w:val="none" w:sz="0" w:space="0" w:color="000000"/>
              <w:right w:val="none" w:sz="0" w:space="0" w:color="000000"/>
            </w:tcBorders>
            <w:shd w:val="clear" w:color="auto" w:fill="EB7000"/>
            <w:tcMar>
              <w:top w:w="0" w:type="dxa"/>
              <w:left w:w="0" w:type="dxa"/>
              <w:bottom w:w="0" w:type="dxa"/>
              <w:right w:w="0" w:type="dxa"/>
            </w:tcMar>
            <w:vAlign w:val="center"/>
          </w:tcPr>
          <w:p w14:paraId="5C9DA8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3</w:t>
            </w:r>
          </w:p>
        </w:tc>
        <w:tc>
          <w:tcPr>
            <w:tcW w:w="1080" w:type="dxa"/>
            <w:tcBorders>
              <w:top w:val="none" w:sz="0" w:space="0" w:color="000000"/>
              <w:left w:val="none" w:sz="0" w:space="0" w:color="000000"/>
              <w:bottom w:val="none" w:sz="0" w:space="0" w:color="000000"/>
              <w:right w:val="none" w:sz="0" w:space="0" w:color="000000"/>
            </w:tcBorders>
            <w:shd w:val="clear" w:color="auto" w:fill="D49B00"/>
            <w:tcMar>
              <w:top w:w="0" w:type="dxa"/>
              <w:left w:w="0" w:type="dxa"/>
              <w:bottom w:w="0" w:type="dxa"/>
              <w:right w:w="0" w:type="dxa"/>
            </w:tcMar>
            <w:vAlign w:val="center"/>
          </w:tcPr>
          <w:p w14:paraId="2761B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81</w:t>
            </w:r>
          </w:p>
        </w:tc>
      </w:tr>
      <w:tr w:rsidR="00157804" w14:paraId="06F863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67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DA9200"/>
            <w:tcMar>
              <w:top w:w="0" w:type="dxa"/>
              <w:left w:w="0" w:type="dxa"/>
              <w:bottom w:w="0" w:type="dxa"/>
              <w:right w:w="0" w:type="dxa"/>
            </w:tcMar>
            <w:vAlign w:val="center"/>
          </w:tcPr>
          <w:p w14:paraId="0C9359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9</w:t>
            </w:r>
          </w:p>
        </w:tc>
        <w:tc>
          <w:tcPr>
            <w:tcW w:w="1080" w:type="dxa"/>
            <w:tcBorders>
              <w:top w:val="none" w:sz="0" w:space="0" w:color="000000"/>
              <w:left w:val="none" w:sz="0" w:space="0" w:color="000000"/>
              <w:bottom w:val="none" w:sz="0" w:space="0" w:color="000000"/>
              <w:right w:val="none" w:sz="0" w:space="0" w:color="000000"/>
            </w:tcBorders>
            <w:shd w:val="clear" w:color="auto" w:fill="E97400"/>
            <w:tcMar>
              <w:top w:w="0" w:type="dxa"/>
              <w:left w:w="0" w:type="dxa"/>
              <w:bottom w:w="0" w:type="dxa"/>
              <w:right w:w="0" w:type="dxa"/>
            </w:tcMar>
            <w:vAlign w:val="center"/>
          </w:tcPr>
          <w:p w14:paraId="0BEFE9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06</w:t>
            </w:r>
          </w:p>
        </w:tc>
        <w:tc>
          <w:tcPr>
            <w:tcW w:w="1080" w:type="dxa"/>
            <w:tcBorders>
              <w:top w:val="none" w:sz="0" w:space="0" w:color="000000"/>
              <w:left w:val="none" w:sz="0" w:space="0" w:color="000000"/>
              <w:bottom w:val="none" w:sz="0" w:space="0" w:color="000000"/>
              <w:right w:val="none" w:sz="0" w:space="0" w:color="000000"/>
            </w:tcBorders>
            <w:shd w:val="clear" w:color="auto" w:fill="C8AC00"/>
            <w:tcMar>
              <w:top w:w="0" w:type="dxa"/>
              <w:left w:w="0" w:type="dxa"/>
              <w:bottom w:w="0" w:type="dxa"/>
              <w:right w:w="0" w:type="dxa"/>
            </w:tcMar>
            <w:vAlign w:val="center"/>
          </w:tcPr>
          <w:p w14:paraId="0DD3E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09</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147B7C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92</w:t>
            </w:r>
          </w:p>
        </w:tc>
        <w:tc>
          <w:tcPr>
            <w:tcW w:w="1080" w:type="dxa"/>
            <w:tcBorders>
              <w:top w:val="none" w:sz="0" w:space="0" w:color="000000"/>
              <w:left w:val="none" w:sz="0" w:space="0" w:color="000000"/>
              <w:bottom w:val="none" w:sz="0" w:space="0" w:color="000000"/>
              <w:right w:val="none" w:sz="0" w:space="0" w:color="000000"/>
            </w:tcBorders>
            <w:shd w:val="clear" w:color="auto" w:fill="F64D00"/>
            <w:tcMar>
              <w:top w:w="0" w:type="dxa"/>
              <w:left w:w="0" w:type="dxa"/>
              <w:bottom w:w="0" w:type="dxa"/>
              <w:right w:w="0" w:type="dxa"/>
            </w:tcMar>
            <w:vAlign w:val="center"/>
          </w:tcPr>
          <w:p w14:paraId="607516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9</w:t>
            </w:r>
          </w:p>
        </w:tc>
      </w:tr>
      <w:tr w:rsidR="00157804" w14:paraId="3376A2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E2C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CA700"/>
            <w:tcMar>
              <w:top w:w="0" w:type="dxa"/>
              <w:left w:w="0" w:type="dxa"/>
              <w:bottom w:w="0" w:type="dxa"/>
              <w:right w:w="0" w:type="dxa"/>
            </w:tcMar>
            <w:vAlign w:val="center"/>
          </w:tcPr>
          <w:p w14:paraId="74BD91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41</w:t>
            </w:r>
          </w:p>
        </w:tc>
        <w:tc>
          <w:tcPr>
            <w:tcW w:w="1080" w:type="dxa"/>
            <w:tcBorders>
              <w:top w:val="none" w:sz="0" w:space="0" w:color="000000"/>
              <w:left w:val="none" w:sz="0" w:space="0" w:color="000000"/>
              <w:bottom w:val="single" w:sz="12" w:space="0" w:color="666666"/>
              <w:right w:val="none" w:sz="0" w:space="0" w:color="000000"/>
            </w:tcBorders>
            <w:shd w:val="clear" w:color="auto" w:fill="EB7100"/>
            <w:tcMar>
              <w:top w:w="0" w:type="dxa"/>
              <w:left w:w="0" w:type="dxa"/>
              <w:bottom w:w="0" w:type="dxa"/>
              <w:right w:w="0" w:type="dxa"/>
            </w:tcMar>
            <w:vAlign w:val="center"/>
          </w:tcPr>
          <w:p w14:paraId="277333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2</w:t>
            </w:r>
          </w:p>
        </w:tc>
        <w:tc>
          <w:tcPr>
            <w:tcW w:w="1080" w:type="dxa"/>
            <w:tcBorders>
              <w:top w:val="none" w:sz="0" w:space="0" w:color="000000"/>
              <w:left w:val="none" w:sz="0" w:space="0" w:color="000000"/>
              <w:bottom w:val="single" w:sz="12" w:space="0" w:color="666666"/>
              <w:right w:val="none" w:sz="0" w:space="0" w:color="000000"/>
            </w:tcBorders>
            <w:shd w:val="clear" w:color="auto" w:fill="FB3500"/>
            <w:tcMar>
              <w:top w:w="0" w:type="dxa"/>
              <w:left w:w="0" w:type="dxa"/>
              <w:bottom w:w="0" w:type="dxa"/>
              <w:right w:w="0" w:type="dxa"/>
            </w:tcMar>
            <w:vAlign w:val="center"/>
          </w:tcPr>
          <w:p w14:paraId="099B50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72</w:t>
            </w:r>
          </w:p>
        </w:tc>
        <w:tc>
          <w:tcPr>
            <w:tcW w:w="1080" w:type="dxa"/>
            <w:tcBorders>
              <w:top w:val="none" w:sz="0" w:space="0" w:color="000000"/>
              <w:left w:val="none" w:sz="0" w:space="0" w:color="000000"/>
              <w:bottom w:val="single" w:sz="12" w:space="0" w:color="666666"/>
              <w:right w:val="none" w:sz="0" w:space="0" w:color="000000"/>
            </w:tcBorders>
            <w:shd w:val="clear" w:color="auto" w:fill="E87700"/>
            <w:tcMar>
              <w:top w:w="0" w:type="dxa"/>
              <w:left w:w="0" w:type="dxa"/>
              <w:bottom w:w="0" w:type="dxa"/>
              <w:right w:w="0" w:type="dxa"/>
            </w:tcMar>
            <w:vAlign w:val="center"/>
          </w:tcPr>
          <w:p w14:paraId="26639D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07</w:t>
            </w:r>
          </w:p>
        </w:tc>
        <w:tc>
          <w:tcPr>
            <w:tcW w:w="1080" w:type="dxa"/>
            <w:tcBorders>
              <w:top w:val="none" w:sz="0" w:space="0" w:color="000000"/>
              <w:left w:val="none" w:sz="0" w:space="0" w:color="000000"/>
              <w:bottom w:val="single" w:sz="12" w:space="0" w:color="666666"/>
              <w:right w:val="none" w:sz="0" w:space="0" w:color="000000"/>
            </w:tcBorders>
            <w:shd w:val="clear" w:color="auto" w:fill="CFA200"/>
            <w:tcMar>
              <w:top w:w="0" w:type="dxa"/>
              <w:left w:w="0" w:type="dxa"/>
              <w:bottom w:w="0" w:type="dxa"/>
              <w:right w:w="0" w:type="dxa"/>
            </w:tcMar>
            <w:vAlign w:val="center"/>
          </w:tcPr>
          <w:p w14:paraId="569BD6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73</w:t>
            </w:r>
          </w:p>
        </w:tc>
      </w:tr>
      <w:tr w:rsidR="00157804" w14:paraId="3168A0D1"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31AA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15EE313E" w14:textId="77777777" w:rsidR="00157804" w:rsidRDefault="00000000">
      <w:pPr>
        <w:pStyle w:val="TableCaption"/>
      </w:pPr>
      <w:bookmarkStart w:id="44" w:name="tab:successsummarytable"/>
      <w:bookmarkEnd w:id="44"/>
      <w:r>
        <w:t>Table 8: Yearly percentages of nest success for Great Egrets, Roseate Spoonbill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157804" w14:paraId="4B165EE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3D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B50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AEE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514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1E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157804" w14:paraId="440B9E1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1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DC8E00"/>
            <w:tcMar>
              <w:top w:w="0" w:type="dxa"/>
              <w:left w:w="0" w:type="dxa"/>
              <w:bottom w:w="0" w:type="dxa"/>
              <w:right w:w="0" w:type="dxa"/>
            </w:tcMar>
            <w:vAlign w:val="center"/>
          </w:tcPr>
          <w:p w14:paraId="325B45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25</w:t>
            </w:r>
          </w:p>
        </w:tc>
        <w:tc>
          <w:tcPr>
            <w:tcW w:w="1080" w:type="dxa"/>
            <w:tcBorders>
              <w:top w:val="single" w:sz="12" w:space="0" w:color="666666"/>
              <w:left w:val="none" w:sz="0" w:space="0" w:color="000000"/>
              <w:bottom w:val="none" w:sz="0" w:space="0" w:color="000000"/>
              <w:right w:val="none" w:sz="0" w:space="0" w:color="000000"/>
            </w:tcBorders>
            <w:shd w:val="clear" w:color="auto" w:fill="C8AB00"/>
            <w:tcMar>
              <w:top w:w="0" w:type="dxa"/>
              <w:left w:w="0" w:type="dxa"/>
              <w:bottom w:w="0" w:type="dxa"/>
              <w:right w:w="0" w:type="dxa"/>
            </w:tcMar>
            <w:vAlign w:val="center"/>
          </w:tcPr>
          <w:p w14:paraId="7289E1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79</w:t>
            </w:r>
          </w:p>
        </w:tc>
        <w:tc>
          <w:tcPr>
            <w:tcW w:w="1080" w:type="dxa"/>
            <w:tcBorders>
              <w:top w:val="single" w:sz="12" w:space="0" w:color="666666"/>
              <w:left w:val="none" w:sz="0" w:space="0" w:color="000000"/>
              <w:bottom w:val="none" w:sz="0" w:space="0" w:color="000000"/>
              <w:right w:val="none" w:sz="0" w:space="0" w:color="000000"/>
            </w:tcBorders>
            <w:shd w:val="clear" w:color="auto" w:fill="70EB00"/>
            <w:tcMar>
              <w:top w:w="0" w:type="dxa"/>
              <w:left w:w="0" w:type="dxa"/>
              <w:bottom w:w="0" w:type="dxa"/>
              <w:right w:w="0" w:type="dxa"/>
            </w:tcMar>
            <w:vAlign w:val="center"/>
          </w:tcPr>
          <w:p w14:paraId="2E9C49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67</w:t>
            </w:r>
          </w:p>
        </w:tc>
        <w:tc>
          <w:tcPr>
            <w:tcW w:w="1080" w:type="dxa"/>
            <w:tcBorders>
              <w:top w:val="single" w:sz="12" w:space="0" w:color="666666"/>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3CB342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6.56</w:t>
            </w:r>
          </w:p>
        </w:tc>
      </w:tr>
      <w:tr w:rsidR="00157804" w14:paraId="5B8473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8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62F290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72</w:t>
            </w:r>
          </w:p>
        </w:tc>
        <w:tc>
          <w:tcPr>
            <w:tcW w:w="1080" w:type="dxa"/>
            <w:tcBorders>
              <w:top w:val="none" w:sz="0" w:space="0" w:color="000000"/>
              <w:left w:val="none" w:sz="0" w:space="0" w:color="000000"/>
              <w:bottom w:val="none" w:sz="0" w:space="0" w:color="000000"/>
              <w:right w:val="none" w:sz="0" w:space="0" w:color="000000"/>
            </w:tcBorders>
            <w:shd w:val="clear" w:color="auto" w:fill="DC8F00"/>
            <w:tcMar>
              <w:top w:w="0" w:type="dxa"/>
              <w:left w:w="0" w:type="dxa"/>
              <w:bottom w:w="0" w:type="dxa"/>
              <w:right w:w="0" w:type="dxa"/>
            </w:tcMar>
            <w:vAlign w:val="center"/>
          </w:tcPr>
          <w:p w14:paraId="0EAC9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7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0DD740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15E05E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157804" w14:paraId="63A273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8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369DD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00</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60E0B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36</w:t>
            </w:r>
          </w:p>
        </w:tc>
        <w:tc>
          <w:tcPr>
            <w:tcW w:w="1080" w:type="dxa"/>
            <w:tcBorders>
              <w:top w:val="none" w:sz="0" w:space="0" w:color="000000"/>
              <w:left w:val="none" w:sz="0" w:space="0" w:color="000000"/>
              <w:bottom w:val="none" w:sz="0" w:space="0" w:color="000000"/>
              <w:right w:val="none" w:sz="0" w:space="0" w:color="000000"/>
            </w:tcBorders>
            <w:shd w:val="clear" w:color="auto" w:fill="D49C00"/>
            <w:tcMar>
              <w:top w:w="0" w:type="dxa"/>
              <w:left w:w="0" w:type="dxa"/>
              <w:bottom w:w="0" w:type="dxa"/>
              <w:right w:w="0" w:type="dxa"/>
            </w:tcMar>
            <w:vAlign w:val="center"/>
          </w:tcPr>
          <w:p w14:paraId="2707A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2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6BF65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157804" w14:paraId="39F1E2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46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EF6500"/>
            <w:tcMar>
              <w:top w:w="0" w:type="dxa"/>
              <w:left w:w="0" w:type="dxa"/>
              <w:bottom w:w="0" w:type="dxa"/>
              <w:right w:w="0" w:type="dxa"/>
            </w:tcMar>
            <w:vAlign w:val="center"/>
          </w:tcPr>
          <w:p w14:paraId="7FBEE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20</w:t>
            </w:r>
          </w:p>
        </w:tc>
        <w:tc>
          <w:tcPr>
            <w:tcW w:w="1080" w:type="dxa"/>
            <w:tcBorders>
              <w:top w:val="none" w:sz="0" w:space="0" w:color="000000"/>
              <w:left w:val="none" w:sz="0" w:space="0" w:color="000000"/>
              <w:bottom w:val="none" w:sz="0" w:space="0" w:color="000000"/>
              <w:right w:val="none" w:sz="0" w:space="0" w:color="000000"/>
            </w:tcBorders>
            <w:shd w:val="clear" w:color="auto" w:fill="FA3B00"/>
            <w:tcMar>
              <w:top w:w="0" w:type="dxa"/>
              <w:left w:w="0" w:type="dxa"/>
              <w:bottom w:w="0" w:type="dxa"/>
              <w:right w:w="0" w:type="dxa"/>
            </w:tcMar>
            <w:vAlign w:val="center"/>
          </w:tcPr>
          <w:p w14:paraId="595E9D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B3500"/>
            <w:tcMar>
              <w:top w:w="0" w:type="dxa"/>
              <w:left w:w="0" w:type="dxa"/>
              <w:bottom w:w="0" w:type="dxa"/>
              <w:right w:w="0" w:type="dxa"/>
            </w:tcMar>
            <w:vAlign w:val="center"/>
          </w:tcPr>
          <w:p w14:paraId="1DBC8A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2</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651D8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157804" w14:paraId="3ADE17D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5D1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DA500"/>
            <w:tcMar>
              <w:top w:w="0" w:type="dxa"/>
              <w:left w:w="0" w:type="dxa"/>
              <w:bottom w:w="0" w:type="dxa"/>
              <w:right w:w="0" w:type="dxa"/>
            </w:tcMar>
            <w:vAlign w:val="center"/>
          </w:tcPr>
          <w:p w14:paraId="018B24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13</w:t>
            </w:r>
          </w:p>
        </w:tc>
        <w:tc>
          <w:tcPr>
            <w:tcW w:w="1080" w:type="dxa"/>
            <w:tcBorders>
              <w:top w:val="none" w:sz="0" w:space="0" w:color="000000"/>
              <w:left w:val="none" w:sz="0" w:space="0" w:color="000000"/>
              <w:bottom w:val="single" w:sz="12" w:space="0" w:color="666666"/>
              <w:right w:val="none" w:sz="0" w:space="0" w:color="000000"/>
            </w:tcBorders>
            <w:shd w:val="clear" w:color="auto" w:fill="DA9200"/>
            <w:tcMar>
              <w:top w:w="0" w:type="dxa"/>
              <w:left w:w="0" w:type="dxa"/>
              <w:bottom w:w="0" w:type="dxa"/>
              <w:right w:w="0" w:type="dxa"/>
            </w:tcMar>
            <w:vAlign w:val="center"/>
          </w:tcPr>
          <w:p w14:paraId="520DD9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56</w:t>
            </w:r>
          </w:p>
        </w:tc>
        <w:tc>
          <w:tcPr>
            <w:tcW w:w="1080" w:type="dxa"/>
            <w:tcBorders>
              <w:top w:val="none" w:sz="0" w:space="0" w:color="000000"/>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785558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single" w:sz="12" w:space="0" w:color="666666"/>
              <w:right w:val="none" w:sz="0" w:space="0" w:color="000000"/>
            </w:tcBorders>
            <w:shd w:val="clear" w:color="auto" w:fill="EC6C00"/>
            <w:tcMar>
              <w:top w:w="0" w:type="dxa"/>
              <w:left w:w="0" w:type="dxa"/>
              <w:bottom w:w="0" w:type="dxa"/>
              <w:right w:w="0" w:type="dxa"/>
            </w:tcMar>
            <w:vAlign w:val="center"/>
          </w:tcPr>
          <w:p w14:paraId="7D302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81</w:t>
            </w:r>
          </w:p>
        </w:tc>
      </w:tr>
      <w:tr w:rsidR="00157804" w14:paraId="7362CA85"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450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3000413C" w14:textId="77777777" w:rsidR="00157804" w:rsidRDefault="00000000">
      <w:pPr>
        <w:pStyle w:val="Heading2"/>
      </w:pPr>
      <w:bookmarkStart w:id="45" w:name="progress-towards-restoration"/>
      <w:bookmarkStart w:id="46" w:name="_Toc209542928"/>
      <w:bookmarkEnd w:id="41"/>
      <w:r>
        <w:lastRenderedPageBreak/>
        <w:t>Progress towards Restoration</w:t>
      </w:r>
      <w:bookmarkEnd w:id="46"/>
    </w:p>
    <w:p w14:paraId="14D36A73" w14:textId="77777777" w:rsidR="00157804" w:rsidRDefault="00000000">
      <w:pPr>
        <w:pStyle w:val="Heading3"/>
      </w:pPr>
      <w:bookmarkStart w:id="47" w:name="status-of-wading-bird-recovery"/>
      <w:bookmarkStart w:id="48" w:name="_Toc209542929"/>
      <w:r>
        <w:t>Status of Wading Bird Recovery</w:t>
      </w:r>
      <w:bookmarkEnd w:id="48"/>
    </w:p>
    <w:p w14:paraId="0DA7747A" w14:textId="77777777" w:rsidR="00157804"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current status of these measures relative to these restoration benchmarks.</w:t>
      </w:r>
    </w:p>
    <w:p w14:paraId="6C2C36B9" w14:textId="77777777" w:rsidR="00157804" w:rsidRDefault="00000000">
      <w:pPr>
        <w:pStyle w:val="BodyText"/>
      </w:pPr>
      <w:r>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773C3F34" w14:textId="77777777" w:rsidR="00157804" w:rsidRDefault="00000000">
      <w:pPr>
        <w:pStyle w:val="Heading3"/>
      </w:pPr>
      <w:bookmarkStart w:id="49" w:name="restoration-metrics"/>
      <w:bookmarkStart w:id="50" w:name="_Toc209542930"/>
      <w:bookmarkEnd w:id="47"/>
      <w:r>
        <w:t>Restoration Metrics</w:t>
      </w:r>
      <w:bookmarkEnd w:id="50"/>
    </w:p>
    <w:p w14:paraId="5D51B296" w14:textId="77777777" w:rsidR="00157804" w:rsidRDefault="00000000">
      <w:pPr>
        <w:pStyle w:val="Heading4"/>
      </w:pPr>
      <w:bookmarkStart w:id="51" w:name="numbers-of-nesting-pairs"/>
      <w:r>
        <w:t>Numbers of nesting pairs</w:t>
      </w:r>
    </w:p>
    <w:p w14:paraId="223D18B5" w14:textId="77777777" w:rsidR="00157804" w:rsidRDefault="00000000">
      <w:pPr>
        <w:pStyle w:val="FirstParagraph"/>
      </w:pPr>
      <w:r>
        <w:t xml:space="preserve">Restoration Benchmarks: Four species have target minima for number of nesting pairs. Because the Everglades is a naturally variable ecosystem, these metrics were developed as </w:t>
      </w:r>
      <w:r>
        <w:lastRenderedPageBreak/>
        <w:t>3-year averages (i.e. the number of nesting pairs over a three year period). These are: GREG: 4000 pairs, SNEG: 10,000 pairs, WHIB: 10,000 pairs, WOST:1500 pairs.</w:t>
      </w:r>
    </w:p>
    <w:p w14:paraId="1CE9A708" w14:textId="77777777" w:rsidR="00157804" w:rsidRDefault="00000000">
      <w:pPr>
        <w:pStyle w:val="BodyText"/>
      </w:pPr>
      <w:r>
        <w:t>The three-year running average for nesting pairs in the mainland Everglades (2023 – 2025) are 10524 pairs of Great Egrets, 2718 Snowy Egrets, 23321 White Ibises, and 1283 Wood Storks (See Table 9).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many years after 1999. Wood Storks have equaled or exceeded the restoration population criterion during 14 of the last 24 years. However, the running average for 2025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w:t>
      </w:r>
    </w:p>
    <w:p w14:paraId="4AB99820" w14:textId="77777777" w:rsidR="00157804" w:rsidRDefault="00000000">
      <w:pPr>
        <w:pStyle w:val="Heading4"/>
      </w:pPr>
      <w:bookmarkStart w:id="52" w:name="coastal-nesting"/>
      <w:bookmarkEnd w:id="51"/>
      <w:r>
        <w:t>Coastal nesting</w:t>
      </w:r>
    </w:p>
    <w:p w14:paraId="4D0DE2A2" w14:textId="77777777" w:rsidR="00157804" w:rsidRDefault="00000000">
      <w:pPr>
        <w:pStyle w:val="FirstParagraph"/>
      </w:pPr>
      <w:r>
        <w:t>Restoration Benchmark: 50% of nests in coastal colonies (dashed line in Figure 12).</w:t>
      </w:r>
    </w:p>
    <w:p w14:paraId="28BC46FB" w14:textId="77777777" w:rsidR="00157804" w:rsidRDefault="00000000">
      <w:pPr>
        <w:pStyle w:val="BodyText"/>
      </w:pPr>
      <w:r>
        <w:t xml:space="preserve">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w:t>
      </w:r>
      <w:r>
        <w:lastRenderedPageBreak/>
        <w:t>between 25 and 42%. In 2025, only 4.82% of all nests were in coastal colonies. This is still high when compared with the average since 1986, but represents a considerable reduction from the last ten years. This metric is not yet meeting the target of 50%, but the overall trend has been improving markedly in recent years.</w:t>
      </w:r>
    </w:p>
    <w:p w14:paraId="59FBD4C3" w14:textId="77777777" w:rsidR="00157804" w:rsidRDefault="00000000">
      <w:pPr>
        <w:pStyle w:val="Heading4"/>
      </w:pPr>
      <w:bookmarkStart w:id="53" w:name="ratio-of-visual-to-tactile-foragers"/>
      <w:bookmarkEnd w:id="52"/>
      <w:r>
        <w:t>Ratio of visual to tactile foragers</w:t>
      </w:r>
    </w:p>
    <w:p w14:paraId="2D1E24EB" w14:textId="77777777" w:rsidR="00157804" w:rsidRDefault="00000000">
      <w:pPr>
        <w:pStyle w:val="FirstParagraph"/>
      </w:pPr>
      <w:r>
        <w:t>Restoration Benchmark: 32 tactile forager nests: 1 visual forager nest (dashed line in Figure 13).</w:t>
      </w:r>
    </w:p>
    <w:p w14:paraId="787B0A4F" w14:textId="77777777" w:rsidR="00157804" w:rsidRDefault="00000000">
      <w:pPr>
        <w:pStyle w:val="BodyText"/>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breeding visual forager was characteristic of the 1930s breeding assemblages. While this measure has shown some improvement since the mid 1990’s (movement from 0.66 to 7.9 in 2018), the metric is still generally an order of magnitude less than the restoration target (Figure 13). In 2025, the ratio was 2.24, and the 3-year running average was 2.48.</w:t>
      </w:r>
    </w:p>
    <w:p w14:paraId="234768B8" w14:textId="77777777" w:rsidR="00157804" w:rsidRDefault="00000000">
      <w:pPr>
        <w:pStyle w:val="Heading4"/>
      </w:pPr>
      <w:bookmarkStart w:id="54" w:name="timing-of-nesting"/>
      <w:bookmarkEnd w:id="53"/>
      <w:r>
        <w:t>Timing of Nesting</w:t>
      </w:r>
    </w:p>
    <w:p w14:paraId="0589239A" w14:textId="77777777" w:rsidR="00157804" w:rsidRDefault="00000000">
      <w:pPr>
        <w:pStyle w:val="FirstParagraph"/>
      </w:pPr>
      <w:r>
        <w:t>Restoration Benchmark: November-December for date of earliest nest initiation by Wood storks.</w:t>
      </w:r>
    </w:p>
    <w:p w14:paraId="79278CBB" w14:textId="77777777" w:rsidR="00157804" w:rsidRDefault="00000000">
      <w:pPr>
        <w:pStyle w:val="BodyText"/>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5 date was 2025-02-03, which was later than last year. The three-year running average for 2025 was 2.67,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7D4ECE34" w14:textId="77777777" w:rsidR="00157804" w:rsidRDefault="00000000">
      <w:pPr>
        <w:pStyle w:val="Heading4"/>
      </w:pPr>
      <w:bookmarkStart w:id="55" w:name="exceptionally-large-ibis-aggregations"/>
      <w:bookmarkEnd w:id="54"/>
      <w:r>
        <w:lastRenderedPageBreak/>
        <w:t>Exceptionally large ibis aggregations</w:t>
      </w:r>
    </w:p>
    <w:p w14:paraId="53498CDD" w14:textId="77777777" w:rsidR="00157804" w:rsidRDefault="00000000">
      <w:pPr>
        <w:pStyle w:val="FirstParagraph"/>
      </w:pPr>
      <w:r>
        <w:t>Restoration Benchmark: Large ibis nesting events every 1.6 years.(dashed line in Figure 15)</w:t>
      </w:r>
    </w:p>
    <w:p w14:paraId="47ADCA62" w14:textId="77777777" w:rsidR="00157804" w:rsidRDefault="00000000">
      <w:pPr>
        <w:pStyle w:val="BodyText"/>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33. This measure has improved very markedly since the 1970s, with the target achieved in 15 of the last 24 years (Figure 15).</w:t>
      </w:r>
    </w:p>
    <w:p w14:paraId="7139F21B" w14:textId="77777777" w:rsidR="00157804" w:rsidRDefault="00000000">
      <w:pPr>
        <w:pStyle w:val="Heading3"/>
      </w:pPr>
      <w:bookmarkStart w:id="56" w:name="restoration-discussion"/>
      <w:bookmarkStart w:id="57" w:name="_Toc209542931"/>
      <w:bookmarkEnd w:id="49"/>
      <w:bookmarkEnd w:id="55"/>
      <w:r>
        <w:t>Restoration Discussion</w:t>
      </w:r>
      <w:bookmarkEnd w:id="57"/>
    </w:p>
    <w:p w14:paraId="5709F436" w14:textId="77777777" w:rsidR="00157804" w:rsidRDefault="00000000">
      <w:pPr>
        <w:pStyle w:val="FirstParagraph"/>
      </w:pPr>
      <w:r>
        <w:t>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33EAA5F1" w14:textId="77777777" w:rsidR="00157804" w:rsidRDefault="00000000">
      <w:r>
        <w:br w:type="page"/>
      </w:r>
    </w:p>
    <w:p w14:paraId="4BECDEB9" w14:textId="77777777" w:rsidR="00157804" w:rsidRDefault="00000000">
      <w:pPr>
        <w:pStyle w:val="TableCaption"/>
      </w:pPr>
      <w:bookmarkStart w:id="58" w:name="tab:maxcountindicator"/>
      <w:bookmarkEnd w:id="58"/>
      <w:r>
        <w:lastRenderedPageBreak/>
        <w:t>Table 9: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157804" w14:paraId="7946261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946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97B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37B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1BD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8D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157804" w14:paraId="5C995D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F6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7F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04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17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AC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157804" w14:paraId="322B5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30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FA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D3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99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45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157804" w14:paraId="15BCB3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7F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9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2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F7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39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157804" w14:paraId="3BA020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2C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8C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A1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B7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D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157804" w14:paraId="630BF1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D4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C8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D4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24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7B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157804" w14:paraId="0905F7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DD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B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DF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1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4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157804" w14:paraId="612CF43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80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45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4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F6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D4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157804" w14:paraId="353B39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26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DA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56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D3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D2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157804" w14:paraId="1E9862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0C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DB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A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0C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20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157804" w14:paraId="3BBE36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99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8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C10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B2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08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157804" w14:paraId="5B8316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1D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C543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D7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6B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71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157804" w14:paraId="05382D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1F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9906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DD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2C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7B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157804" w14:paraId="0812F4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3D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96225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FF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3E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7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157804" w14:paraId="5C19F1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CA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26D3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2A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C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34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157804" w14:paraId="1FCACA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D6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8FD6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A4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BD5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D9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157804" w14:paraId="673058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02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32A5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F4F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7D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157804" w14:paraId="1C595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91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5C3C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A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CD00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929B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157804" w14:paraId="6F25D9E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8C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4B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DD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C84B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00E49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157804" w14:paraId="271FAB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AA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9B19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80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933C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11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157804" w14:paraId="20FF9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1A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C4F2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B6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3400C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8F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157804" w14:paraId="4DCF5D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F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68D9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A3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4760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A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157804" w14:paraId="54C31C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E9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09B1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9D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C7288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3C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157804" w14:paraId="0DF0D8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0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805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5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E09B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53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157804" w14:paraId="273AB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52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D3B21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8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795F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4CD9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157804" w14:paraId="3228F2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B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F553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AA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54E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5349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157804" w14:paraId="564C29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2A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91B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BF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8E0C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8B62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157804" w14:paraId="5966BA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18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BB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DF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DA8F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0E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157804" w14:paraId="73832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9B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A239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28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92B0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0CF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157804" w14:paraId="32DA10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C8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39FB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0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F6FD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C7656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157804" w14:paraId="03D8F8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D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F59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BE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51A1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A5F5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157804" w14:paraId="74450A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25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D3E2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16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AC60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EB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157804" w14:paraId="6FA9D6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77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04BE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C8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FC2D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4D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157804" w14:paraId="3CF245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A6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783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19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242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BC4D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157804" w14:paraId="0715E9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EA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A9E4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68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313C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F689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157804" w14:paraId="7B44CB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45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86053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6F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33D7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9ECC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157804" w14:paraId="77DDE8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87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4FE7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AF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1333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A715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157804" w14:paraId="13FAB4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1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B9DD2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CD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D7D5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1364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157804" w14:paraId="7308EF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38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9399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1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7D9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88C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157804" w14:paraId="5BB192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60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D0B3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95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76E3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CE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157804" w14:paraId="2531B47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B1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92A71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EF7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1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7C80C3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C5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3</w:t>
            </w:r>
          </w:p>
        </w:tc>
      </w:tr>
      <w:tr w:rsidR="00157804" w14:paraId="1A20E1DB"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E45F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7A8542A1" w14:textId="77777777" w:rsidR="00157804" w:rsidRDefault="00000000">
      <w:r>
        <w:br w:type="page"/>
      </w:r>
    </w:p>
    <w:p w14:paraId="655A23E8" w14:textId="77777777" w:rsidR="00157804" w:rsidRDefault="00000000">
      <w:pPr>
        <w:pStyle w:val="CaptionedFigure"/>
      </w:pPr>
      <w:r>
        <w:rPr>
          <w:noProof/>
        </w:rPr>
        <w:lastRenderedPageBreak/>
        <w:drawing>
          <wp:inline distT="0" distB="0" distL="0" distR="0" wp14:anchorId="1C03186D" wp14:editId="3DCCD6E1">
            <wp:extent cx="5943600" cy="4754880"/>
            <wp:effectExtent l="0" t="0" r="0" b="0"/>
            <wp:docPr id="95"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6" name="Picture" descr="usace_2025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4E205A11" w14:textId="77777777" w:rsidR="00157804" w:rsidRDefault="00000000">
      <w:pPr>
        <w:pStyle w:val="ImageCaption"/>
      </w:pPr>
      <w:bookmarkStart w:id="59" w:name="fig:maxcountindicatorplot"/>
      <w:bookmarkEnd w:id="59"/>
      <w:r>
        <w:t>Figure 11: Trends in nesting pairs of the four target species since 1986.</w:t>
      </w:r>
    </w:p>
    <w:p w14:paraId="4A2C0F66" w14:textId="77777777" w:rsidR="00157804" w:rsidRDefault="00000000">
      <w:pPr>
        <w:pStyle w:val="CaptionedFigure"/>
      </w:pPr>
      <w:r>
        <w:rPr>
          <w:noProof/>
        </w:rPr>
        <w:lastRenderedPageBreak/>
        <w:drawing>
          <wp:inline distT="0" distB="0" distL="0" distR="0" wp14:anchorId="765C41F0" wp14:editId="4C5A89F9">
            <wp:extent cx="5943600" cy="4754880"/>
            <wp:effectExtent l="0" t="0" r="0" b="0"/>
            <wp:docPr id="99"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0" name="Picture" descr="usace_2025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17579200" w14:textId="77777777" w:rsidR="00157804" w:rsidRDefault="00000000">
      <w:pPr>
        <w:pStyle w:val="ImageCaption"/>
      </w:pPr>
      <w:bookmarkStart w:id="60" w:name="fig:coastalindicator"/>
      <w:bookmarkEnd w:id="60"/>
      <w:r>
        <w:t>Figure 12: Proportion of all mainland Everglades nests that were located within the coastal estuarine zone, 1986 – present. Dashed line is the restoration target.</w:t>
      </w:r>
    </w:p>
    <w:p w14:paraId="1588CA97" w14:textId="77777777" w:rsidR="00157804" w:rsidRDefault="00000000">
      <w:pPr>
        <w:pStyle w:val="CaptionedFigure"/>
      </w:pPr>
      <w:r>
        <w:rPr>
          <w:noProof/>
        </w:rPr>
        <w:lastRenderedPageBreak/>
        <w:drawing>
          <wp:inline distT="0" distB="0" distL="0" distR="0" wp14:anchorId="486C03FA" wp14:editId="72E16496">
            <wp:extent cx="5943600" cy="4754880"/>
            <wp:effectExtent l="0" t="0" r="0" b="0"/>
            <wp:docPr id="103"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4" name="Picture" descr="usace_2025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3BD0CC5C" w14:textId="77777777" w:rsidR="00157804" w:rsidRDefault="00000000">
      <w:pPr>
        <w:pStyle w:val="ImageCaption"/>
      </w:pPr>
      <w:bookmarkStart w:id="61" w:name="fig:ratioindicator"/>
      <w:bookmarkEnd w:id="61"/>
      <w:r>
        <w:t>Figure 13: Ratio of tactile feeding species (ibis +stork) nests to sight foraging (Great Egret) nests in the Everglades, 1986 – present. Dashed line is the restoration target.</w:t>
      </w:r>
    </w:p>
    <w:p w14:paraId="543CC687" w14:textId="77777777" w:rsidR="00157804" w:rsidRDefault="00000000">
      <w:pPr>
        <w:pStyle w:val="CaptionedFigure"/>
      </w:pPr>
      <w:r>
        <w:rPr>
          <w:noProof/>
        </w:rPr>
        <w:lastRenderedPageBreak/>
        <w:drawing>
          <wp:inline distT="0" distB="0" distL="0" distR="0" wp14:anchorId="4BDCB55E" wp14:editId="6D26C01F">
            <wp:extent cx="5943600" cy="2971800"/>
            <wp:effectExtent l="0" t="0" r="0" b="0"/>
            <wp:docPr id="107"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8" name="Picture" descr="usace_2025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3A991278" w14:textId="77777777" w:rsidR="00157804" w:rsidRDefault="00000000">
      <w:pPr>
        <w:pStyle w:val="ImageCaption"/>
      </w:pPr>
      <w:bookmarkStart w:id="62" w:name="fig:storkindicator"/>
      <w:bookmarkEnd w:id="62"/>
      <w:r>
        <w:t>Figure 14: Wood Stork nest initiation date in the Everglades of Florida. Dashed line is the restoration target.</w:t>
      </w:r>
    </w:p>
    <w:p w14:paraId="1D664EE0" w14:textId="77777777" w:rsidR="00157804" w:rsidRDefault="00000000">
      <w:pPr>
        <w:pStyle w:val="CaptionedFigure"/>
      </w:pPr>
      <w:r>
        <w:rPr>
          <w:noProof/>
        </w:rPr>
        <w:lastRenderedPageBreak/>
        <w:drawing>
          <wp:inline distT="0" distB="0" distL="0" distR="0" wp14:anchorId="02A55176" wp14:editId="1B32DA6F">
            <wp:extent cx="5943600" cy="4754880"/>
            <wp:effectExtent l="0" t="0" r="0" b="0"/>
            <wp:docPr id="111"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2" name="Picture" descr="usace_2025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78ECB393" w14:textId="77777777" w:rsidR="00157804" w:rsidRDefault="00000000">
      <w:pPr>
        <w:pStyle w:val="ImageCaption"/>
      </w:pPr>
      <w:bookmarkStart w:id="63" w:name="fig:supercolonyindicator"/>
      <w:bookmarkEnd w:id="63"/>
      <w:r>
        <w:t>Figure 15: Three year running average of the interval between ibis supercolony events, by year. Dashed line is the restoration target.</w:t>
      </w:r>
    </w:p>
    <w:p w14:paraId="2BB20431" w14:textId="77777777" w:rsidR="00157804" w:rsidRDefault="00000000">
      <w:r>
        <w:br w:type="page"/>
      </w:r>
    </w:p>
    <w:p w14:paraId="675793F4" w14:textId="77777777" w:rsidR="00157804" w:rsidRDefault="00000000">
      <w:pPr>
        <w:pStyle w:val="Heading2"/>
      </w:pPr>
      <w:bookmarkStart w:id="64" w:name="literature-cited"/>
      <w:bookmarkStart w:id="65" w:name="_Toc209542932"/>
      <w:bookmarkEnd w:id="45"/>
      <w:bookmarkEnd w:id="56"/>
      <w:r>
        <w:lastRenderedPageBreak/>
        <w:t>Literature Cited</w:t>
      </w:r>
      <w:bookmarkEnd w:id="65"/>
    </w:p>
    <w:p w14:paraId="25D3F4C6" w14:textId="77777777" w:rsidR="00157804"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4F621071" w14:textId="77777777" w:rsidR="00157804" w:rsidRDefault="00000000">
      <w:pPr>
        <w:pStyle w:val="Compact"/>
        <w:numPr>
          <w:ilvl w:val="0"/>
          <w:numId w:val="7"/>
        </w:numPr>
      </w:pPr>
      <w:r>
        <w:t>Dorn, N.J. and M.I. Cook. 2015. Hydrological disturbance diminishes predator control in wetlands. Ecology, 96(11), 2015, pp. 2984–2993.</w:t>
      </w:r>
    </w:p>
    <w:p w14:paraId="001DA7F4" w14:textId="77777777" w:rsidR="00157804" w:rsidRDefault="00000000">
      <w:pPr>
        <w:pStyle w:val="Compact"/>
        <w:numPr>
          <w:ilvl w:val="0"/>
          <w:numId w:val="7"/>
        </w:numPr>
      </w:pPr>
      <w:r>
        <w:t>Erwin, R. M. 1982. Observer variability in estimating numbers: an experiment. Journal of Field Ornithology 53: 159-67.</w:t>
      </w:r>
    </w:p>
    <w:p w14:paraId="0CC0FA82" w14:textId="77777777" w:rsidR="00157804" w:rsidRDefault="00000000">
      <w:pPr>
        <w:pStyle w:val="Compact"/>
        <w:numPr>
          <w:ilvl w:val="0"/>
          <w:numId w:val="7"/>
        </w:numPr>
      </w:pPr>
      <w:r>
        <w:t>Frederick, P. C. 2002. Wading Birds in the Marine Environment. In: Biology of Seabirds. Eds. B. A. and J. Burger Schreiber, 617-55. Boca Raton, Florida: CRC Press.</w:t>
      </w:r>
    </w:p>
    <w:p w14:paraId="62570FEA" w14:textId="77777777" w:rsidR="00157804"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410A5F30" w14:textId="77777777" w:rsidR="00157804"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45F2812A" w14:textId="77777777" w:rsidR="00157804"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0352021A" w14:textId="77777777" w:rsidR="00157804"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7C274AC0" w14:textId="77777777" w:rsidR="00157804"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0A6BA782" w14:textId="77777777" w:rsidR="00157804" w:rsidRDefault="00000000">
      <w:pPr>
        <w:pStyle w:val="Compact"/>
        <w:numPr>
          <w:ilvl w:val="0"/>
          <w:numId w:val="7"/>
        </w:numPr>
      </w:pPr>
      <w:r>
        <w:t>Frederick, P.C., D. E. Gawlik, J.C. Ogden, M. Cook and M. Lusk. 2009. The White Ibis and Wood Stork as indicators for restoration of the Everglades ecosystem. Ecol. Indicators.</w:t>
      </w:r>
    </w:p>
    <w:p w14:paraId="5F05E517" w14:textId="77777777" w:rsidR="00157804"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00328C69" w14:textId="77777777" w:rsidR="00157804"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2E413E96" w14:textId="77777777" w:rsidR="00157804"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180ABAF1" w14:textId="77777777" w:rsidR="00157804" w:rsidRDefault="00000000">
      <w:pPr>
        <w:pStyle w:val="Compact"/>
        <w:numPr>
          <w:ilvl w:val="0"/>
          <w:numId w:val="7"/>
        </w:numPr>
      </w:pPr>
      <w:r>
        <w:t>Mayfield, H. F. 1961. Nesting success calculated from exposure. Wilson Bulletin 73:255-261.</w:t>
      </w:r>
    </w:p>
    <w:p w14:paraId="6EB2651F" w14:textId="77777777" w:rsidR="00157804" w:rsidRDefault="00000000">
      <w:pPr>
        <w:pStyle w:val="Compact"/>
        <w:numPr>
          <w:ilvl w:val="0"/>
          <w:numId w:val="7"/>
        </w:numPr>
      </w:pPr>
      <w:r>
        <w:t>Mayfield, H. F. 1975. Suggestions for calculating nest success. Wilson Bulletin 87:456-466.</w:t>
      </w:r>
    </w:p>
    <w:p w14:paraId="4CDE5198" w14:textId="77777777" w:rsidR="00157804" w:rsidRDefault="00000000">
      <w:pPr>
        <w:pStyle w:val="Compact"/>
        <w:numPr>
          <w:ilvl w:val="0"/>
          <w:numId w:val="7"/>
        </w:numPr>
      </w:pPr>
      <w:r>
        <w:lastRenderedPageBreak/>
        <w:t>McVaugh, W., Jr. 1975. The development of four North American herons. Living Bird Quarterly 14:163-183.</w:t>
      </w:r>
    </w:p>
    <w:p w14:paraId="07ED0D50" w14:textId="77777777" w:rsidR="00157804"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2C24686A" w14:textId="77777777" w:rsidR="00157804"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0BC686C0" w14:textId="77777777" w:rsidR="00157804" w:rsidRDefault="00000000">
      <w:pPr>
        <w:pStyle w:val="Compact"/>
        <w:numPr>
          <w:ilvl w:val="0"/>
          <w:numId w:val="7"/>
        </w:numPr>
      </w:pPr>
      <w:r>
        <w:t>Prater, A. J. 1979. Trends in accuracy of counting birds. Bird Study 26: 198-200.</w:t>
      </w:r>
    </w:p>
    <w:p w14:paraId="5A2C17DD" w14:textId="77777777" w:rsidR="00157804"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689C6840" w14:textId="77777777" w:rsidR="00157804"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53585FD3" w14:textId="77777777" w:rsidR="00157804" w:rsidRDefault="00000000">
      <w:pPr>
        <w:pStyle w:val="Compact"/>
        <w:numPr>
          <w:ilvl w:val="0"/>
          <w:numId w:val="7"/>
        </w:numPr>
      </w:pPr>
      <w:r>
        <w:t>Van der Molen EJ, Blok AA, De Graaf GJ (1982) Winter starvation and mercury intoxication in grey herons (Ardea cinerea) in the Netherlands. Ardea. 70:173-184.</w:t>
      </w:r>
    </w:p>
    <w:p w14:paraId="0061162C" w14:textId="77777777" w:rsidR="00157804"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279C3468" w14:textId="77777777" w:rsidR="00157804" w:rsidRDefault="00000000">
      <w:r>
        <w:br w:type="page"/>
      </w:r>
    </w:p>
    <w:p w14:paraId="499CA17B" w14:textId="77777777" w:rsidR="007D7351" w:rsidRDefault="007D7351">
      <w:pPr>
        <w:pStyle w:val="Heading2"/>
        <w:sectPr w:rsidR="007D7351" w:rsidSect="007D7351">
          <w:pgSz w:w="12240" w:h="15840"/>
          <w:pgMar w:top="1440" w:right="1440" w:bottom="1440" w:left="1440" w:header="720" w:footer="720" w:gutter="0"/>
          <w:cols w:space="720"/>
          <w:docGrid w:linePitch="326"/>
        </w:sectPr>
      </w:pPr>
      <w:bookmarkStart w:id="66" w:name="appendix"/>
      <w:bookmarkEnd w:id="64"/>
    </w:p>
    <w:p w14:paraId="2E9349E2" w14:textId="77777777" w:rsidR="00157804" w:rsidRDefault="00000000" w:rsidP="007D7351">
      <w:pPr>
        <w:pStyle w:val="Heading2"/>
        <w:ind w:left="720"/>
      </w:pPr>
      <w:bookmarkStart w:id="67" w:name="_Toc209542933"/>
      <w:r>
        <w:lastRenderedPageBreak/>
        <w:t>Appendix</w:t>
      </w:r>
      <w:bookmarkEnd w:id="67"/>
    </w:p>
    <w:p w14:paraId="63862BA1" w14:textId="77777777" w:rsidR="00157804" w:rsidRDefault="00000000">
      <w:pPr>
        <w:pStyle w:val="TableCaption"/>
      </w:pPr>
      <w:bookmarkStart w:id="68" w:name="tab:alltotals"/>
      <w:bookmarkEnd w:id="68"/>
      <w:r>
        <w:t>Table 10: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0" w:type="pct"/>
        <w:jc w:val="center"/>
        <w:tblLook w:val="0420" w:firstRow="1" w:lastRow="0" w:firstColumn="0" w:lastColumn="0" w:noHBand="0" w:noVBand="1"/>
      </w:tblPr>
      <w:tblGrid>
        <w:gridCol w:w="1187"/>
        <w:gridCol w:w="504"/>
        <w:gridCol w:w="901"/>
        <w:gridCol w:w="959"/>
        <w:gridCol w:w="583"/>
        <w:gridCol w:w="540"/>
        <w:gridCol w:w="590"/>
        <w:gridCol w:w="569"/>
        <w:gridCol w:w="569"/>
        <w:gridCol w:w="569"/>
        <w:gridCol w:w="540"/>
        <w:gridCol w:w="554"/>
        <w:gridCol w:w="497"/>
        <w:gridCol w:w="569"/>
        <w:gridCol w:w="569"/>
        <w:gridCol w:w="569"/>
        <w:gridCol w:w="612"/>
        <w:gridCol w:w="511"/>
        <w:gridCol w:w="619"/>
      </w:tblGrid>
      <w:tr w:rsidR="00157804" w14:paraId="734C8C1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4B9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DC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F55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EB0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AF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E6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C82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81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EAC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DB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C54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1A7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105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9F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661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667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E8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F4F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9BA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157804" w14:paraId="5A84DA7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1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79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5A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09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D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C6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AF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E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EF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2F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7B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3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60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CC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03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F4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1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24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675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7</w:t>
            </w:r>
          </w:p>
        </w:tc>
      </w:tr>
      <w:tr w:rsidR="00157804" w14:paraId="042487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25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4A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7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AA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EA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F0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30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EF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B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8D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2A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87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A3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88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1B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B1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B9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A5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3D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6</w:t>
            </w:r>
          </w:p>
        </w:tc>
      </w:tr>
      <w:tr w:rsidR="00157804" w14:paraId="34E0F8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71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A0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A2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30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82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7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79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3D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07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C5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8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74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7D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01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A5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5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A2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4D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C2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r>
      <w:tr w:rsidR="00157804" w14:paraId="50C871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D5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F6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E8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3F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F8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85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28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9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5E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A1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72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1C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9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FD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7C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6C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8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D22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3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157804" w14:paraId="52E5E3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92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5A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15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77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A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31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8B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73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15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2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4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FF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A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E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F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73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2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8E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6E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r>
      <w:tr w:rsidR="00157804" w14:paraId="28E91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1B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01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AC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C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5B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F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A7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17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68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9C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46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FD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60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F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7B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EE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B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4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ED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9</w:t>
            </w:r>
          </w:p>
        </w:tc>
      </w:tr>
      <w:tr w:rsidR="00157804" w14:paraId="644898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5B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ide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97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76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6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1A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13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A2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27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1D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DD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27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F1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C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7F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8B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FE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41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AD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30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3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DD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r>
      <w:tr w:rsidR="00157804" w14:paraId="5EB04F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21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92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70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33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12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07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70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46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74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B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D4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3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8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20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24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7C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60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C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46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05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B5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157804" w14:paraId="6F311E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2A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4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86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06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0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9A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8D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8E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9B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6C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1F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D1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A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6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6A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46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C6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4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4B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157804" w14:paraId="6310FC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73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1A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27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83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A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40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A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FD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70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F3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89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0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15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BB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CB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86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99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CF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A4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157804" w14:paraId="440789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E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pa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E4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E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80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1C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1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26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1D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8B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4C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36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E9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2B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C6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CF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E5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0D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44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157804" w14:paraId="6FED3F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5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ail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74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6D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29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7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68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DB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07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AC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38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E6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10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C1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1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0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28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08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C4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3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8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157804" w14:paraId="0BCB36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9E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2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7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29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82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62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5C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D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39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53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33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B8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B5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95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5A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8F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C4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4F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14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59</w:t>
            </w:r>
          </w:p>
        </w:tc>
      </w:tr>
      <w:tr w:rsidR="00157804" w14:paraId="39BD9C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BB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23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94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1F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4B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5C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26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9D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84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C4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77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C7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C8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80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54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CD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E9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C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59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27</w:t>
            </w:r>
          </w:p>
        </w:tc>
      </w:tr>
      <w:tr w:rsidR="00157804" w14:paraId="59B964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0D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5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68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64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24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DB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19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9F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13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0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A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31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4C0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13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D1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9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41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C8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5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65</w:t>
            </w:r>
          </w:p>
        </w:tc>
      </w:tr>
      <w:tr w:rsidR="00157804" w14:paraId="40C75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FE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B7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A66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89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49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9B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D6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A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A0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E2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22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45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F4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81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C3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883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2A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21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A3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8</w:t>
            </w:r>
          </w:p>
        </w:tc>
      </w:tr>
      <w:tr w:rsidR="00157804" w14:paraId="71D59C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29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DE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4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E7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B0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C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2B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45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7E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78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1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74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C3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36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0F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B9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C2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C5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8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2</w:t>
            </w:r>
          </w:p>
        </w:tc>
      </w:tr>
      <w:tr w:rsidR="00157804" w14:paraId="78F3AF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DF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3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E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B4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9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0C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C4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6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80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41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C6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1C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21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22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3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02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2B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DA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FF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r>
      <w:tr w:rsidR="00157804" w14:paraId="1FA342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A1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39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E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A8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E6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8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9D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E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F3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E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36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AE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45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0A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DB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3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29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F6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7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4</w:t>
            </w:r>
          </w:p>
        </w:tc>
      </w:tr>
      <w:tr w:rsidR="00157804" w14:paraId="39D169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BD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DB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68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8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C0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0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3F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D2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7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EC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42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73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1E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82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7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DB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4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F2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5C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8</w:t>
            </w:r>
          </w:p>
        </w:tc>
      </w:tr>
      <w:tr w:rsidR="00157804" w14:paraId="716B34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3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07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A5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AD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A9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7B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9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F2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E7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9A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37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AD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80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65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07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18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A5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CB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C1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8</w:t>
            </w:r>
          </w:p>
        </w:tc>
      </w:tr>
      <w:tr w:rsidR="00157804" w14:paraId="1DD50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CD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2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BA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63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7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9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2D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13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D8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B3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53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40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B4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44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EC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36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3E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ED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DD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8</w:t>
            </w:r>
          </w:p>
        </w:tc>
      </w:tr>
      <w:tr w:rsidR="00157804" w14:paraId="44D12D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81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14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55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6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48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8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BA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2E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92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12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B5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90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B1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9A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D1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76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0B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AE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41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0</w:t>
            </w:r>
          </w:p>
        </w:tc>
      </w:tr>
      <w:tr w:rsidR="00157804" w14:paraId="726F1C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8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12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13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74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0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E3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6F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9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78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2C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F1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6C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B2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FC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81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ED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12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7D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7F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2</w:t>
            </w:r>
          </w:p>
        </w:tc>
      </w:tr>
      <w:tr w:rsidR="00157804" w14:paraId="4E8982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A9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19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D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8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5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7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D5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B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68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7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78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2C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AD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4A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3E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44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A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4E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C2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FE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47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r>
      <w:tr w:rsidR="00157804" w14:paraId="57B071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DE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5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10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28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6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73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D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6B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1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4A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3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E5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28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77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12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31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1E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08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9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157804" w14:paraId="399624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62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FF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F2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D4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1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3A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D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2F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1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48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F6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C5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EF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C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7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9A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0E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38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98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r>
      <w:tr w:rsidR="00157804" w14:paraId="18F183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BF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D0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3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DB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93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A7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6F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64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24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2F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8E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66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AB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C3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21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27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3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9F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87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5</w:t>
            </w:r>
          </w:p>
        </w:tc>
      </w:tr>
      <w:tr w:rsidR="00157804" w14:paraId="3696AA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E4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4B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94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DB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5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D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0A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1B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BB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00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4F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36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B1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1F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7C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75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6B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62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5F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r>
      <w:tr w:rsidR="00157804" w14:paraId="1E5E40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7C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A7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F4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69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44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5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4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F2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60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C3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AE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5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5A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BC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F9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B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D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D1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36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157804" w14:paraId="38899A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C4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DD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59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D4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4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04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47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33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B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A1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9B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E8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87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97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91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50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E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17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57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6</w:t>
            </w:r>
          </w:p>
        </w:tc>
      </w:tr>
      <w:tr w:rsidR="00157804" w14:paraId="509CCA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55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9A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B7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F0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C1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C4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95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59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F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DC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B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54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D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C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F4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EA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5D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3D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3E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w:t>
            </w:r>
          </w:p>
        </w:tc>
      </w:tr>
      <w:tr w:rsidR="00157804" w14:paraId="3897FE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16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D2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2E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F7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DC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73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D9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C1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9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29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48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42E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82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8B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DF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EF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96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3F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E1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7</w:t>
            </w:r>
          </w:p>
        </w:tc>
      </w:tr>
      <w:tr w:rsidR="00157804" w14:paraId="45DDE7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A7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1E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5C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C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8D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77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17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79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D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75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FF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A7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9D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C9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D9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A0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B6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57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FF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r>
      <w:tr w:rsidR="00157804" w14:paraId="355BDB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89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F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CA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A9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26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C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45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DC7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80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10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64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9A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7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6B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4C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41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83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2A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7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157804" w14:paraId="3BD108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89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79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2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93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8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DE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30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0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D8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A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A9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B2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6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74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E4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C4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57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2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AE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157804" w14:paraId="604F38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1D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CD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E0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A1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4C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AD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01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C5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18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CE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60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96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DA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53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A8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86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7B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2A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72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157804" w14:paraId="4C0893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40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1C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32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07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0F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E0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66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4F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98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22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75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69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32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0D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4E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05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64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81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D3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w:t>
            </w:r>
          </w:p>
        </w:tc>
      </w:tr>
      <w:tr w:rsidR="00157804" w14:paraId="6B9A21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2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F3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02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B6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3C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2D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8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75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3A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72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0A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8F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C9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C1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17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44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2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7F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3C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r>
      <w:tr w:rsidR="00157804" w14:paraId="105496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3A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A7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02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0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B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45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F9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E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0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A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D8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6E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A5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9B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D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09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FC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0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157804" w14:paraId="155760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64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0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E2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1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8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38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BD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F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BB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4F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D3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1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2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BC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22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A7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87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6B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FE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157804" w14:paraId="3548FD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32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52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25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64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3A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36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0E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A4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C9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76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49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82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0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D7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EE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D1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8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BC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A7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157804" w14:paraId="437F60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B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1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74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1D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70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58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1F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47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7B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1A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7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4F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0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53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EC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9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24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6E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157804" w14:paraId="1CFEDF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56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96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E7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8C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01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EB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C9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EE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8C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EA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5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89E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F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9B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27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91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FE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E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0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157804" w14:paraId="3A08CF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CF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8C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87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A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67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58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2E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75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AA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6F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26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AC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90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2F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C7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68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E9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A5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37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157804" w14:paraId="2DC89A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14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E0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BC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39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E2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E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8B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1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F2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FF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93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35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30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40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76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5C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7F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24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7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157804" w14:paraId="17482C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A5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26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A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56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58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46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B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A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1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BA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4E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F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C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AE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9B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49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FE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3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14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r>
      <w:tr w:rsidR="00157804" w14:paraId="1F30AE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C3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A7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9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45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CE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3F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A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6E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F4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88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3F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5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1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C6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F6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76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4B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9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E1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157804" w14:paraId="29E3FA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99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9B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1B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20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E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55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DA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E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A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31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5A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25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7C3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9F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3C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29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21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3C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5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157804" w14:paraId="0E04B1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FB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7F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10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EB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47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5F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F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C2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7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071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7A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05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9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34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5C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EA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29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52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3E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157804" w14:paraId="161FC9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8B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hn D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A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5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B5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10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D4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BF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2D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B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7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B7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A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F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F2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4D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C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5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09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7F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157804" w14:paraId="4C9D3E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4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v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48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23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2A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4D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87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8E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08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48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C5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62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9C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0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EF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58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C2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B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7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6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157804" w14:paraId="05A2DB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4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5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15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B4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58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CF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7B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9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B1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B9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60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F3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B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69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B8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27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92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A3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7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157804" w14:paraId="0A2D19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B1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62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D0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EA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53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E8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E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1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0F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C5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4E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E2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08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02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62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88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BC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6D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1C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157804" w14:paraId="2CC73B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7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angto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F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9E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93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C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03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DF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46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56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6E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5C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33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F1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21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1B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87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AE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16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157804" w14:paraId="2F84D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2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Noodl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03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23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D9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6F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8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3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C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E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EC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B4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4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E9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FD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F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3B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0D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2C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157804" w14:paraId="14CF66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7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C7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07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42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E4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CB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E5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F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5C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1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97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8B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8D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28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EB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F2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72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2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B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157804" w14:paraId="0C4087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A0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81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3E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1B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6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67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AF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89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3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DC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61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32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52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9E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0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1C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02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67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A2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157804" w14:paraId="46CA1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3A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r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A3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94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FA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4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EA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66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2A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A2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3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9E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4E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4D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25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9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9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FA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B2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9D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157804" w14:paraId="3150B8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B5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c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1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58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84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0E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67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C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6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6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84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07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3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B2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C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C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3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94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74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2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157804" w14:paraId="3EE36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60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4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04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1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F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1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28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22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99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B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8D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4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1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81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BD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CD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4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6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FD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157804" w14:paraId="6D8522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BD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6F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D8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A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D0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7B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4D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91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71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AD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3A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2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88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9F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FF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09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DA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E9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DA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157804" w14:paraId="37E2B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49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1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4D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C0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2E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A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1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AE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8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E3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9C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04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68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E2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F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6D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C1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9E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49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157804" w14:paraId="0F5C06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9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lov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AC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8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DA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1F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56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38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A2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F0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6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D1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26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F2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2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40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E6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71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98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34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w:t>
            </w:r>
          </w:p>
        </w:tc>
      </w:tr>
      <w:tr w:rsidR="00157804" w14:paraId="2DC5D8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A6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0B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B3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D9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6B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D5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8E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CA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6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48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49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4F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FC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88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7E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77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B1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23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CC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157804" w14:paraId="62B409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21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CF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71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96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A8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42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70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8F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A4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2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6F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A4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55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52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22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22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5D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A4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A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157804" w14:paraId="452D0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10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39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36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CD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D5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92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1B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4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51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D4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74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10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7E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2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A0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63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C3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60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11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157804" w14:paraId="0D10B8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EC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3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0E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41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8D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11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0E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9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1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69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40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E3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FF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2B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A6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AD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40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7B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DE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157804" w14:paraId="543A39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DE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77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7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92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C0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22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1B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4F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47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6F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E6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6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80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6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F2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9A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F4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7F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15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157804" w14:paraId="64CC50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1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ED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6A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2E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7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46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70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51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A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6E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AA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C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1D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CA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6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DF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08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4D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59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157804" w14:paraId="274D7E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96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43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05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5A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8C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A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58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31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2A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92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7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0E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CF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D5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1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E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12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9A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2C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157804" w14:paraId="6A90C7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3F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AA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4D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E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D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F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65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1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03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7F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B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43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81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F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0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69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E1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0E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2E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157804" w14:paraId="202770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9D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4D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C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5E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8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A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B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81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1A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08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1A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3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F8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C2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7F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72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F7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EB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157804" w14:paraId="523844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2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i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2B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85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15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59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37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B1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62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34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46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7B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3C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6F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86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64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47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F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98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1B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157804" w14:paraId="386525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6D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ieras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DA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30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5C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8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44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6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51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8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F9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1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6B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F0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C1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CC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D2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3E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00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E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157804" w14:paraId="3F76F0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F8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57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8A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B6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34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0D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9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14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E9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C6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C6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4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29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2A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02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7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55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09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E1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157804" w14:paraId="0A262D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AB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33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DC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02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0A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93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A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1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D4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2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13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76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47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1A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CA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EC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4E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6A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9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157804" w14:paraId="6B832F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5D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BB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36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9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B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B9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9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32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5F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50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0E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3C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B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A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8E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C1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BB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A0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E6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157804" w14:paraId="0F703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68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85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E0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1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5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17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9C2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36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75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8B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91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74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5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DA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8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7D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22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B2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A8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157804" w14:paraId="029034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0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Gr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C1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E3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94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A2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F2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E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8D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A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0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6C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9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01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31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87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90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1A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3C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4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157804" w14:paraId="40FD5E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B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Ramp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F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5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0F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9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2B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FC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A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4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09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D4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9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02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1B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89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6A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42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21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7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C4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157804" w14:paraId="1E6062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86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8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18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D8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31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FC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D6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3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11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12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B8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7E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EF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A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2D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65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F3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84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06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157804" w14:paraId="10D84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76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E5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08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86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90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C6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17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91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7E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D0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D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83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32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1F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66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96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5B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3B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6F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157804" w14:paraId="18DEC7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B8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80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3E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7E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90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71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9E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B7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43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9D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3C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A8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28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BB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A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D2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65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DE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73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157804" w14:paraId="0025B2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EC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Ke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49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8C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0B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91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DA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99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99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47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26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87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FF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7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20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35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26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88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7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3E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2415A9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59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7A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EF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E8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88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EB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60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2A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9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E3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95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5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05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DD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47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F6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E6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0F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2C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6D06DA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5C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A6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D1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36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96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F5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D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2F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38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42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5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98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DB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40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03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13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78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7E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66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31D07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EB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5D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CE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59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8E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2B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39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C3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2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7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F7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08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71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4C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6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7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B2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9D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74854A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4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61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5C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1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5D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7F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0A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31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6C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E1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82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5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A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8F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3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D5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6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01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63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7DF4D3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12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ump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B6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13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59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C5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5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B3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28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FE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9E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FC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3E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A2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2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7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3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9E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46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86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26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EC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052BB9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71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B8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BA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A9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56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8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E8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12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B1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7E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16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E9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45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7E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1D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13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46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5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D2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227B2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0F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C1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07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61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EC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F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7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70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51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5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FA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C9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0B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A9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18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3A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9C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A7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E6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420929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17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21D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46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AD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19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C8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F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26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34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9D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55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26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42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89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37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6D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17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EC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1B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157804" w14:paraId="0CB470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5F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la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5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2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AA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ED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E6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1A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2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F1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18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13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C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96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F7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67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79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FD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21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60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68EFCB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C1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E6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8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8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6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0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75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15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99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C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CE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21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BA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B0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E3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7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8E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CA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DE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50F1FA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01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D3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0A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7E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5D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5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DC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9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72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8B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CC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E2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A1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A9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00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4F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18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D6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7F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7089B1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5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0E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95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5C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72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F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ED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FE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48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C4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BB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85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B4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84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6F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98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DE3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DD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D7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037839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21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6B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B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F3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7C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33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B5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9D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2E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32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46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98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3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1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6E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D9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68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2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5DE943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C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2C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CD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24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67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C4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F9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6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B9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7C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6F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72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85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CD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EA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F7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FFC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35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B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157804" w14:paraId="082DD4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84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2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91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E2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4B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44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F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5B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6F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AF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C8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0C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32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54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F2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85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4D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3D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12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157804" w14:paraId="1CA1D2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37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72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2F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FB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D7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29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B6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06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0B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3D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20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3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8A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DE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07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9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29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0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ED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157804" w14:paraId="5474DD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A9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84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7F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8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4C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F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FC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47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EC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BE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4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0E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E4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88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C3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03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4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22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A4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157804" w14:paraId="7C8E2A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A6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40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A0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11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C0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4F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07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2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4D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BD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F9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B0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0C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39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E9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E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BC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11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1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157804" w14:paraId="35198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2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B7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D8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E9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5C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C2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E1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40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8E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EB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C7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EF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1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DF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93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22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8A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09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4F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1C7915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DA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8/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EE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D5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0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E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DB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8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AB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87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D6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5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2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8F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F2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49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C1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82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02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89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0A9CE0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08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E4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6B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9F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83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5E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5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30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E5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AC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F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9C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B3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48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6E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93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EB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1A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BD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0207AA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96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43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4A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77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B9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EB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D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CF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F9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0A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5D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70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4D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47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D7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37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CC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E6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EF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1344B7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8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D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9B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C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1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38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FB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9F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70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00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28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6F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5F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D2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95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B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AA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39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C6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374741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A2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2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C0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C4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76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F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8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9F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8E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2B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21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0C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4E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F5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6B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51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1A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65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4D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46BCAA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9B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80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51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D3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0E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C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EC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45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BC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02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9A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10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9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23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81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6C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6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F8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E8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157804" w14:paraId="4155A3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4A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l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97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6D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FC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EF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2C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90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6D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1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51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C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72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EE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97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A9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D4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26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26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95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6C7A45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D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2D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1F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2B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87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7E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D2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FF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7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8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36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51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CA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D6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47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F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92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9A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5E33A9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9B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20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FF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E9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F0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1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4C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0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E7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21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FE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D6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4B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64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78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3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FE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95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08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730D60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DB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06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93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01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F3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00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13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AD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1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B5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6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80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D1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1E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CC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5F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68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06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33A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344726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31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4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1F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4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A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C5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65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CD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31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BF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A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C6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05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7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51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5F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0C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DF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A5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4E549C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79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AF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3C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B1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CC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0E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E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50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77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AA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43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97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6A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C0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E0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9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6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5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F6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7FA9D8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88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5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AC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9C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DC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D1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7C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64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43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71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9C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3E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C1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A7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56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54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C0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CE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B2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32EA1A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39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B5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7D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46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C1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34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6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93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6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89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1F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17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E5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E1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59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80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0A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2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EF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38D2B6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4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B3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D0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B5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BD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EA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1C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E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7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82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0D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CD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00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47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05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0F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7B1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45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E3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157804" w14:paraId="5C4371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28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tart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15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E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41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6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F4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0B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3C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84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4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4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3B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FB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05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6A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8B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C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12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EE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D4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497941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2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71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47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1B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9E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8C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B4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39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F8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A1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55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F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FF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9F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9F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DC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77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48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84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570911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55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5/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2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38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F7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1F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C8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2C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B1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71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FD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26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84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1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2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EC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9B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EB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C1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9E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0B28DA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1F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78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80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54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9C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3F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5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B0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AB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EE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31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E2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82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6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02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A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0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8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44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1EC0B0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35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26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9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3B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87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4B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1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5E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1A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14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E6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FE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73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C5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98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A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9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A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7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2D4BD6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1E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A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CD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D3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18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4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9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6A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1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53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9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DB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5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D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0A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1B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BB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E9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1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0684AA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2F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74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5B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B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8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73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18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41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C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E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AF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3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0C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8B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A2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BC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0C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B9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1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1E9B61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D6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E3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E4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A5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88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4F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B8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05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1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C6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6E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18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99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D2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18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61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D8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5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F0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18FB02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5A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25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E7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1B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06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6A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E8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DD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00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35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1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06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99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EC0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1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14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7E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E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CF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212D54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F4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31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33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BE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56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59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7B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5B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A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49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91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5F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82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6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AB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B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BD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7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04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3C8015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BB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90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B7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4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4F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68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0C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6F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F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39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21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B6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9B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B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5C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43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5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E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EC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57F0E9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C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3E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B1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00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90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EF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3F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7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0C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26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59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8E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A2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9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52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D5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DA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AC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2C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5BE957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A3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AB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05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9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D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B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6A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7B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D0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B1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0A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2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DD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0C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D5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48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52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67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3B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237855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EB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4C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11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2D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9B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7A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8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2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1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82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A0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56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0D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72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25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F6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E1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77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A3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6FFACE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A3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18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8B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2C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33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AD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BF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7A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5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4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9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C6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7F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2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2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8B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C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F6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71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3E1E5E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28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6B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B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B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A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37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E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23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10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1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3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FC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49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C5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7C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1C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85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F8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78E815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E1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E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67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F1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7B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C5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40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38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B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40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E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BA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DF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47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09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21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E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AD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02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4E964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4E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7/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0B0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91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73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C6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51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CF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D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87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CE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96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48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2E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CA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4D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B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05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75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9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7058D7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32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un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CA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C0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D8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6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08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93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8E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B9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C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D3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2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14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5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1B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3B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D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17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A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6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33A16A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F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BC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59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5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244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29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79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41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C2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A9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F4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00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15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E2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8E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3E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C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BC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75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57ADE8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C5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2A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A0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4E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0C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F5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3F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29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63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9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A1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6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AD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D8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CF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5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8E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52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72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392894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54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EB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2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2D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D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77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9A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FF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9C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45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3E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5E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F6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C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7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EF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C1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52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1F1995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A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0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F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22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65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E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F2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5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8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0A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D3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68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F5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74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93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A3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3E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41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6A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6BF8BC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AA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F7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2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23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7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4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828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E5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E3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34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2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61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E7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8E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DF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79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BC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7C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05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7E1865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C0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F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C2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91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93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69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7B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89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5F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2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20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FC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3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A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B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D3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AB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95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0C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72AE4A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08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A7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A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5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2E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0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1E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2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98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6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72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2C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8D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6E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94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E6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FD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B0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AF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5BB17D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F9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44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05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B8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93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9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2B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AE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71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56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A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87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F2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C2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C1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72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F7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A2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BA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38B68C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90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8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73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39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25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54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A4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84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74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98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B9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6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61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9F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53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7E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1B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2B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A9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732030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F9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96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7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0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50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07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4F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7A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70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42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9F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36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B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1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5A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05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E9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83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65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11D034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2F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B3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97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24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AE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19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9E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7D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41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1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3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D5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D3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F3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B5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A7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5E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DA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93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2AD9D0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BE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97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D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6F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2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FB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BB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1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D0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5C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4F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E3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E7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B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1E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40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6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C4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19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14CF49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1F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1C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E1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A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10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C7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D8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C2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E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0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82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21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28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A6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80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F3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B3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9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A9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25A769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62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A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26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6E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3F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1F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1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9C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A7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3F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65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D3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AE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B0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2E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86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5F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DC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C7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3BB558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0A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58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E0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9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DB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85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49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7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42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81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C3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05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31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6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1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5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B9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3B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0A7381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23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7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28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7F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65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AB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A0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2C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9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5A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A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1E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66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5B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A5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1C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02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B5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27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1A9353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A2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C5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84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A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50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DE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A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74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A9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29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E0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16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2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48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3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C5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03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66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CD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5E8238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D9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9A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53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6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A4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B8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1B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2D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44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3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30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0A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EE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7D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2F2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37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76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32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6B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517A28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81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4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D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A7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74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78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20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27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B1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4A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DE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BB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A6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AB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03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BB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C4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46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ED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42F1B7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7A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A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C3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A5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8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A3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5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DB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5E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90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39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71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04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C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09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18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80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07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FE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61FBF1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B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97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19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12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A8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14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4E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A2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0D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4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6B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F5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1C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C3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1F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CD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3C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BC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9C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23959A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E8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02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C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D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E4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81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FC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5E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9E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E1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34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0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3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21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CC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E0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DA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53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8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758168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D8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3E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E8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32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E5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BA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6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D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6B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61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29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6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FF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E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9E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AA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F7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25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6E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557560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F2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8B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FB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5B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28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55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2B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F2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00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DD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F6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306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1E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8B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33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6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9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65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7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157804" w14:paraId="7D8629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AC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DE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C0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01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25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E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8E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9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D0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4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3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FF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89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DE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56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8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95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49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51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4547ED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C7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15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12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40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E9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1C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58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BA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EB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1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5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9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9D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A4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85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02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95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9F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9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6F3D87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38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0B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01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45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C5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2C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14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E0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40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97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72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03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17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A8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4A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6B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1D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1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D5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596EF1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0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2F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67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5B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3C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9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9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F3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D3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C8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E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C4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40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4A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4E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7F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E8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70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74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4F8DF8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5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9A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67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95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35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3E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5B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EA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E5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3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FC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16D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D1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9B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B8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C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BF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C5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50A7BD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E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14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B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C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8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36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2E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FC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81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FB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3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AE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1E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E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3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EA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E4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AE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37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B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215385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2E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F8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90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7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A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00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A9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C5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62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64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E2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21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13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1D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9D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C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34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EE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97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042724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8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C8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53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C7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52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F6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6D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80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AE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4F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20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5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3A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D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94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0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93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90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9E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5EE046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3A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37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51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C6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B6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DB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FE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0C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4E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24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A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7C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C7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37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A4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86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E2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D5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C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6A118B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7B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A1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2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4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57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D1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01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4F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42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F1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A0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8B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92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3C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8D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20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87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25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EA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4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679352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3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F4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B4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8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48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81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D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5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1F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DE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FF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74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50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2B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C6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1A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D0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0F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48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7C3413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7E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EE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77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70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0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D2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15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3D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D5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94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E1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A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D1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B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05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62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80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A6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BF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16C62E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96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BE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4C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5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A9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51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4B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04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5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9D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32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4D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01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12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9D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3F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C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6F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7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7EB37F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6B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06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C2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D8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0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E9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14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1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DD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F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E0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62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C5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D6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81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3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C1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1C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B8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48B186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B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BE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A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F5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A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BF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54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EC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68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7A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F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E3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F3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63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B7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9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E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58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E9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331199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B8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7B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55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5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1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B1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6B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67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D1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83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48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77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7F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F4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BA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2D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4F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57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8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778A99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07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FA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54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38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0E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05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02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1C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B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C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BD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B7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9E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A1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E3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5F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02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AF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2C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21E4DF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5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F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A3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AA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CE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8B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4C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CC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46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82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ED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96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E8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0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9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51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C5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8D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8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122880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AB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7/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4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FF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D6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9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6E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2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B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F8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3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3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C5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D3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82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EE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F6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53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A7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E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16238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E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3E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8D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71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5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71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76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3B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2C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89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07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D6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E5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F7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6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3B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8C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B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C3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55C9F1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D5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41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07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37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50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71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90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2C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7D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58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47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FF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11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66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04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C1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94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23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A4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362851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0C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FE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45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C2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83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2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4D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ED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93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B1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97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A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96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32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2C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A1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A3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A8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11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157804" w14:paraId="52D3D0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5B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74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FF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7C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A2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41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0D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6F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C9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51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95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21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E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C5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E4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C7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8D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F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C9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A10D8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0B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34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83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10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D8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2F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BE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DF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4E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3B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25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59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8F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DC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E2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12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BC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2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E6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13CE5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48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18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2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1F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EB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AB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DA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8F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D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6B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15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40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9D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6D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B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73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4A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86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4049AB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A0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B1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F1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43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C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06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3F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A9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70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26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FD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ED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DD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58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20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0E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C4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91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51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228FB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82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FB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69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2D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9A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F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FA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50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3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DF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D3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F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0E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8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95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34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80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CE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2F8E8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A7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95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A3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B8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BB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97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BF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C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5D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BD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3F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6E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C5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3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57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99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48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2C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AF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3D90C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1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38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C1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BE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01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02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9C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E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C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F0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0D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CA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B8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82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98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EF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20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3E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F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4D7F38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7F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57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87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F1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40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6D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B1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80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0C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2A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ED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D8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C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16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EE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4C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1E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1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50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13B67F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49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09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EF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6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35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E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32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75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7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27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9B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9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E5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28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93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D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4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07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F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19C19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C3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A2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3F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12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05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DE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DA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E7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AE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4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70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EB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C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E4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A0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08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A8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E3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8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2B4CF4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4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4/Yont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2C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63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9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D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7A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9A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E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2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3C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1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56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CD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9E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2A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59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C5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AB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BC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412E2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14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95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0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44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8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30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0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54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D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8D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27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02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D1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B3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13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EB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2B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C9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88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4488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EF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02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B8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0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8F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10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9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67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19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A4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97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59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4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C2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47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97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57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0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73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D8560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F6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81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23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57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F1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5D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CD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20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E1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1F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B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7F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51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CD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6D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7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77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5B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9F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92000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1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A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99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80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A9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1C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1E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9F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A2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D2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3F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8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1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E5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D8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85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8E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E7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8B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655717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0D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77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6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AF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1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F5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A8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C4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25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00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3D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C8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76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85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EA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2B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27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6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6C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CCE02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5D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7A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B8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48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19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4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64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A6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D1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B4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36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03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B7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38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38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8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D2F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D0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F5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67E889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2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AC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3E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85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C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C7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E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E4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8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72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1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EF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8C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28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CD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ED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88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E4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14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0121D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7E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8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DD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C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9D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A8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12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F8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92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42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3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BE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CB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EC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7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6D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E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71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E1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692AE6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7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CD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5A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E0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5B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D4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C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7E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0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AF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40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3C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AC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E4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CB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6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7A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42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14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A1E41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09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CB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AA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DD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BE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36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3C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4D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E9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95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AE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E5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6C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82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D3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3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EF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25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F8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D056A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5C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F3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69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D0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F1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F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85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6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C7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F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33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83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5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8E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0C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12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D4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1A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41EC1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05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6B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3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C3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2E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A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A8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3D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9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91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52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3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77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84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88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AA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A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5A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D3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4A6DF7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D98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C6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CA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0F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62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B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3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70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50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1F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E4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56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D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58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88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C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CA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A8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1D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060A05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1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52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E6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2F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80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E8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5F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3D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AE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8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8A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B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69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D1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28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C0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41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4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40426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45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42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D8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A0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6A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E8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BF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9F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42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9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66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F1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141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97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3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BD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F3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25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1F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A7030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9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72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53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13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3A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B8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6D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8C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54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0A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60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43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97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43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7E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33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DB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C4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40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15F5CF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E0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6E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52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D0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1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D7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FB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35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05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80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1D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7B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28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7B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43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DB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0C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09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64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220BD7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91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B4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0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3D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97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8F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C4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4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19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D7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29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7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92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2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7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A4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6B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D3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A6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2DA2B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C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A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74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42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C6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85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11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CD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4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E7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19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B2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8E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F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34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49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05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65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6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E4161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10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27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54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D7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26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64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79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2B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7B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DC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E0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7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6F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A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0B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1B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4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57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2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74A695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6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56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8C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F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7A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28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2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C4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3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E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5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16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E1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48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BA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E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F0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CF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99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157804" w14:paraId="581BE4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21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is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91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A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BA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5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B1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E9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2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23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4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C1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99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1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2F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C2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C0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4C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4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FD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F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457ED7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B1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9A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E2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5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4C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F4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AE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80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45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63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C1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40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A5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3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DD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30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75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E8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B0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2FB1AF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62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88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A6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B8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06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5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2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FC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5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F3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E4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58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7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1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A1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0C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2B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51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07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896EE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89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A2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8F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3D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BC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F4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CD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E9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5B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2B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D3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22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FE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25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F9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A8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9E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A0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D8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2ECF8B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36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0/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8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DB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B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4D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A4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8D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2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4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40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9D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5E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3A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6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E0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EB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62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30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97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95D62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54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liday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A7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68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03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5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482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FE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F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5A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1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4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D3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66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1B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D9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C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41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70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D6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26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B5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9CEB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A0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0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C5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C1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D6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8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2F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EB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E5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F2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1C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19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DB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8C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F1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8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B6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3D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B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197E9F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8D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2/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BD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51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56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73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62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84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57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E4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D7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7C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0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17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3B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CE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E4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A8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1B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1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767B0A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0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0A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91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03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15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57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91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4B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89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0E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66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C5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3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D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6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2E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B5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70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11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8D1A8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0F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3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13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D8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3E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99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AD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CB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9C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20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A7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81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27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D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EE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94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CE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DE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4E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C700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DD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DD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1F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80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F6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9A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8A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1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7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35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7D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1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FD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B2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B8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4D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B4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C7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03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4C024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A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A5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53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95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6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49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A0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C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40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A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6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8F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DD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6C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799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15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3D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4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1F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421AB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52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BF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57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97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72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2A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02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81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14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AB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A0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0B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A3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F6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75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1A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F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B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59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A252F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F8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5F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92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0B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83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E3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FB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0E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A7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23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1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E3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E0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72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7B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9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8C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2F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11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485E38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09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B7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8E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0C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0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E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DF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9C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B6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31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34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D2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F9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D4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DF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AC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8B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0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7C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4CC6DB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2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77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5A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0D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9A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7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9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0A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B6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68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1E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F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D3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9F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33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C0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D2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C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B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5932F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9A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D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51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D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39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C0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1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E5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0C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D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D0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8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D7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D0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4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E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16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3F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D4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72E38E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CF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5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FF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2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7D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FF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97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6D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5C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01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9D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2E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00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E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92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9E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05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17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BF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49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205EDD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E0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8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5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85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9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0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E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81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07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E0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2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9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E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1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81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8F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82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7E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86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104A4D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7D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E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DE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F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A9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34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92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E0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6A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5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2F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6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6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23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67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27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5FC40C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58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B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BA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70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A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13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72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5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8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5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C9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93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95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9B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41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F1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6B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84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92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8DF6E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6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39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76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A7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9D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0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BB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5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94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4A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1B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44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D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2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55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10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D3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71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02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0792F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98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11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4E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55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57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5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31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43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FF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5E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2F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3A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2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B9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27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33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0B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8F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88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59588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FA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6D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2C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19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A5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B8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75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97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16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2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2F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28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23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9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61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55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A0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F2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5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D930F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A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5D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96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77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E8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A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57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3C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4D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9F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5B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2A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2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8C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53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F2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F9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65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5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99830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1C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D4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86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E0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ED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8E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39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1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A1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F2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60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37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10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40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E6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44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C4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28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04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CBFAD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1E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04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7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AC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86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6B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DB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3E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11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6C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E8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1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A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2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8A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4C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4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25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95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0C5EEE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F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6F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9B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FF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83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01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2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FC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7B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4E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DD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C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95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23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47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11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22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8F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C3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2A6256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CB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89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16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B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7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BE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77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CA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4B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1C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6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4B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29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88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1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1C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4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78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5C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95590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41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7D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8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56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0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32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59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B9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08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BD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C4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D6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F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41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2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F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25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B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11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14CA8D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CA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15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8A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F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06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7E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44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8E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CC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85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8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8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4F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9A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AE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8C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1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95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4A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59BE5A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0B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B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BD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6B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95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6B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4C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AE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2E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CB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E6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D9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7B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CC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2F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FD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FA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F4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8C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4C0B9F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D7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84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48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A0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EA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4A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E4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D0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CC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17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7B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C3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18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C9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33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AF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0F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DD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C3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5E0F68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3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6B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7F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68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7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9C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FF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CC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C5B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B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81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5E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F1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68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86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6D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77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09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CB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11B2E2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B1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78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56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E5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28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BF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90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A4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16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B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2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A4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E7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04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4D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83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E8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82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8F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49E49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8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0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D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DA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81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3D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28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AC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7C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06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22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7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64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EE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11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05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81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3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A5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7C2095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B8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2/Izana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7D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3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61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F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26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3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81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6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D2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FF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A9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6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0C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B0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0F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D3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D5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5E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21AFCB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00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F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53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B4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1D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0E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CC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7B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74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C6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3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D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65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19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DA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B9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A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F2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B2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3CDE47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AF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CC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6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3B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F6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01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54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D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0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5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7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2B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69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2E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A5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0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B0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20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8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707D39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EA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3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F2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A6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4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EA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F7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A8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10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56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D0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E9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42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2E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E5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D2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0D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13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85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157804" w14:paraId="678E5B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71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enr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1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3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2F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A8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4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E6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A8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53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01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26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4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E2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CA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3E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9E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F7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AE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1E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E272B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1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i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70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FC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9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48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31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1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41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93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1F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69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93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E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F6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90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C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87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DE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32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ACD41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38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2A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2A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3F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3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526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4E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42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DE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0B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E1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E1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9D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8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28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5C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EE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8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E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B771E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92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01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54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56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69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B2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6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3D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53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58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D2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4C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E0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7A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E5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9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85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3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AF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5E027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D8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55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35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52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6E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07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6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B4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A2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C3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1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D0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F9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8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A0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55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39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D2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BF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29F72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A6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99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3A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AF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E7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6A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6D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43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89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7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BF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0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CD6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66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5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4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9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BB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0A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50331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23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2B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0C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9A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2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E5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D5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F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9B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7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5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13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1F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90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29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A1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7B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F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4D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8577F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B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D5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E4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E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C0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74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8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36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2C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14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8D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7C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0F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F2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8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2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2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0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A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870F0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B7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8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F0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5C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17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87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A4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DF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FC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71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E1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F4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0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84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B2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74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B6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2B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FC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C4750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29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23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D2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5B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84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FD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9C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28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9E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EF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3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6C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DE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4F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C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B6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3A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19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0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8A3C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5A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E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9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9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91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E6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5E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DC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8F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F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F8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0B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B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13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C4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FC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0B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83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1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02FF9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13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DC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19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6F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ED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8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7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09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5F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0D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2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9A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BA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DF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2A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4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1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1D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D3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F126A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37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A7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B9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EF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41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E2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23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D1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BC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CB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01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4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C4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54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A7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83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3F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6F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61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03BF9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83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4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5D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D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06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17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1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C9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3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95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F3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89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F7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B3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E4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2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A4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CB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08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50962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5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1D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49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D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51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56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E7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56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A2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B2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25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72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5D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DD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C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4D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7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F4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98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317F8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E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A5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62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1D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3F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B5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6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23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F2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0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FC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00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F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D7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A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91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5A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41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60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595D9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2F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25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AA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EB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D7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95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9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28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83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CD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93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C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7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22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B5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A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3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EE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91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56418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F4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11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7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53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F4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BB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1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6D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B4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98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9F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DB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23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D3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9D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12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A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C1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5C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59642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6E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B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6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71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6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24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B6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0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E7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02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19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A5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6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8F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37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80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B6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15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3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C3B02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CA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74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87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7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E7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8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CC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A7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E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6A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1C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C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A4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13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FF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04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38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1A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71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26AC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A8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EA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60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2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35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B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AF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E3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0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2E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E1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4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CC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27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13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52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BB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2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B0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46FE7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6A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63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7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EC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D6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81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4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F9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6A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4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BA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54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28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F2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59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5D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F8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DD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A1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62310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ED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8A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F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6C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8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3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BE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90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6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A3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06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88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3A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78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E6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DE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DE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F3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7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30325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9F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CDF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BE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9C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16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3F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E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CC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79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66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9B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BD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2B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99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D8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4D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C7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40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B1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66F39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11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F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F6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44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95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00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67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FA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A3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EC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F4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76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DC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E0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0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7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AA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29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72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1CC6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9A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E3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2C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FC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D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4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DB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BB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09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192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13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A5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2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A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98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E2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40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7F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FC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D777E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E6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CC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49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4A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C7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71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98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E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B3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09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46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7E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5A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76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E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C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4A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F1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B4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5170F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43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35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0D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9D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76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62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82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B6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42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58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EF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C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3B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3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DE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D8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EA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67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FA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E54A8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1F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4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FD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A4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87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8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3F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3E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DB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88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BE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A3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8A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20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29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23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2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01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9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B4746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00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3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9D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F1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0F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6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8A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A1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3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43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DF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D0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76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B0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93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F2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E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9D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F5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1C0696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85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FA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8D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E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3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F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07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2C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F0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B4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E4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03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9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3C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18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60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12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96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11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49B3A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1B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A5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1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86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5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F7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67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48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5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A6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E3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E2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9B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F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2D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2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E7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3E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0F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155466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3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5A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F9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24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9D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46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6D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7C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3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C2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5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EF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1E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AC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09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E4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5D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6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4A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15F4B6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02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D0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CA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9C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97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7C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AF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AA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E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66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43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6F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83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05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23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82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57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1A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2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7270F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BA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F5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02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0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55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27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91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E0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60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E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18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C4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10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8A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FC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F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E4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D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ED357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AD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B1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B9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27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73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37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EF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D9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9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5A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7D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B0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57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36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DA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F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01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8B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36CEB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9B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48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22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64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7E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88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4E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D0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5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76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E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E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4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4B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1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77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83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39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B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FEF3F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B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28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8F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E0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5B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2E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4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64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DA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64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C8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68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91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32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DC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55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AF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F9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28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9C069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F6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6/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DD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8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7C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31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FB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3D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23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60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57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F3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96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21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AC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4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F6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6E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3D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F3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45E2C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36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AE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6A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7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C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9DA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BE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97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75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01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5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4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9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7A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E6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01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04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D6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7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29562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AB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15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55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11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83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68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F3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18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C1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17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07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A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C8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71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7F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C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1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CF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0A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E688F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74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90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88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C3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F3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48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4B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A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68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38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9B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D8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6F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04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4B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C7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27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5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67346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80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4C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36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2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26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FB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A4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8D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86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06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B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E1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2D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39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06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71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2E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B1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CEBB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F1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E1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A2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C1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B5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82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62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67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F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8F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3B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9B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1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9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3F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D1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32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B5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51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ED3F9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F2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1E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E7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81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DD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3C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26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D9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C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53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30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6E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1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9F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97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3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95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86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6D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7D79C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19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FA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FB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E4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76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A7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3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0A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5D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5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76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3A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61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CA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3B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4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15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A6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C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EFA28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27E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67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D2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E8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77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5E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13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3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BC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09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96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50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95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3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17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7D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29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5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4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003E6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A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F5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85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7A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3B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58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59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0F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6F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2C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E9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23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3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45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07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DE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BD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0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9A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1B7A5F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51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59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29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8D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BD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DC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A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5E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A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B4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7C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E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C4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4D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E1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84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C4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1E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0A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D21BC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EC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88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43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55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B9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9C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F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7A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71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22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DC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46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93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F1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5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04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E2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61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D1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71F9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EE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30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15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0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8F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EB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46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89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A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E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A0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25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11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6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C9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8D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57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5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20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33552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0D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7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44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D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5C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68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5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B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29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15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B3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9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06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22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44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E4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6B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76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9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2FF69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F8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58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F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EA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0F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89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85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03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C8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AA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57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0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92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DF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A3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20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AA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90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AC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915C4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AB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74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23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AD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75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D6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7D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FA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53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C5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87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3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E1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31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76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20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9F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B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4A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3932A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E4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EF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56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D0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E6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5D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F3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17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8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D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F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FE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53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96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2C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013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F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9F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2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B20EC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AA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00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E5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94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0F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78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BD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7B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2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1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5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58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8C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F8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E1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75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B7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A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F3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C5B57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B2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CC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EA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2A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35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36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E8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80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16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5F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7F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5C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1B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EC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2D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2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99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E7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C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A9394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EB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12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7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89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32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D9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CD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7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A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29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F6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2E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D1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68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B8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6B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94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AE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07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95F0A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17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7C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D6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A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F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12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49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39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28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35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18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B0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BA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86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0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7B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29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C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75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8113D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7D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4B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47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26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2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57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30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D9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8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96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C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77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01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C9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C9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A1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FE5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52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0890C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86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0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CC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66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44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CF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F9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3E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EC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25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98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05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A0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98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6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9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7E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B9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E1A0E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CA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E8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67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3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04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4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89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32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83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72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5C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AD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28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1B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48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1E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A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DF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11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878FA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BD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1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A7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5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24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21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9C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69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6C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97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9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8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28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F1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36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B4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84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D8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30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D0ACA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74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F5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7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67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A0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80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B8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C7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6E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C9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C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7C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02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CF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E6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F2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F8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B9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54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B1111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EB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5A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6A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C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5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05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D3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B8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21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A5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E9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BF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A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4D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56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EC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91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5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42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82866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0A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AF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97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BA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A4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D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E0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4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B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97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36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76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74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FC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F4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43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48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69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1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4E6D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5E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88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44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EB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92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FE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C7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07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A3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D0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25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1C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9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9B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60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B6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D9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4F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6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B0C45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9E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C1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69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F9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FE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1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11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35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D7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B9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E9B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69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2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C2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E1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80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79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3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E2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0C4FC7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D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24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C0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5B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2A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FC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E8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7F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5B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B6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E0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3D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5E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98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24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73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07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36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63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169A58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C1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5A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F8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9E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90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D6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34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7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5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A7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24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28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6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54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3D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20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73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73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A7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6565E4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FB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AA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E6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1C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36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2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C5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90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96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B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5C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3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F8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DA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35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B2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15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44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71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935DA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1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29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EB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54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E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9C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8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D0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F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FB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0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A3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0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B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2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D3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A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37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0005C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84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B4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95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D3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8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CF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12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ED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8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E4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98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EA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9B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1F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07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4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4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0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B0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2311B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E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7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03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7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50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94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B3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A4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1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EA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5D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A7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B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0A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60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DE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E4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66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D4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505477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B3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E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86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FD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F4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AA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D6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38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34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3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23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9F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AF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DF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0E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EF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0F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C2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3C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51C64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3F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6B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7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2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DF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35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3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6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D6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89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C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DC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02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2A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78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D9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F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A9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86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3CED32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6F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0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46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0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2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69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A3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AB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2C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45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29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CB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5B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DD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B0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23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71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8D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77A164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A3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6E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9C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5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9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4C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0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C2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40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11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DE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B9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4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B0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CE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A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3B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65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17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D4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23F782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35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44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1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4D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B6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7D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9F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A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C7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2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13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49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9C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4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2C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42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02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0D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9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157804" w14:paraId="41F86F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2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C3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C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A0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57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AC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0C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8B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96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F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6F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FB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8C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F8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33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2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2C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3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A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47EA0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A9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17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11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2F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F2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D5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EE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35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0F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0E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22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5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36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03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40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C1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3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E1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CC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A6C26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C7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0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E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60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48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A4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26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E0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1D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09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6B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0F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3C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5A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2C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F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8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CE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21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CC8B1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E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1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F1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FD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37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43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C1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17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2A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30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A6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C7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E7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93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2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5A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BC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24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35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CA201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DB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3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51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3E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34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52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54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C6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DC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0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D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0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62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6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D3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72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A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3A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4D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B4627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58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6B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EA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90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D3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19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7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1E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D7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13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58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2B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CB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8B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9E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49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B7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4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BC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D7C07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74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02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DB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2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27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18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27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E2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76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B8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2A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51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C6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DF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52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4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9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0D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A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104B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F1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97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73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AD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17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9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76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FF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71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7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2E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0E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DD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CB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58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B6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7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83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D8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1F7A5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09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A3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D0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BB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4C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67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B3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C2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47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85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65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38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CC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87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40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09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1B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9C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9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7B49E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16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78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D3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A5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B8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AB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DE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E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D7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DA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74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A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F2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67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6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01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E6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C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B4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A448E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E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90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BA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C2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C0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D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F1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83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76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3B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66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8D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C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75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AB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802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44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F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0D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B2499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78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9F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24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50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DF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C0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73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9F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3F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65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0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AD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7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E3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A4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5D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DD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E5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54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FFC0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85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1F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32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FA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08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66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21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FE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B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C4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E7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20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7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A0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3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6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3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18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7F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72A75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A9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6F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9A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05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24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4C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F7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50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F4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03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8D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39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B0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9EC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6A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8C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B8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56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D8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470F0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5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2A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31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62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04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CE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2E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98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37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11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BF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0A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9B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B7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F8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68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D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AA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A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5C26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D9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60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67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A6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EE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9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91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7D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78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78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CF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D4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6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A7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C3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82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B0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3B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43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5A5D4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30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B7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74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21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03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1E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30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27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19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7F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6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8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B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AE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3A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1B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F5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0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5B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C565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00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DA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73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76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F9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6B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2E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5B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C0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50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CC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39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F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1F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3F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30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9E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73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F4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5D53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23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90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7A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C0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E2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5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61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54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BB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3E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20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64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9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99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8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90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00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C8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91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AF337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C0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2F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2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C5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DF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85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56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6B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FB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0B1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45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A9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AF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5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7C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D7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1C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DA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1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6B7FF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30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C8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C5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06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D2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AF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B6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58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784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9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AA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7A7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A0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C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CC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1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DB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01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EA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0E17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0D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C8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CE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70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4E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D3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1B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22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30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8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10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F4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78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2E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A6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08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4E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23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E6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93799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17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71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2B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B9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A3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03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F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10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60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3C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9A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03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85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6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91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88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EF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C9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C7156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F9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A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F1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3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0D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1C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B0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9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5E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EF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8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66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6A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C6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61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BF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D4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FD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2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F9BD4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B2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8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40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32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84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45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A5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5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C2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3D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5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C6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12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93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D0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30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15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7B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EA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7EF73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20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70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4F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5E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05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23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E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B6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B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1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DA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7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C8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63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77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EE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62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C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D2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59928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2E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69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8B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38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A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B8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B3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64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8E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D3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8E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14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AF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88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1F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4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E4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84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97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70073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16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0E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7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06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3B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DB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9B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ED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BC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56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C2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B6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08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75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FF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B5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C8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FA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78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F40D0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46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48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9F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E8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1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C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60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B6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C0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65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F3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89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7D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783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C4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1A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CE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90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7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D85BA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67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36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17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4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C2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B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20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B7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E4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DA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A8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39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BA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77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2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15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A3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F4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2B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4C56D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96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C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9C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BA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D6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E9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7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E7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E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DD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65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CE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9F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55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8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D7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85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5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20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EBFA0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02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82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F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B4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EE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0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E9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2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88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33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69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D7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0B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88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2D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C1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1A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E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5F690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32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F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0B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F5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F1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A4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E1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E5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BE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2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F2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65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EC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FB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A7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B5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23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0F0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C7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EE37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08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96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B5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A1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B6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3A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F5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A9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1E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BF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90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BA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92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9A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98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B8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72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AE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C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BBEC9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6D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8A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1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59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C4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C4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59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A6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A8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09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87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F0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D4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92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EC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36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BC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D7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AB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19F7C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51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16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7A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9D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68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D8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C7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B9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C2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E7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43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0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71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BD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D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F8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62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72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78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21F94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AF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1/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C7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04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B3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B7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1D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55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0D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3D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C5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E0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7F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B5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FF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F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18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FF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4B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F0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21340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5F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E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07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6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BC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24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9C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F5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9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66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6F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A7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2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B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C2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7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F2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23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B6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355B2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12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2F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45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1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36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86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73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FC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0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87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B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A6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FE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28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40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D0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86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DA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98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E8B32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CF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C4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F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83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A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24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3B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2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1D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26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56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0F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AB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A5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C2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49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B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22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C1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724CA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C3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B8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63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2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02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31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B8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DE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6B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E2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E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BA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86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FB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B9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F5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4D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28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F6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61B30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2B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33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4B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9B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2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46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3D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C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20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D0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48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2C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50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03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F3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92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A9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61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E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3555D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A4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E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95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5F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B0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B5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A6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74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AF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41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A2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C6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C8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F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D3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F2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8F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9C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C3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A71B0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10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50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F1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4A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2F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0F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43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02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73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A3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3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9E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C5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9A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1F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CD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4F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7E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D0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D3FC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EC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7C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7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8B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1E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AC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32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31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7C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C5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54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AB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71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31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8B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C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34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AF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30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CD19E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27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FD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E7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D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E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B4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A5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37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EF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70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5C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85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4F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8A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8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1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BE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3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11E51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7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F5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99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C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DE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85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C0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F1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01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09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8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74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69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A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8F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18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5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36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A3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F0083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28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AB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45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B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13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7E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F2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DA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6A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BF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ED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CE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B1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0B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72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B6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92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0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57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31D90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17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B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5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A1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D4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30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3A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0D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D3A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D8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80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28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8D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C7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CB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DC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F9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19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3F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898F1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DD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8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4B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7A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99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28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3B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DB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12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B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F5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B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E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52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5B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C9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9B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78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1D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37CEF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9B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8D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C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06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15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E3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4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0F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26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6B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3F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CF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4D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D3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96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8D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81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E8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B3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03699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4F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04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CC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E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61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FC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51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99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F5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81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D4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A8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AC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3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68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46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89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11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42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48C28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17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BF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E4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62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5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FF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50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4E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9E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50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B5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47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C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BB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0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66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89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74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F0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3423F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61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16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20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00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E2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17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F7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7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E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A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E9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3E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4D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4E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65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0D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59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5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BA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E634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7E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21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D0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8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2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A1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33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25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CF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AB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5A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C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F5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99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04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CF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F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3D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E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E1CF2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47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E6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03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D5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2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88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AE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4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87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D4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C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31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A9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9C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DF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F7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5C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3E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C6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C2B83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90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6A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9A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A2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43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B1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CC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3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2B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10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F1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1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A4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0A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29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29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7B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CB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AAC40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9F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21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24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A9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BD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4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9C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14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6C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C3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5A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E0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AF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29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C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46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65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50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94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57830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99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82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9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ED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6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01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15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27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7B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C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71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E8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7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C6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57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27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1A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0D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C3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93DA5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EB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9B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88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FA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51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4A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D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A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A6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2D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E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F8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F9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82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AC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CF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0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04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BC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302CA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A2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A9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75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82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78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37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83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B1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E1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F5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22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2A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D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5A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D6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6D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1A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94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31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60D56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D7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9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5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40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AC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2C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34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8E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AD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9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73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0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36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5E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49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4C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E4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2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B75D1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C4E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1A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BF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FA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CD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7F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868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1F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D8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96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03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27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C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78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C2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F1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F4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AC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5F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6497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15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15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69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D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BB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B6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CE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F7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DE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3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73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4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5D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14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D6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26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51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06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78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D8812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A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AD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95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CE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CD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3A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DD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8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B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3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DF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B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E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5C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6E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73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32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65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F4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792F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AC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93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1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58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D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7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D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09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18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7C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C7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AF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CC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73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77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A9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16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00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8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81800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32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B1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CE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5C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0E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800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4E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3C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AC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14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6A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7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95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1E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56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ED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3E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42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6F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671AC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21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F3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21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E3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14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98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5D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9C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A8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3B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47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C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7D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44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4D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CF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C4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1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2F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A115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35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81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5A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3C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7D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FF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E8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47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C8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38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FE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4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35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8E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DA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66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F7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56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44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315AD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C9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48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9A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39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50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0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04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F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89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8A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25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3F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55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D5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AE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C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80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CC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4B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4CA8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45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DA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C6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06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E4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B3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A5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FE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71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03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BC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5D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5B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1F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85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75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9D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E2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D5AD7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3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75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01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C7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33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C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0E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57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A7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26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D6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D2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B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6F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D5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8A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97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DD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49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C97C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7D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32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1F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75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12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27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CD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75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60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F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6A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DA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56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D4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29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ED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41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F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71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96581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A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69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A7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1C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52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3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CC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BE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ED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C2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9B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B5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69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B7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6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4D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89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5E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8B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FAB8A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CD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A2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E7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1A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34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77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EB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79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F7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EB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4A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8A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30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E7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6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F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43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18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C4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A1F0B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15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E6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F3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D4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E6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21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77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DF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56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26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50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88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28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0B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B7E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BB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5E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F2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E8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DF904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B6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1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2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4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92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6D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B7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4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44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03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34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CB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73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A8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AD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7A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23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76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60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F222B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9D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3E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6F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A8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82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4F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7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A4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7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89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1A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17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0F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78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85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D8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B0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EB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C2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E834B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A0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4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E8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12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19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46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CD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9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331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2D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A4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B8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CC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D5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B4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43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4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FA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77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AF633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77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76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D6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BA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33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D0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0C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4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5A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67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5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80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88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D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21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00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F5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D9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2A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8E04D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CF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6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C5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81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E7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57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4A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4D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BB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21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A3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D9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AD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1F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C8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05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4E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4E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BA3F3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A4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91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C8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6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6D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21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F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D9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08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2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7B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9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2F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CF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DB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67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8F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07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3A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9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F228E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AC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39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4D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FA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B9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35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4F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5D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20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8F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53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2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EF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A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C0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05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B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FA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AB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558A7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1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95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E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DB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B6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17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14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47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DE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50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35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FF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1A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E3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39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2E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78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AC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BDAE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8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1E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D3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ED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B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3D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33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A8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B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FD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B3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E4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AD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98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E4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0B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99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D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F6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4281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53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F5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EA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32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61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79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5B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A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2B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BE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C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5B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34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0A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BF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CB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E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1E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CA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B744E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B5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29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33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D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D2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BF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8F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98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C4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C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FF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E5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DC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5B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5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D8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3E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41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EE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D0E6F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4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34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63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FF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74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DB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42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48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06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C3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E5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26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B1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E9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1E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C1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06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2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CE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BAC8F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82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62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D0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4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77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3E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F7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1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89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3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46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5B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B3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39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04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C5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73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AF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7F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353B9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F4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8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92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F6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53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46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A6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1B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AE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8D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63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46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EE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BA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B7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55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D1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50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69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DE1AD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46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78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D5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37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19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42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F4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5B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22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D9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1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78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B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66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B2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8A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33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91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41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5AF3E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62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74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0C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4A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C9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82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25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A7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F6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A0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36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78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A0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04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8D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E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96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4B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9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984D9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5D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E3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39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9F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32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B3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09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8D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A2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D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08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1A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5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0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1E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DF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F8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A9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BA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C7EA3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E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D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B2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E2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55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80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27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14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BF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7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02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FA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17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6E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B6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1C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DD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36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39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F9655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66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6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49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9F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26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09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B7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4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9D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6B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6E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45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BB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4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03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60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D0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8F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E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1F87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39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18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E3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86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A1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16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81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20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25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1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0F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15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9D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E8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5C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32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82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5E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BC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EE4B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F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33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AC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11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B8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23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FE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B5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7A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83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10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7C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47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03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98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E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54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D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B3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A1F22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F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F0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F5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97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5D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5E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9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B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8C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2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85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69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6C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32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1D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45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02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C3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837D7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D9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EA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F6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02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5D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5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D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A2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8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7E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5C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19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E7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10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84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4E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88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8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A8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7CE7D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AF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B1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18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55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8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57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8A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A4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9C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0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FA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C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C7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3A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C1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E9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CA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8B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98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E2C3F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40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B0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1E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B2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3D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F3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10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7A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46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D6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C5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C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02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8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36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A5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0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D9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98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552B8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33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1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8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63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15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8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E5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46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FA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F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3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D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E2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4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53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F1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35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74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4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7BEDF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E0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EB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B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FC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33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EF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1F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13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D3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46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C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8A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C1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5F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11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5E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CB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1B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94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2F447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7D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05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33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D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51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F5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B4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21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C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F2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25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3C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5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5C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EB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F5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C0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53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F6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80A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9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D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85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E1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E8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3A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0E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39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8E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BF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51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D0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69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3A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D1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65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30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0C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BB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5C27F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64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06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94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ED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DA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61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0B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D3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F8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76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2F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64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03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5B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40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85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C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EF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E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063E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5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C3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B1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11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D3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A8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1E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94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95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32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C6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5D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DE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6A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19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31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20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90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C3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8054B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F7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0D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AC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04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B7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77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99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B4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0B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0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2A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CE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C3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F7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49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FF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1F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AE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B8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54AD3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B2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D3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A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9A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23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7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BD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D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48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1B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5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C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0B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5C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0B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98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0C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46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4F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33D5C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30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43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4B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FD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2F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01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B4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29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8A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89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1D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B3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1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C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15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32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9C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92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F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E4E7D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51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6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0B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7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B3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06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E3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A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FD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C2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09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B5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B8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D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E4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14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B7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15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44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A5CCC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AA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16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56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3C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CB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F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E8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2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18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C2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46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4F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25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BB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0E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31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6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80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61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A1C7A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E4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B2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09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57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3A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90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2B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61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D5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30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06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2E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4F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F5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5E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2E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1C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41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7C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BE19F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03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EC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F3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90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4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A7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C9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23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75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5C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0F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0F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2A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4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15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E5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6E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7B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27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B69DF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4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19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40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DF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35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69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31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4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5D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0E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77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95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C2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06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0B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E6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E29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A4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21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D96E1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C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82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CA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03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1E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CB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9F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67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FC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13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3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DF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85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38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19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11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4A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E1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C5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C9445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A1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AD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16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7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4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16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09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AA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0A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1F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7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2B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2C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11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55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AD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E1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46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4B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6DF9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9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EE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F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D3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05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B6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FD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93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DE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B8C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9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8F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0F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9A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AB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BF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EF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23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5B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5EA95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36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C8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20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B4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3E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1A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6F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3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75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C0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E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8A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BD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D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0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9F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D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4D088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81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31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6D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74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24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1E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20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F2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D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D1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30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6C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9A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31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6A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C2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4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0E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C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8E8EC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C2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EF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8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5C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83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48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FE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77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9D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D5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A1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50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8D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14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14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4B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04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31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EF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463E8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EA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AF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DD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D1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D5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4B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D6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2C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1C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20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EB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1E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05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E6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F0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9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B7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CC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0F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917A4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A3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8B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71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EF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ED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06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35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53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91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B3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37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A0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C3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CB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3D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36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F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0F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C8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C9ACE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8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54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8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8E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81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F1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67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FF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A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A1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B7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6A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C1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1B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48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00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44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EB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71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06413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31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4C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71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B0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5C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9D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BC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B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D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57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94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92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DC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C2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5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FD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8F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A6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2535F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2E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66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DA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11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CA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18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6A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95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29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71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FC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EA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1B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00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F8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0F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C7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23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90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491CE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6FB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6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B6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7C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96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C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2D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CA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11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0C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8B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EE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8F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AC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67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A3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2A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10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19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AAAB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2E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0E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37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EC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1D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BB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CB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25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47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02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36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C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7F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69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E7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B2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28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A5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29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E8276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B0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C0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AD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0C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5C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5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1E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B2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D8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97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E8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06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27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C3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4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0D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9F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5F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AA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D75E2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AB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A4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BE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FC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77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D9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6D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5D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69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86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C5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1D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A3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0E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36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0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E9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7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DF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EED7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DE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FC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C1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50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BD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94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EB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14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92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E2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3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0C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1B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6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9B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3F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F4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7B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A1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3E731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16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4F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6F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D1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36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9C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10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CC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85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D6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40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F3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A7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C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81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FF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D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FE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3D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466A0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1F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A2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85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CB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A9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17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75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8A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19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49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0D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48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50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D0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85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0D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3D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6C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50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31464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30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B8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70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5E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BF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FD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93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B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3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7B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6E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3D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F8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3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46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19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F5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F4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33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7C867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68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1A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E3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03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31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1E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1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A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A3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05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BB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46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D0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57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8F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F9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F2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E5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7E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F266C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56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6A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74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D9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E9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31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8A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13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50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B7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EA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18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CF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59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93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92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54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ED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5F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195F4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1A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83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7A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28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7A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C2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FB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C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D1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F1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80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EE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DD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4C8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54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C5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D5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A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54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28D8B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BF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54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3D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22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51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7B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FB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A5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6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6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61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3E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34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65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43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3A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9D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9B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A3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A0021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2D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49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0C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6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1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F3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9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37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E8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30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B4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3D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2D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5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48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FE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E3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F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8E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9F368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24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6C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A4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CC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9F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4A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DF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22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9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A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3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80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12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D7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4E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A3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9A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9B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0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050845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9E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ED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41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62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08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58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3E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59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2C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46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05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C9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3D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64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4C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B8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6F6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CE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8B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85105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20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48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15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A2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6C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9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1EA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F4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44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72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65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99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11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04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92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6B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A7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66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02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DD7A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86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BB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5A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0E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7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D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9A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8D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40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F5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5A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74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6D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97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6C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68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7B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26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11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1183C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C8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8F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06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F7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DC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C3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B5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8F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CC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13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2B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60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63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5D4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62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D0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AD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E32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98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0301D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17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BC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5E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6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FA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2F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1E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1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91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EB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26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10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7D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C3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DC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16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76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3F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04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1709B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E2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CA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CB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C0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EA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66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13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EC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1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D5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93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4A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E3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F2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9A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99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07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9D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FE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0385B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80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51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24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41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45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55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08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3D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95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64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6F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AD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30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B1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F4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1D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BC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A2D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D9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0EAE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35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28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20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08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7B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D8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D0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41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1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8B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94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45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71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19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CE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C9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5B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5B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42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3E08C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DD0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C9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29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C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9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0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3B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9E3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62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42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EB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85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267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92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E2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03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E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62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FE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65535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D5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F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3C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6A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F9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F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38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C1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61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25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2D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F0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24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F9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64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E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44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8A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5A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2BC82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6E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C4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88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1A9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67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7F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42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13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3F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F2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74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3F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14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E9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01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22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75D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FB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CB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9AF42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33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99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0C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6F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6A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F3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E2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19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28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1E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C6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AE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6D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42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E3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0C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3B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88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D4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27D5D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6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C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51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EF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EBC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ED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95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1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9F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04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EF7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742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6B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8F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54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1A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B0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74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A8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48A4A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91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8D3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70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9D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F7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9F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B2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E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3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93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52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6E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3B5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CC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D5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7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5F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E1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C9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1ADEC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EE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35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D4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59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E3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58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F1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49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A4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7B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D6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E3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B42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81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82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87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0D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B0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E3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783CF3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7D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6C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F3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5E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22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DC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C0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6C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5D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3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C1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52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49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5F7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73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A3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68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5B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04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082B9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62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80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3F2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5B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9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DF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90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2F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D7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E8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8D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12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48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A0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3C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0E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4C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B9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96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3A6977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AD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1C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9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90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47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93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CD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754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5E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92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23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4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8B6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25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7B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8E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52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F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83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5D6722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52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55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2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FD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F0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6C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08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2D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79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E2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F5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B1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F7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FC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4B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93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51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FA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50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45FB57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61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8F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99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70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2F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ED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90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75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4C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7D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1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D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49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2A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84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36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56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58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258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157804" w14:paraId="6381CD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D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DF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00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7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237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EB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E5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45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BE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69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99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32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1B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C7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DC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15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FE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C7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95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4</w:t>
            </w:r>
          </w:p>
        </w:tc>
      </w:tr>
      <w:tr w:rsidR="00157804" w14:paraId="003F1B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F6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57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13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F5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01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D1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EF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D6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D1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6A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76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B0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26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4F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6B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A4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D6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25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B8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7</w:t>
            </w:r>
          </w:p>
        </w:tc>
      </w:tr>
      <w:tr w:rsidR="00157804" w14:paraId="20AFAF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51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CB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BE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B8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50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1A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4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3D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E0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9B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19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5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ED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E6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D4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5E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46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52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r>
      <w:tr w:rsidR="00157804" w14:paraId="0409E2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4E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E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F3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DE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7B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4C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E1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A6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45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7D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C2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F2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82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52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85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00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3F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D5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F2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1</w:t>
            </w:r>
          </w:p>
        </w:tc>
      </w:tr>
      <w:tr w:rsidR="00157804" w14:paraId="06A676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4E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98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3B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35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11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5D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7A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15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9D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9A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B8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82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D4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84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7C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6F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4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A1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F50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157804" w14:paraId="05C96E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B5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9D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B3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7E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52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C7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FB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CB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EA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8C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5E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01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A4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70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0D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82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5F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7F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64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157804" w14:paraId="07C090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B3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D2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1CE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FF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B7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02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01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97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19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53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1F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35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766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19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37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59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35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88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FE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r>
      <w:tr w:rsidR="00157804" w14:paraId="0C2C95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6E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90B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97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1D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81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16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E6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76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51F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79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AA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8F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23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E1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A0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7D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DD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D2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r>
      <w:tr w:rsidR="00157804" w14:paraId="64F847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4B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00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E9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07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13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6F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B49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DB4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A4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CF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07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34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09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B0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46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AA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42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99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F9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157804" w14:paraId="6B8353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79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C6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D2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2B5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44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7B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54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B89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8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4B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2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694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88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79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81B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6D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D2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7E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157804" w14:paraId="1B4CAD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17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93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0A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C5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91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19C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06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A9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EC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28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05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B18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C3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E3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E0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2E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B57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21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414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157804" w14:paraId="59F970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A7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91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38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CB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44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20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B3C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F3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7C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90B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A3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DC1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2D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FA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32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A7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59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F4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DE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82</w:t>
            </w:r>
          </w:p>
        </w:tc>
      </w:tr>
      <w:tr w:rsidR="00157804" w14:paraId="3BDA31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80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97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B7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8E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81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EB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99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2A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1D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33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91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EF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7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4D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89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E1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9F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50E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17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4</w:t>
            </w:r>
          </w:p>
        </w:tc>
      </w:tr>
      <w:tr w:rsidR="00157804" w14:paraId="42ED47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EA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82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44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1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02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F5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3C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1F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EA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F7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77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EC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302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71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8F7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C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3C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CC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8EA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r>
      <w:tr w:rsidR="00157804" w14:paraId="2EFDF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3B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4A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3E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15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93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3AD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27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600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BA0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24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69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FA1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E2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76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2E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3D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1B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98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51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5</w:t>
            </w:r>
          </w:p>
        </w:tc>
      </w:tr>
      <w:tr w:rsidR="00157804" w14:paraId="693DE9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BE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C5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2A6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DE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BF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5C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9FF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1F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B8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74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E5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E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84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B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61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46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35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0C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CD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157804" w14:paraId="2BE954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C1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8E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2E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10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36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7B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907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A4A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C9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3E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A7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07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E7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6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77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2B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C3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5E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66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r>
      <w:tr w:rsidR="00157804" w14:paraId="791AE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91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86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7E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F2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75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3E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36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4B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5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7E5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DD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71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4C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E8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48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E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F0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F2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8C6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157804" w14:paraId="0D0F0F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E5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29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61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B6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2E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722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5F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74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834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7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D5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2F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980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4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5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CF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5B8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2D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CC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157804" w14:paraId="6B0244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2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7A6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97F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8A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FA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0AF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995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A9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CA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8F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99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45F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CA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0C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2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58C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0A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AE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7AD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r>
      <w:tr w:rsidR="00157804" w14:paraId="493AA1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638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E4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F90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23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71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40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3CD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0F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08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21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A7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7C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AF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BB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953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9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BF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E5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A7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157804" w14:paraId="753385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B6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BF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98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FF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00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84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E3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E7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3F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CC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28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A4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3B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50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C9B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3C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D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10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001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157804" w14:paraId="52B43D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28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33E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34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A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08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A7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EA2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B6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B8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F6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E0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CC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9B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31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081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6E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4E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1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AEB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157804" w14:paraId="58560B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DA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39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C3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F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83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5A2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B8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7B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41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BE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027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349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C9F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C5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3F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42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48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8E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F5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157804" w14:paraId="1B7C9E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AD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C5E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F2B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284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B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622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0B5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DB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2C9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B2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D5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2B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0D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F7B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B0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E4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D0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47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A1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6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E2A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157804" w14:paraId="3E1BBA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A3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307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99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3E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5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8A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0A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CC8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F9C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5E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C2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7A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CD1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F5D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26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C3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448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948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12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FEB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r>
      <w:tr w:rsidR="00157804" w14:paraId="6F6464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2E4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36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9A5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3C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55E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4AB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2E3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B9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6C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D5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ADC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26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E48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06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A3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1E7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F95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B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53B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157804" w14:paraId="579B25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E4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D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65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0A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5C3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14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21E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F1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70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38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460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A1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FA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912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AC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F4C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69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F4A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F13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157804" w14:paraId="04ACC4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C0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F8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7F5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32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22F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99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FE1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DA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3966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AB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363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50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3A5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750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05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54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852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E89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A9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157804" w14:paraId="3C365A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C7E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43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FF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A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20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0D6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24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FA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2CC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92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D70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5CD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7A4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A4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D5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47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0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C7D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04A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157804" w14:paraId="25B10A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CD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5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3FA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00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80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30C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B80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E8E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84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4E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AB6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B8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D2E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F7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FE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AD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409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A65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338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157804" w14:paraId="082E88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B9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83A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6D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B9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B0E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355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EC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422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7E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6E7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0C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C2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EAA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1D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A71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B5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9C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237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33F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157804" w14:paraId="6F9A8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42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r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B24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0F9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B3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E29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85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56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2E3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B5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8CF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C2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EC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6A3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C7D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CF8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55A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A93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ED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0CF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157804" w14:paraId="120434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86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qu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D9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8C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31B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0D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F2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634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A11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899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08B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A6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C24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1A1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180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DAC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BF0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A5B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66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1E1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558FC2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1C4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D97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91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1B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81F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63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C1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EB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28E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198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34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7C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0B4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E527"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101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079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25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3E9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35A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4B87B7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F35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ho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CE6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47E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4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18A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3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66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BA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07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0F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593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56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E68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F60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3A3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83F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336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07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00A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020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4CD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157804" w14:paraId="2FCAF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1B2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nja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989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4C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389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3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7BA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C4B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241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E25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091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15D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D7E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99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A87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09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B0C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4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884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B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82E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157804" w14:paraId="574528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C1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62C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D25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3FD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A67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20F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75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100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D2E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CE0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B23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98A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94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A95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29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69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9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67F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BF1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157804" w14:paraId="7F646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4C2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utcher Gall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D26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89C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C6D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632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8D5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31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17C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7DD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A82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736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307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67F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83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4F3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376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09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31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3783"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1</w:t>
            </w:r>
          </w:p>
        </w:tc>
      </w:tr>
      <w:tr w:rsidR="00157804" w14:paraId="5779EA9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FA4D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416A4"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441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19D70"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1BA49"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6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4723D"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F61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5C52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A649A"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2618E"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556DC"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FA55"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D6281"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8973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F486B"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11E8"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DAD5F"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10946"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DB4B2" w14:textId="77777777" w:rsidR="00157804"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607</w:t>
            </w:r>
          </w:p>
        </w:tc>
      </w:tr>
      <w:bookmarkEnd w:id="66"/>
    </w:tbl>
    <w:p w14:paraId="7B290867" w14:textId="77777777" w:rsidR="003F2297" w:rsidRDefault="003F2297"/>
    <w:sectPr w:rsidR="003F2297" w:rsidSect="007D7351">
      <w:pgSz w:w="15840" w:h="12240" w:orient="landscape"/>
      <w:pgMar w:top="756" w:right="720" w:bottom="927"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D626D" w14:textId="77777777" w:rsidR="003F2297" w:rsidRDefault="003F2297">
      <w:pPr>
        <w:spacing w:after="0"/>
      </w:pPr>
      <w:r>
        <w:separator/>
      </w:r>
    </w:p>
  </w:endnote>
  <w:endnote w:type="continuationSeparator" w:id="0">
    <w:p w14:paraId="7ADE00C7" w14:textId="77777777" w:rsidR="003F2297" w:rsidRDefault="003F2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FB93217"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7D7351">
          <w:rPr>
            <w:rStyle w:val="PageNumber"/>
          </w:rPr>
          <w:fldChar w:fldCharType="separate"/>
        </w:r>
        <w:r w:rsidR="007D7351">
          <w:rPr>
            <w:rStyle w:val="PageNumber"/>
            <w:noProof/>
          </w:rPr>
          <w:t>73</w:t>
        </w:r>
        <w:r>
          <w:rPr>
            <w:rStyle w:val="PageNumber"/>
          </w:rPr>
          <w:fldChar w:fldCharType="end"/>
        </w:r>
      </w:p>
    </w:sdtContent>
  </w:sdt>
  <w:p w14:paraId="5EC375AB"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30F05EE6"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56929" w14:textId="77777777" w:rsidR="00C9208B" w:rsidRDefault="00C9208B"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0C132" w14:textId="77777777" w:rsidR="003F2297" w:rsidRDefault="003F2297">
      <w:pPr>
        <w:spacing w:after="0"/>
      </w:pPr>
      <w:r>
        <w:separator/>
      </w:r>
    </w:p>
  </w:footnote>
  <w:footnote w:type="continuationSeparator" w:id="0">
    <w:p w14:paraId="597C7E27" w14:textId="77777777" w:rsidR="003F2297" w:rsidRDefault="003F22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46E3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916279023">
    <w:abstractNumId w:val="0"/>
  </w:num>
  <w:num w:numId="7" w16cid:durableId="66267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0E6700"/>
    <w:rsid w:val="00157804"/>
    <w:rsid w:val="003E61F0"/>
    <w:rsid w:val="003F2297"/>
    <w:rsid w:val="004B4AE0"/>
    <w:rsid w:val="004C5267"/>
    <w:rsid w:val="0053549E"/>
    <w:rsid w:val="005E65F3"/>
    <w:rsid w:val="006C2D61"/>
    <w:rsid w:val="007D7351"/>
    <w:rsid w:val="00C652B1"/>
    <w:rsid w:val="00C9208B"/>
    <w:rsid w:val="00D409BA"/>
    <w:rsid w:val="00FA0C85"/>
    <w:rsid w:val="00FC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AA0C"/>
  <w15:docId w15:val="{F74DF284-176B-EE4E-B6B5-D422DB43B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7D7351"/>
    <w:pPr>
      <w:tabs>
        <w:tab w:val="center" w:pos="4680"/>
        <w:tab w:val="right" w:pos="9360"/>
      </w:tabs>
      <w:spacing w:after="0"/>
    </w:pPr>
  </w:style>
  <w:style w:type="character" w:customStyle="1" w:styleId="HeaderChar">
    <w:name w:val="Header Char"/>
    <w:basedOn w:val="DefaultParagraphFont"/>
    <w:link w:val="Header"/>
    <w:rsid w:val="007D7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ckershaus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65</Pages>
  <Words>14806</Words>
  <Characters>84397</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9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Michael Rickershauser</dc:creator>
  <cp:keywords/>
  <cp:lastModifiedBy>Yenni,Glenda Marie</cp:lastModifiedBy>
  <cp:revision>3</cp:revision>
  <dcterms:created xsi:type="dcterms:W3CDTF">2025-09-23T23:47:00Z</dcterms:created>
  <dcterms:modified xsi:type="dcterms:W3CDTF">2025-09-2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5 Annual Report to the U.S. Army Corps of Engineers Jacksonville, Florida W912HZ-15-2-0017</vt:lpwstr>
  </property>
</Properties>
</file>